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45A77" w14:textId="77777777" w:rsidR="0093535C" w:rsidRPr="00ED5D02" w:rsidRDefault="000B59FC" w:rsidP="002C62C2">
      <w:pPr>
        <w:spacing w:after="0"/>
        <w:jc w:val="both"/>
        <w:rPr>
          <w:rFonts w:ascii="Times New Roman" w:hAnsi="Times New Roman" w:cs="Times New Roman"/>
        </w:rPr>
      </w:pPr>
      <w:r w:rsidRPr="00ED5D02">
        <w:rPr>
          <w:rFonts w:ascii="Times New Roman" w:hAnsi="Times New Roman" w:cs="Times New Roman"/>
        </w:rPr>
        <w:t>Town of Washington</w:t>
      </w:r>
    </w:p>
    <w:p w14:paraId="3CBF7035"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Board of Selectmen</w:t>
      </w:r>
    </w:p>
    <w:p w14:paraId="1740671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Meeting Minutes</w:t>
      </w:r>
    </w:p>
    <w:p w14:paraId="1CBF9BEC" w14:textId="44B0F972" w:rsidR="0093535C" w:rsidRPr="00ED5D02" w:rsidRDefault="00A273F2" w:rsidP="00F16538">
      <w:pPr>
        <w:rPr>
          <w:rFonts w:ascii="Times New Roman" w:hAnsi="Times New Roman" w:cs="Times New Roman"/>
        </w:rPr>
      </w:pPr>
      <w:r>
        <w:rPr>
          <w:rFonts w:ascii="Times New Roman" w:hAnsi="Times New Roman" w:cs="Times New Roman"/>
        </w:rPr>
        <w:t>Ju</w:t>
      </w:r>
      <w:r w:rsidR="00E97F9D">
        <w:rPr>
          <w:rFonts w:ascii="Times New Roman" w:hAnsi="Times New Roman" w:cs="Times New Roman"/>
        </w:rPr>
        <w:t>ly 1</w:t>
      </w:r>
      <w:r w:rsidR="00454C19">
        <w:rPr>
          <w:rFonts w:ascii="Times New Roman" w:hAnsi="Times New Roman" w:cs="Times New Roman"/>
        </w:rPr>
        <w:t>8</w:t>
      </w:r>
      <w:r w:rsidR="00E97F9D">
        <w:rPr>
          <w:rFonts w:ascii="Times New Roman" w:hAnsi="Times New Roman" w:cs="Times New Roman"/>
        </w:rPr>
        <w:t>, 2019</w:t>
      </w:r>
      <w:r w:rsidR="00671B85">
        <w:rPr>
          <w:rFonts w:ascii="Times New Roman" w:hAnsi="Times New Roman" w:cs="Times New Roman"/>
        </w:rPr>
        <w:t>,</w:t>
      </w:r>
      <w:r w:rsidR="00317DC5" w:rsidRPr="00ED5D02">
        <w:rPr>
          <w:rFonts w:ascii="Times New Roman" w:hAnsi="Times New Roman" w:cs="Times New Roman"/>
        </w:rPr>
        <w:t xml:space="preserve"> Selectmen Meeting </w:t>
      </w:r>
      <w:r w:rsidR="0047472D">
        <w:rPr>
          <w:rFonts w:ascii="Times New Roman" w:hAnsi="Times New Roman" w:cs="Times New Roman"/>
        </w:rPr>
        <w:t>7:</w:t>
      </w:r>
      <w:r w:rsidR="00AC788F">
        <w:rPr>
          <w:rFonts w:ascii="Times New Roman" w:hAnsi="Times New Roman" w:cs="Times New Roman"/>
        </w:rPr>
        <w:t>0</w:t>
      </w:r>
      <w:r w:rsidR="006A2EB4">
        <w:rPr>
          <w:rFonts w:ascii="Times New Roman" w:hAnsi="Times New Roman" w:cs="Times New Roman"/>
        </w:rPr>
        <w:t>0</w:t>
      </w:r>
      <w:r w:rsidR="0047472D">
        <w:rPr>
          <w:rFonts w:ascii="Times New Roman" w:hAnsi="Times New Roman" w:cs="Times New Roman"/>
        </w:rPr>
        <w:t xml:space="preserve"> pm</w:t>
      </w:r>
      <w:r w:rsidR="00317DC5" w:rsidRPr="00ED5D02">
        <w:rPr>
          <w:rFonts w:ascii="Times New Roman" w:hAnsi="Times New Roman" w:cs="Times New Roman"/>
        </w:rPr>
        <w:t xml:space="preserve"> at the Town Hall</w:t>
      </w:r>
    </w:p>
    <w:p w14:paraId="7DCD79E8"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ASSEMBLY</w:t>
      </w:r>
    </w:p>
    <w:p w14:paraId="4ECABCEE" w14:textId="13FC3E6A" w:rsidR="0093535C" w:rsidRDefault="000B59FC" w:rsidP="00E806D3">
      <w:pPr>
        <w:spacing w:after="0"/>
        <w:rPr>
          <w:rFonts w:ascii="Times New Roman" w:hAnsi="Times New Roman" w:cs="Times New Roman"/>
        </w:rPr>
      </w:pPr>
      <w:r w:rsidRPr="00ED5D02">
        <w:rPr>
          <w:rFonts w:ascii="Times New Roman" w:hAnsi="Times New Roman" w:cs="Times New Roman"/>
        </w:rPr>
        <w:t xml:space="preserve">MEMBERS:  </w:t>
      </w:r>
      <w:r w:rsidR="0095774E">
        <w:rPr>
          <w:rFonts w:ascii="Times New Roman" w:hAnsi="Times New Roman" w:cs="Times New Roman"/>
        </w:rPr>
        <w:t xml:space="preserve"> </w:t>
      </w:r>
      <w:r w:rsidR="006E3E09">
        <w:rPr>
          <w:rFonts w:ascii="Times New Roman" w:hAnsi="Times New Roman" w:cs="Times New Roman"/>
        </w:rPr>
        <w:t xml:space="preserve">Tom Marshall, </w:t>
      </w:r>
      <w:r w:rsidR="0095774E">
        <w:rPr>
          <w:rFonts w:ascii="Times New Roman" w:hAnsi="Times New Roman" w:cs="Times New Roman"/>
        </w:rPr>
        <w:t>Jed Schwartz</w:t>
      </w:r>
      <w:r w:rsidR="002D7E13">
        <w:rPr>
          <w:rFonts w:ascii="Times New Roman" w:hAnsi="Times New Roman" w:cs="Times New Roman"/>
        </w:rPr>
        <w:t>, Don Revane</w:t>
      </w:r>
    </w:p>
    <w:p w14:paraId="27E1CA92" w14:textId="77777777" w:rsidR="00CF6075" w:rsidRPr="00ED5D02" w:rsidRDefault="00CF6075" w:rsidP="00E806D3">
      <w:pPr>
        <w:spacing w:after="0"/>
        <w:rPr>
          <w:rFonts w:ascii="Times New Roman" w:hAnsi="Times New Roman" w:cs="Times New Roman"/>
        </w:rPr>
      </w:pPr>
    </w:p>
    <w:p w14:paraId="7E1EA212" w14:textId="144CA6F6" w:rsidR="00E14F5B" w:rsidRDefault="000B59FC" w:rsidP="009C1267">
      <w:pPr>
        <w:rPr>
          <w:rFonts w:ascii="Times New Roman" w:hAnsi="Times New Roman" w:cs="Times New Roman"/>
          <w:noProof/>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sidRPr="00DC150A">
        <w:rPr>
          <w:rFonts w:ascii="Times New Roman" w:hAnsi="Times New Roman" w:cs="Times New Roman"/>
          <w:noProof/>
        </w:rPr>
        <w:t>:</w:t>
      </w:r>
      <w:r w:rsidR="002F6351">
        <w:rPr>
          <w:rFonts w:ascii="Times New Roman" w:hAnsi="Times New Roman" w:cs="Times New Roman"/>
          <w:noProof/>
        </w:rPr>
        <w:t xml:space="preserve"> </w:t>
      </w:r>
      <w:r w:rsidR="00512396">
        <w:rPr>
          <w:rFonts w:ascii="Times New Roman" w:hAnsi="Times New Roman" w:cs="Times New Roman"/>
          <w:noProof/>
        </w:rPr>
        <w:t>Bruce Putnam</w:t>
      </w:r>
      <w:r w:rsidR="00B16ED5">
        <w:rPr>
          <w:rFonts w:ascii="Times New Roman" w:hAnsi="Times New Roman" w:cs="Times New Roman"/>
          <w:noProof/>
        </w:rPr>
        <w:t>, Andrew Hatch</w:t>
      </w:r>
    </w:p>
    <w:p w14:paraId="783C8E3D" w14:textId="73B09133"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2.0 Minutes: </w:t>
      </w:r>
      <w:r w:rsidR="0095095E">
        <w:rPr>
          <w:rFonts w:ascii="Times New Roman" w:hAnsi="Times New Roman" w:cs="Times New Roman"/>
        </w:rPr>
        <w:t>Marshall</w:t>
      </w:r>
      <w:r w:rsidRPr="00ED5D02">
        <w:rPr>
          <w:rFonts w:ascii="Times New Roman" w:hAnsi="Times New Roman" w:cs="Times New Roman"/>
        </w:rPr>
        <w:t xml:space="preserve"> moved to approve the meeting minutes </w:t>
      </w:r>
      <w:r w:rsidR="00B56CB5" w:rsidRPr="00ED5D02">
        <w:rPr>
          <w:rFonts w:ascii="Times New Roman" w:hAnsi="Times New Roman" w:cs="Times New Roman"/>
        </w:rPr>
        <w:t xml:space="preserve">of </w:t>
      </w:r>
      <w:r w:rsidR="00A273F2">
        <w:rPr>
          <w:rFonts w:ascii="Times New Roman" w:hAnsi="Times New Roman" w:cs="Times New Roman"/>
        </w:rPr>
        <w:t xml:space="preserve">June </w:t>
      </w:r>
      <w:r w:rsidR="00454C19">
        <w:rPr>
          <w:rFonts w:ascii="Times New Roman" w:hAnsi="Times New Roman" w:cs="Times New Roman"/>
        </w:rPr>
        <w:t>11</w:t>
      </w:r>
      <w:r w:rsidR="00A273F2">
        <w:rPr>
          <w:rFonts w:ascii="Times New Roman" w:hAnsi="Times New Roman" w:cs="Times New Roman"/>
        </w:rPr>
        <w:t>, 2019</w:t>
      </w:r>
      <w:r w:rsidRPr="00D54A66">
        <w:rPr>
          <w:rFonts w:ascii="Times New Roman" w:hAnsi="Times New Roman" w:cs="Times New Roman"/>
          <w:noProof/>
        </w:rPr>
        <w:t>,</w:t>
      </w:r>
      <w:r w:rsidR="0047472D">
        <w:rPr>
          <w:rFonts w:ascii="Times New Roman" w:hAnsi="Times New Roman" w:cs="Times New Roman"/>
          <w:noProof/>
        </w:rPr>
        <w:t xml:space="preserve"> </w:t>
      </w:r>
      <w:r w:rsidR="00967E83">
        <w:rPr>
          <w:rFonts w:ascii="Times New Roman" w:hAnsi="Times New Roman" w:cs="Times New Roman"/>
          <w:noProof/>
        </w:rPr>
        <w:t>Schwartz</w:t>
      </w:r>
      <w:r w:rsidR="00525D5A">
        <w:rPr>
          <w:rFonts w:ascii="Times New Roman" w:hAnsi="Times New Roman" w:cs="Times New Roman"/>
          <w:noProof/>
        </w:rPr>
        <w:t xml:space="preserve"> second all voted in favor. </w:t>
      </w:r>
    </w:p>
    <w:p w14:paraId="4629A42F" w14:textId="77777777" w:rsidR="004317E8" w:rsidRDefault="004317E8" w:rsidP="00F16538">
      <w:pPr>
        <w:rPr>
          <w:rFonts w:ascii="Times New Roman" w:hAnsi="Times New Roman" w:cs="Times New Roman"/>
        </w:rPr>
      </w:pPr>
    </w:p>
    <w:p w14:paraId="468C79D0" w14:textId="77777777" w:rsidR="0093535C" w:rsidRDefault="000B59F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14:paraId="47D6B07B" w14:textId="77777777" w:rsidR="00A95BD1" w:rsidRDefault="00A95BD1" w:rsidP="00A95BD1">
      <w:pPr>
        <w:autoSpaceDE w:val="0"/>
        <w:autoSpaceDN w:val="0"/>
        <w:adjustRightInd w:val="0"/>
        <w:spacing w:after="0" w:line="259" w:lineRule="atLeast"/>
        <w:rPr>
          <w:rFonts w:ascii="Times New Roman" w:hAnsi="Times New Roman" w:cs="Times New Roman"/>
          <w:b/>
          <w:sz w:val="20"/>
          <w:szCs w:val="20"/>
          <w:lang w:val="en"/>
        </w:rPr>
      </w:pPr>
    </w:p>
    <w:p w14:paraId="3D45AF94" w14:textId="77777777" w:rsidR="00454C19" w:rsidRDefault="00454C19" w:rsidP="00E319A2">
      <w:pPr>
        <w:autoSpaceDE w:val="0"/>
        <w:autoSpaceDN w:val="0"/>
        <w:adjustRightInd w:val="0"/>
        <w:spacing w:after="0" w:line="259" w:lineRule="atLeast"/>
        <w:rPr>
          <w:rFonts w:ascii="Times New Roman" w:hAnsi="Times New Roman" w:cs="Times New Roman"/>
          <w:b/>
          <w:sz w:val="20"/>
          <w:szCs w:val="20"/>
          <w:lang w:val="en"/>
        </w:rPr>
      </w:pPr>
    </w:p>
    <w:p w14:paraId="58E7018D" w14:textId="15E1EB47" w:rsidR="008B19A2" w:rsidRDefault="008B19A2" w:rsidP="008B19A2">
      <w:pPr>
        <w:autoSpaceDE w:val="0"/>
        <w:autoSpaceDN w:val="0"/>
        <w:adjustRightInd w:val="0"/>
        <w:spacing w:after="0" w:line="259" w:lineRule="atLeast"/>
        <w:rPr>
          <w:rFonts w:ascii="Times New Roman" w:hAnsi="Times New Roman" w:cs="Times New Roman"/>
          <w:b/>
          <w:sz w:val="20"/>
          <w:szCs w:val="20"/>
          <w:lang w:val="en"/>
        </w:rPr>
      </w:pPr>
      <w:r>
        <w:rPr>
          <w:rFonts w:ascii="Times New Roman" w:hAnsi="Times New Roman" w:cs="Times New Roman"/>
          <w:b/>
          <w:noProof/>
          <w:sz w:val="24"/>
          <w:szCs w:val="24"/>
        </w:rPr>
        <w:t>July 25, 2019,</w:t>
      </w:r>
      <w:r w:rsidRPr="0095774E">
        <w:rPr>
          <w:rFonts w:ascii="Times New Roman" w:hAnsi="Times New Roman" w:cs="Times New Roman"/>
          <w:b/>
          <w:noProof/>
          <w:sz w:val="24"/>
          <w:szCs w:val="24"/>
        </w:rPr>
        <w:t xml:space="preserve"> </w:t>
      </w:r>
      <w:r w:rsidRPr="00FA6931">
        <w:rPr>
          <w:rFonts w:ascii="Times New Roman" w:hAnsi="Times New Roman" w:cs="Times New Roman"/>
          <w:b/>
          <w:sz w:val="24"/>
          <w:szCs w:val="24"/>
          <w:lang w:val="en"/>
        </w:rPr>
        <w:t xml:space="preserve">Selectmen office hours 9-4, evening meeting </w:t>
      </w:r>
      <w:r w:rsidRPr="002E4A98">
        <w:rPr>
          <w:rFonts w:ascii="Times New Roman" w:hAnsi="Times New Roman" w:cs="Times New Roman"/>
          <w:b/>
          <w:noProof/>
          <w:sz w:val="24"/>
          <w:szCs w:val="24"/>
          <w:lang w:val="en"/>
        </w:rPr>
        <w:t>7</w:t>
      </w:r>
      <w:r>
        <w:rPr>
          <w:rFonts w:ascii="Times New Roman" w:hAnsi="Times New Roman" w:cs="Times New Roman"/>
          <w:b/>
          <w:noProof/>
          <w:sz w:val="24"/>
          <w:szCs w:val="24"/>
          <w:lang w:val="en"/>
        </w:rPr>
        <w:t xml:space="preserve"> pm</w:t>
      </w:r>
      <w:r w:rsidRPr="00FA6931">
        <w:rPr>
          <w:rFonts w:ascii="Times New Roman" w:hAnsi="Times New Roman" w:cs="Times New Roman"/>
          <w:b/>
          <w:sz w:val="24"/>
          <w:szCs w:val="24"/>
          <w:lang w:val="en"/>
        </w:rPr>
        <w:t xml:space="preserve"> at the Town Hall</w:t>
      </w:r>
      <w:r w:rsidRPr="00FA6931">
        <w:rPr>
          <w:rFonts w:ascii="Times New Roman" w:hAnsi="Times New Roman" w:cs="Times New Roman"/>
          <w:b/>
          <w:sz w:val="20"/>
          <w:szCs w:val="20"/>
          <w:lang w:val="en"/>
        </w:rPr>
        <w:t xml:space="preserve"> </w:t>
      </w:r>
    </w:p>
    <w:p w14:paraId="6D763BF2" w14:textId="77777777" w:rsidR="00454C19" w:rsidRDefault="00454C19" w:rsidP="00E319A2">
      <w:pPr>
        <w:autoSpaceDE w:val="0"/>
        <w:autoSpaceDN w:val="0"/>
        <w:adjustRightInd w:val="0"/>
        <w:spacing w:after="0" w:line="259" w:lineRule="atLeast"/>
        <w:rPr>
          <w:rFonts w:ascii="Times New Roman" w:hAnsi="Times New Roman" w:cs="Times New Roman"/>
          <w:b/>
          <w:sz w:val="24"/>
          <w:szCs w:val="24"/>
          <w:lang w:val="en"/>
        </w:rPr>
      </w:pPr>
    </w:p>
    <w:p w14:paraId="5A06F4D3" w14:textId="759FF511" w:rsidR="00DE2C04" w:rsidRDefault="00DE2C04"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 xml:space="preserve">July 29, 2019, Cemetery Commission meeting 7:00 pm at the Town Hall.  </w:t>
      </w:r>
    </w:p>
    <w:p w14:paraId="7B7B6C68" w14:textId="77777777" w:rsidR="00B41349" w:rsidRDefault="00B41349" w:rsidP="00184A0D">
      <w:pPr>
        <w:autoSpaceDE w:val="0"/>
        <w:autoSpaceDN w:val="0"/>
        <w:adjustRightInd w:val="0"/>
        <w:spacing w:after="0" w:line="259" w:lineRule="atLeast"/>
        <w:rPr>
          <w:rFonts w:ascii="Times New Roman" w:hAnsi="Times New Roman" w:cs="Times New Roman"/>
          <w:b/>
          <w:sz w:val="24"/>
          <w:szCs w:val="24"/>
          <w:lang w:val="en"/>
        </w:rPr>
      </w:pPr>
    </w:p>
    <w:p w14:paraId="7E320180" w14:textId="13E56C85" w:rsidR="00B41349" w:rsidRDefault="00B41349"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July 31, 2019, Z</w:t>
      </w:r>
      <w:r w:rsidR="002D6967">
        <w:rPr>
          <w:rFonts w:ascii="Times New Roman" w:hAnsi="Times New Roman" w:cs="Times New Roman"/>
          <w:b/>
          <w:sz w:val="24"/>
          <w:szCs w:val="24"/>
          <w:lang w:val="en"/>
        </w:rPr>
        <w:t>oning Board of Adjustment meeting 7:00 pm at the Town Hall</w:t>
      </w:r>
    </w:p>
    <w:p w14:paraId="170BB0BA" w14:textId="77777777" w:rsidR="008B19A2" w:rsidRDefault="008B19A2" w:rsidP="00184A0D">
      <w:pPr>
        <w:autoSpaceDE w:val="0"/>
        <w:autoSpaceDN w:val="0"/>
        <w:adjustRightInd w:val="0"/>
        <w:spacing w:after="0" w:line="259" w:lineRule="atLeast"/>
        <w:rPr>
          <w:rFonts w:ascii="Times New Roman" w:hAnsi="Times New Roman" w:cs="Times New Roman"/>
          <w:b/>
          <w:sz w:val="24"/>
          <w:szCs w:val="24"/>
          <w:lang w:val="en"/>
        </w:rPr>
      </w:pPr>
    </w:p>
    <w:p w14:paraId="3687904F" w14:textId="545498F2" w:rsidR="008B19A2" w:rsidRDefault="008B19A2"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August 6, 2019, Planning Board meeting 6:30 pm at the Town Hall</w:t>
      </w:r>
    </w:p>
    <w:p w14:paraId="6DFB14A9" w14:textId="77777777" w:rsidR="008B19A2" w:rsidRDefault="008B19A2" w:rsidP="00184A0D">
      <w:pPr>
        <w:autoSpaceDE w:val="0"/>
        <w:autoSpaceDN w:val="0"/>
        <w:adjustRightInd w:val="0"/>
        <w:spacing w:after="0" w:line="259" w:lineRule="atLeast"/>
        <w:rPr>
          <w:rFonts w:ascii="Times New Roman" w:hAnsi="Times New Roman" w:cs="Times New Roman"/>
          <w:b/>
          <w:sz w:val="24"/>
          <w:szCs w:val="24"/>
          <w:lang w:val="en"/>
        </w:rPr>
      </w:pPr>
    </w:p>
    <w:p w14:paraId="4C7C5800" w14:textId="1731EC1D" w:rsidR="008B19A2" w:rsidRDefault="008B19A2"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August 14, 2019, Park &amp; Rec meeting 6:00 pm at the Town Hall</w:t>
      </w:r>
    </w:p>
    <w:p w14:paraId="149E1675" w14:textId="77777777" w:rsidR="008B19A2" w:rsidRDefault="008B19A2" w:rsidP="00184A0D">
      <w:pPr>
        <w:autoSpaceDE w:val="0"/>
        <w:autoSpaceDN w:val="0"/>
        <w:adjustRightInd w:val="0"/>
        <w:spacing w:after="0" w:line="259" w:lineRule="atLeast"/>
        <w:rPr>
          <w:rFonts w:ascii="Times New Roman" w:hAnsi="Times New Roman" w:cs="Times New Roman"/>
          <w:b/>
          <w:sz w:val="24"/>
          <w:szCs w:val="24"/>
          <w:lang w:val="en"/>
        </w:rPr>
      </w:pPr>
    </w:p>
    <w:p w14:paraId="419AEBE0" w14:textId="069181EC" w:rsidR="008B19A2" w:rsidRPr="009475E0" w:rsidRDefault="008B19A2"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August 21, 2019 Conservation Commission meeting 7:00 pm at the Town Hall</w:t>
      </w:r>
    </w:p>
    <w:p w14:paraId="62FC08AB" w14:textId="77777777" w:rsidR="00184A0D" w:rsidRDefault="00184A0D" w:rsidP="00184A0D">
      <w:pPr>
        <w:autoSpaceDE w:val="0"/>
        <w:autoSpaceDN w:val="0"/>
        <w:adjustRightInd w:val="0"/>
        <w:spacing w:after="0" w:line="259" w:lineRule="atLeast"/>
        <w:rPr>
          <w:rFonts w:ascii="Times New Roman" w:hAnsi="Times New Roman" w:cs="Times New Roman"/>
          <w:b/>
          <w:sz w:val="20"/>
          <w:szCs w:val="20"/>
          <w:lang w:val="en"/>
        </w:rPr>
      </w:pPr>
    </w:p>
    <w:p w14:paraId="090F78F1" w14:textId="77777777" w:rsidR="00EC1CF7" w:rsidRDefault="00EC1CF7" w:rsidP="00443FD9">
      <w:pPr>
        <w:spacing w:after="0"/>
        <w:rPr>
          <w:rFonts w:ascii="Times New Roman" w:hAnsi="Times New Roman" w:cs="Times New Roman"/>
          <w:b/>
          <w:noProof/>
          <w:sz w:val="24"/>
          <w:szCs w:val="24"/>
        </w:rPr>
      </w:pPr>
    </w:p>
    <w:p w14:paraId="708269AD" w14:textId="77777777" w:rsidR="00681AA4" w:rsidRDefault="00681AA4" w:rsidP="00443FD9">
      <w:pPr>
        <w:spacing w:after="0"/>
        <w:rPr>
          <w:rFonts w:ascii="Times New Roman" w:hAnsi="Times New Roman" w:cs="Times New Roman"/>
          <w:b/>
          <w:noProof/>
          <w:sz w:val="24"/>
          <w:szCs w:val="24"/>
        </w:rPr>
      </w:pPr>
    </w:p>
    <w:p w14:paraId="6F172A62" w14:textId="77777777" w:rsidR="007108F9" w:rsidRDefault="007108F9" w:rsidP="001D618C">
      <w:pPr>
        <w:rPr>
          <w:rFonts w:ascii="Times New Roman" w:hAnsi="Times New Roman" w:cs="Times New Roman"/>
          <w:b/>
          <w:bCs/>
        </w:rPr>
      </w:pPr>
    </w:p>
    <w:p w14:paraId="66C1D302" w14:textId="77777777" w:rsidR="007108F9" w:rsidRDefault="007108F9" w:rsidP="001D618C">
      <w:pPr>
        <w:rPr>
          <w:rFonts w:ascii="Times New Roman" w:hAnsi="Times New Roman" w:cs="Times New Roman"/>
          <w:b/>
          <w:bCs/>
        </w:rPr>
      </w:pPr>
    </w:p>
    <w:p w14:paraId="34C8D2A9" w14:textId="77777777" w:rsidR="007108F9" w:rsidRDefault="007108F9" w:rsidP="001D618C">
      <w:pPr>
        <w:rPr>
          <w:rFonts w:ascii="Times New Roman" w:hAnsi="Times New Roman" w:cs="Times New Roman"/>
          <w:b/>
          <w:bCs/>
        </w:rPr>
      </w:pPr>
    </w:p>
    <w:p w14:paraId="325BE4B7" w14:textId="77777777" w:rsidR="00354C0E" w:rsidRDefault="000B59FC" w:rsidP="001D618C">
      <w:pPr>
        <w:rPr>
          <w:rFonts w:ascii="Times New Roman" w:hAnsi="Times New Roman" w:cs="Times New Roman"/>
          <w:b/>
          <w:bCs/>
        </w:rPr>
      </w:pPr>
      <w:r w:rsidRPr="00ED5D02">
        <w:rPr>
          <w:rFonts w:ascii="Times New Roman" w:hAnsi="Times New Roman" w:cs="Times New Roman"/>
          <w:b/>
          <w:bCs/>
        </w:rPr>
        <w:t>DID YOU KNOW!!</w:t>
      </w:r>
    </w:p>
    <w:p w14:paraId="63CE51E3" w14:textId="658C653E" w:rsidR="002E5431" w:rsidRPr="002E5431" w:rsidRDefault="002E5431" w:rsidP="002E5431">
      <w:pPr>
        <w:shd w:val="clear" w:color="auto" w:fill="FFFFFF"/>
        <w:spacing w:after="0" w:line="240" w:lineRule="auto"/>
        <w:rPr>
          <w:b/>
          <w:color w:val="000000"/>
          <w:sz w:val="24"/>
          <w:szCs w:val="24"/>
        </w:rPr>
      </w:pPr>
      <w:r w:rsidRPr="002E5431">
        <w:rPr>
          <w:b/>
          <w:color w:val="000000"/>
          <w:sz w:val="24"/>
          <w:szCs w:val="24"/>
        </w:rPr>
        <w:t>July 27 – Spaghetti Supper at Camp Morgan Lodge in Washington NH with continuous seating from 5 PM to 6:30 PM; sponsored by the Washington Congregational Church. All proceeds go to participating Washington students entering the 8</w:t>
      </w:r>
      <w:r w:rsidRPr="002E5431">
        <w:rPr>
          <w:b/>
          <w:color w:val="000000"/>
          <w:sz w:val="24"/>
          <w:szCs w:val="24"/>
          <w:vertAlign w:val="superscript"/>
        </w:rPr>
        <w:t>th</w:t>
      </w:r>
      <w:r w:rsidRPr="002E5431">
        <w:rPr>
          <w:b/>
          <w:color w:val="000000"/>
          <w:sz w:val="24"/>
          <w:szCs w:val="24"/>
        </w:rPr>
        <w:t xml:space="preserve"> grade to support their school trip to Washington DC.  </w:t>
      </w:r>
      <w:r w:rsidR="009C0125">
        <w:rPr>
          <w:b/>
          <w:color w:val="000000"/>
          <w:sz w:val="24"/>
          <w:szCs w:val="24"/>
        </w:rPr>
        <w:t>The m</w:t>
      </w:r>
      <w:r w:rsidRPr="002E5431">
        <w:rPr>
          <w:b/>
          <w:color w:val="000000"/>
          <w:sz w:val="24"/>
          <w:szCs w:val="24"/>
        </w:rPr>
        <w:t>enu includes spaghetti and meatballs or sausage, bread and butter, salad bar and brownie sundae. Adults - $7; Kids age 12 and under - $5; Family - $20. Tickets may be reserved by calling Sue at 495-0096. Take out available.</w:t>
      </w:r>
    </w:p>
    <w:p w14:paraId="7D284D19" w14:textId="77777777" w:rsidR="002E5431" w:rsidRDefault="002E5431" w:rsidP="002E5431">
      <w:pPr>
        <w:shd w:val="clear" w:color="auto" w:fill="FFFFFF"/>
        <w:spacing w:after="0" w:line="240" w:lineRule="auto"/>
        <w:rPr>
          <w:b/>
          <w:color w:val="000000"/>
          <w:sz w:val="24"/>
          <w:szCs w:val="24"/>
        </w:rPr>
      </w:pPr>
      <w:r w:rsidRPr="002E5431">
        <w:rPr>
          <w:b/>
          <w:color w:val="000000"/>
          <w:sz w:val="24"/>
          <w:szCs w:val="24"/>
        </w:rPr>
        <w:t> </w:t>
      </w:r>
    </w:p>
    <w:p w14:paraId="3B87A05B" w14:textId="77777777" w:rsidR="00A44672" w:rsidRDefault="00A44672" w:rsidP="002E5431">
      <w:pPr>
        <w:shd w:val="clear" w:color="auto" w:fill="FFFFFF"/>
        <w:spacing w:after="0" w:line="240" w:lineRule="auto"/>
        <w:rPr>
          <w:b/>
          <w:color w:val="000000"/>
          <w:sz w:val="24"/>
          <w:szCs w:val="24"/>
        </w:rPr>
      </w:pPr>
    </w:p>
    <w:p w14:paraId="5DAF2E67" w14:textId="77777777" w:rsidR="002E5431" w:rsidRDefault="002E5431" w:rsidP="001D618C">
      <w:pPr>
        <w:rPr>
          <w:rFonts w:ascii="Times New Roman" w:hAnsi="Times New Roman" w:cs="Times New Roman"/>
          <w:b/>
          <w:bCs/>
        </w:rPr>
      </w:pPr>
    </w:p>
    <w:p w14:paraId="67E632F6" w14:textId="77777777" w:rsidR="004A3F59" w:rsidRDefault="004A3F59" w:rsidP="001D618C">
      <w:pPr>
        <w:rPr>
          <w:rFonts w:ascii="Times New Roman" w:hAnsi="Times New Roman" w:cs="Times New Roman"/>
          <w:b/>
          <w:bCs/>
        </w:rPr>
      </w:pPr>
    </w:p>
    <w:p w14:paraId="27F2A4E0" w14:textId="54250F69" w:rsidR="00DE2C04" w:rsidRPr="0002157E" w:rsidRDefault="00DE2C04" w:rsidP="00DE2C04">
      <w:pPr>
        <w:spacing w:after="0"/>
        <w:jc w:val="center"/>
        <w:rPr>
          <w:rFonts w:ascii="Times New Roman" w:hAnsi="Times New Roman" w:cs="Times New Roman"/>
          <w:b/>
          <w:bCs/>
          <w:sz w:val="28"/>
          <w:szCs w:val="28"/>
        </w:rPr>
      </w:pPr>
      <w:r w:rsidRPr="0002157E">
        <w:rPr>
          <w:rFonts w:ascii="Times New Roman" w:hAnsi="Times New Roman" w:cs="Times New Roman"/>
          <w:b/>
          <w:bCs/>
          <w:sz w:val="28"/>
          <w:szCs w:val="28"/>
        </w:rPr>
        <w:t xml:space="preserve"> RICH COOK’S ANNUAL BLOOD DRIVE</w:t>
      </w:r>
    </w:p>
    <w:p w14:paraId="22ABF0C1" w14:textId="77777777" w:rsidR="00DE2C04" w:rsidRPr="0002157E" w:rsidRDefault="00DE2C04" w:rsidP="00DE2C04">
      <w:pPr>
        <w:spacing w:after="0"/>
        <w:jc w:val="center"/>
        <w:rPr>
          <w:rFonts w:ascii="Times New Roman" w:hAnsi="Times New Roman" w:cs="Times New Roman"/>
          <w:b/>
          <w:bCs/>
          <w:sz w:val="28"/>
          <w:szCs w:val="28"/>
        </w:rPr>
      </w:pPr>
      <w:r w:rsidRPr="0002157E">
        <w:rPr>
          <w:rFonts w:ascii="Times New Roman" w:hAnsi="Times New Roman" w:cs="Times New Roman"/>
          <w:b/>
          <w:bCs/>
          <w:sz w:val="28"/>
          <w:szCs w:val="28"/>
        </w:rPr>
        <w:t>Camp Morgan Lodge</w:t>
      </w:r>
    </w:p>
    <w:p w14:paraId="393FEB9D" w14:textId="21ABF6AF" w:rsidR="00DE2C04" w:rsidRPr="0002157E" w:rsidRDefault="0002157E" w:rsidP="00DE2C04">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Tuesday, </w:t>
      </w:r>
      <w:r w:rsidR="00DE2C04" w:rsidRPr="0002157E">
        <w:rPr>
          <w:rFonts w:ascii="Times New Roman" w:hAnsi="Times New Roman" w:cs="Times New Roman"/>
          <w:b/>
          <w:bCs/>
          <w:sz w:val="28"/>
          <w:szCs w:val="28"/>
        </w:rPr>
        <w:t>July 30, 2019 / 1:00pm – 6:00 pm</w:t>
      </w:r>
    </w:p>
    <w:p w14:paraId="4723D9A0" w14:textId="307E46D1" w:rsidR="0002157E" w:rsidRPr="0002157E" w:rsidRDefault="0002157E" w:rsidP="00DE2C04">
      <w:pPr>
        <w:spacing w:after="0"/>
        <w:jc w:val="center"/>
        <w:rPr>
          <w:rFonts w:ascii="Times New Roman" w:hAnsi="Times New Roman" w:cs="Times New Roman"/>
          <w:b/>
          <w:bCs/>
          <w:sz w:val="28"/>
          <w:szCs w:val="28"/>
        </w:rPr>
      </w:pPr>
      <w:r w:rsidRPr="0002157E">
        <w:rPr>
          <w:rFonts w:ascii="Times New Roman" w:hAnsi="Times New Roman" w:cs="Times New Roman"/>
          <w:b/>
          <w:bCs/>
          <w:sz w:val="28"/>
          <w:szCs w:val="28"/>
        </w:rPr>
        <w:t>Pre</w:t>
      </w:r>
      <w:r>
        <w:rPr>
          <w:rFonts w:ascii="Times New Roman" w:hAnsi="Times New Roman" w:cs="Times New Roman"/>
          <w:b/>
          <w:bCs/>
          <w:sz w:val="28"/>
          <w:szCs w:val="28"/>
        </w:rPr>
        <w:t>-</w:t>
      </w:r>
      <w:r w:rsidRPr="0002157E">
        <w:rPr>
          <w:rFonts w:ascii="Times New Roman" w:hAnsi="Times New Roman" w:cs="Times New Roman"/>
          <w:b/>
          <w:bCs/>
          <w:sz w:val="28"/>
          <w:szCs w:val="28"/>
        </w:rPr>
        <w:t>register at redcrossblood.org/ 1-800-733-2767</w:t>
      </w:r>
    </w:p>
    <w:p w14:paraId="148977A7" w14:textId="17CF1DFD" w:rsidR="00DE2C04" w:rsidRDefault="00DE2C04" w:rsidP="00DE2C04">
      <w:pPr>
        <w:pStyle w:val="ListParagraph"/>
        <w:rPr>
          <w:rFonts w:ascii="Times New Roman" w:hAnsi="Times New Roman" w:cs="Times New Roman"/>
          <w:b/>
          <w:bCs/>
        </w:rPr>
      </w:pPr>
    </w:p>
    <w:p w14:paraId="4CAE68E1" w14:textId="77777777" w:rsidR="00E240AF" w:rsidRDefault="00E240AF" w:rsidP="00DE2C04">
      <w:pPr>
        <w:pStyle w:val="ListParagraph"/>
        <w:rPr>
          <w:rFonts w:ascii="Times New Roman" w:hAnsi="Times New Roman" w:cs="Times New Roman"/>
          <w:b/>
          <w:bCs/>
        </w:rPr>
      </w:pPr>
    </w:p>
    <w:p w14:paraId="713BE2E8" w14:textId="77777777" w:rsidR="008B19A2" w:rsidRDefault="008B19A2" w:rsidP="00DE2C04">
      <w:pPr>
        <w:pStyle w:val="ListParagraph"/>
        <w:rPr>
          <w:rFonts w:ascii="Times New Roman" w:hAnsi="Times New Roman" w:cs="Times New Roman"/>
          <w:b/>
          <w:bCs/>
        </w:rPr>
      </w:pPr>
    </w:p>
    <w:p w14:paraId="44B9EFF9" w14:textId="77777777" w:rsid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769AC6B3"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Effective Immediately:</w:t>
      </w:r>
    </w:p>
    <w:p w14:paraId="2AC5C8F3" w14:textId="0B1817AB"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 xml:space="preserve">The Town of Washington will begin accepting #1 and #2 plastics ONLY for recycling at the </w:t>
      </w:r>
      <w:r w:rsidR="0002157E">
        <w:rPr>
          <w:rFonts w:ascii="Times New Roman" w:eastAsia="Calibri" w:hAnsi="Times New Roman" w:cs="Times New Roman"/>
          <w:b/>
          <w:sz w:val="24"/>
          <w:szCs w:val="24"/>
        </w:rPr>
        <w:t>T</w:t>
      </w:r>
      <w:r w:rsidRPr="00BE6795">
        <w:rPr>
          <w:rFonts w:ascii="Times New Roman" w:eastAsia="Calibri" w:hAnsi="Times New Roman" w:cs="Times New Roman"/>
          <w:b/>
          <w:sz w:val="24"/>
          <w:szCs w:val="24"/>
        </w:rPr>
        <w:t>ransfer Station. These plastics will be placed in the commingle container along with the tin and aluminum cans.</w:t>
      </w:r>
    </w:p>
    <w:p w14:paraId="00BAD8F0"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1B212DAE"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Look at the bottom of your plastic container and you will see a number inside of a triangle.</w:t>
      </w:r>
    </w:p>
    <w:p w14:paraId="62E2326B"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noProof/>
          <w:sz w:val="24"/>
          <w:szCs w:val="24"/>
        </w:rPr>
        <w:drawing>
          <wp:inline distT="0" distB="0" distL="0" distR="0" wp14:anchorId="3C510BE0" wp14:editId="0C416B31">
            <wp:extent cx="2434590" cy="14776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4590" cy="1477645"/>
                    </a:xfrm>
                    <a:prstGeom prst="rect">
                      <a:avLst/>
                    </a:prstGeom>
                    <a:noFill/>
                    <a:ln>
                      <a:noFill/>
                    </a:ln>
                  </pic:spPr>
                </pic:pic>
              </a:graphicData>
            </a:graphic>
          </wp:inline>
        </w:drawing>
      </w:r>
    </w:p>
    <w:p w14:paraId="1AB51FC8"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Only the number #1 and #2 plastics are recycled at this time. All other plastics must be placed in the trash compactor.</w:t>
      </w:r>
    </w:p>
    <w:p w14:paraId="319102D7"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2326BB03"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Please be sure to keep the undesirable plastics out of the commingle container as they will contaminate the entire load. Please see the attendant if you have any questions.</w:t>
      </w:r>
    </w:p>
    <w:p w14:paraId="1FE131D1"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1D40DC98"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Thank you for your recycling efforts!</w:t>
      </w:r>
    </w:p>
    <w:p w14:paraId="5C5B7980" w14:textId="77777777" w:rsidR="00BE6795" w:rsidRPr="00BE6795" w:rsidRDefault="00BE6795" w:rsidP="00BE6795">
      <w:pPr>
        <w:spacing w:after="0"/>
        <w:jc w:val="center"/>
        <w:rPr>
          <w:rFonts w:ascii="Times New Roman" w:hAnsi="Times New Roman" w:cs="Times New Roman"/>
          <w:b/>
          <w:bCs/>
          <w:sz w:val="24"/>
          <w:szCs w:val="24"/>
        </w:rPr>
      </w:pPr>
    </w:p>
    <w:p w14:paraId="1C40D17E" w14:textId="77777777" w:rsidR="00BE6795" w:rsidRPr="00DE2C04" w:rsidRDefault="00BE6795" w:rsidP="00DE2C04">
      <w:pPr>
        <w:pStyle w:val="ListParagraph"/>
        <w:rPr>
          <w:rFonts w:ascii="Times New Roman" w:hAnsi="Times New Roman" w:cs="Times New Roman"/>
          <w:b/>
          <w:bCs/>
        </w:rPr>
      </w:pPr>
    </w:p>
    <w:p w14:paraId="0F51797C" w14:textId="77777777" w:rsidR="006C5C6D" w:rsidRDefault="006C5C6D" w:rsidP="001D618C">
      <w:pPr>
        <w:rPr>
          <w:rFonts w:ascii="Times New Roman" w:hAnsi="Times New Roman" w:cs="Times New Roman"/>
          <w:b/>
          <w:bCs/>
        </w:rPr>
      </w:pPr>
    </w:p>
    <w:p w14:paraId="43AE3F05" w14:textId="3C0C2364" w:rsidR="006C5C6D" w:rsidRDefault="006C5C6D" w:rsidP="006C5C6D">
      <w:pPr>
        <w:pStyle w:val="ListParagraph"/>
        <w:numPr>
          <w:ilvl w:val="0"/>
          <w:numId w:val="10"/>
        </w:numPr>
        <w:rPr>
          <w:rFonts w:ascii="Times New Roman" w:hAnsi="Times New Roman" w:cs="Times New Roman"/>
          <w:b/>
          <w:bCs/>
        </w:rPr>
      </w:pPr>
      <w:r>
        <w:rPr>
          <w:rFonts w:ascii="Times New Roman" w:hAnsi="Times New Roman" w:cs="Times New Roman"/>
          <w:b/>
          <w:bCs/>
        </w:rPr>
        <w:t xml:space="preserve">The Public Hearing for the Pole Licensing </w:t>
      </w:r>
      <w:r w:rsidR="00FD457C">
        <w:rPr>
          <w:rFonts w:ascii="Times New Roman" w:hAnsi="Times New Roman" w:cs="Times New Roman"/>
          <w:b/>
          <w:bCs/>
        </w:rPr>
        <w:t xml:space="preserve">tax </w:t>
      </w:r>
      <w:r>
        <w:rPr>
          <w:rFonts w:ascii="Times New Roman" w:hAnsi="Times New Roman" w:cs="Times New Roman"/>
          <w:b/>
          <w:bCs/>
        </w:rPr>
        <w:t>has been changed to July 25, 2019</w:t>
      </w:r>
      <w:r w:rsidR="00706411">
        <w:rPr>
          <w:rFonts w:ascii="Times New Roman" w:hAnsi="Times New Roman" w:cs="Times New Roman"/>
          <w:b/>
          <w:bCs/>
        </w:rPr>
        <w:t>,</w:t>
      </w:r>
      <w:r>
        <w:rPr>
          <w:rFonts w:ascii="Times New Roman" w:hAnsi="Times New Roman" w:cs="Times New Roman"/>
          <w:b/>
          <w:bCs/>
        </w:rPr>
        <w:t xml:space="preserve"> at 6:30 pm</w:t>
      </w:r>
      <w:r w:rsidR="00B41349">
        <w:rPr>
          <w:rFonts w:ascii="Times New Roman" w:hAnsi="Times New Roman" w:cs="Times New Roman"/>
          <w:b/>
          <w:bCs/>
        </w:rPr>
        <w:t xml:space="preserve"> at the Town Hall</w:t>
      </w:r>
    </w:p>
    <w:p w14:paraId="4546271D" w14:textId="77777777" w:rsidR="00A671AE" w:rsidRDefault="00A671AE" w:rsidP="00A671AE">
      <w:pPr>
        <w:pStyle w:val="ListParagraph"/>
        <w:rPr>
          <w:rFonts w:ascii="Times New Roman" w:hAnsi="Times New Roman" w:cs="Times New Roman"/>
          <w:b/>
          <w:bCs/>
        </w:rPr>
      </w:pPr>
    </w:p>
    <w:p w14:paraId="4C8291FF" w14:textId="2242633F" w:rsidR="00A671AE" w:rsidRPr="00A671AE" w:rsidRDefault="00A671AE" w:rsidP="00A671AE">
      <w:pPr>
        <w:pStyle w:val="ListParagraph"/>
        <w:numPr>
          <w:ilvl w:val="0"/>
          <w:numId w:val="10"/>
        </w:numPr>
        <w:rPr>
          <w:rFonts w:ascii="Times New Roman" w:hAnsi="Times New Roman" w:cs="Times New Roman"/>
          <w:b/>
          <w:bCs/>
        </w:rPr>
      </w:pPr>
      <w:r>
        <w:rPr>
          <w:rFonts w:ascii="Times New Roman" w:hAnsi="Times New Roman" w:cs="Times New Roman"/>
          <w:b/>
          <w:bCs/>
        </w:rPr>
        <w:t>Faxo</w:t>
      </w:r>
      <w:r w:rsidR="009C0125">
        <w:rPr>
          <w:rFonts w:ascii="Times New Roman" w:hAnsi="Times New Roman" w:cs="Times New Roman"/>
          <w:b/>
          <w:bCs/>
        </w:rPr>
        <w:t xml:space="preserve">n Hill Road </w:t>
      </w:r>
      <w:r w:rsidR="002D6967">
        <w:rPr>
          <w:rFonts w:ascii="Times New Roman" w:hAnsi="Times New Roman" w:cs="Times New Roman"/>
          <w:b/>
          <w:bCs/>
        </w:rPr>
        <w:t xml:space="preserve">work </w:t>
      </w:r>
      <w:r w:rsidR="009C0125">
        <w:rPr>
          <w:rFonts w:ascii="Times New Roman" w:hAnsi="Times New Roman" w:cs="Times New Roman"/>
          <w:b/>
          <w:bCs/>
        </w:rPr>
        <w:t>will co</w:t>
      </w:r>
      <w:r w:rsidR="002D6967">
        <w:rPr>
          <w:rFonts w:ascii="Times New Roman" w:hAnsi="Times New Roman" w:cs="Times New Roman"/>
          <w:b/>
          <w:bCs/>
        </w:rPr>
        <w:t>ntinue</w:t>
      </w:r>
      <w:r w:rsidR="009C0125">
        <w:rPr>
          <w:rFonts w:ascii="Times New Roman" w:hAnsi="Times New Roman" w:cs="Times New Roman"/>
          <w:b/>
          <w:bCs/>
        </w:rPr>
        <w:t xml:space="preserve"> on Wednesday the 17</w:t>
      </w:r>
      <w:r w:rsidR="009C0125" w:rsidRPr="009C0125">
        <w:rPr>
          <w:rFonts w:ascii="Times New Roman" w:hAnsi="Times New Roman" w:cs="Times New Roman"/>
          <w:b/>
          <w:bCs/>
          <w:vertAlign w:val="superscript"/>
        </w:rPr>
        <w:t>th</w:t>
      </w:r>
      <w:r w:rsidR="00B41349">
        <w:rPr>
          <w:rFonts w:ascii="Times New Roman" w:hAnsi="Times New Roman" w:cs="Times New Roman"/>
          <w:b/>
          <w:bCs/>
          <w:vertAlign w:val="superscript"/>
        </w:rPr>
        <w:t xml:space="preserve"> </w:t>
      </w:r>
      <w:r w:rsidR="00B41349">
        <w:rPr>
          <w:rFonts w:ascii="Times New Roman" w:hAnsi="Times New Roman" w:cs="Times New Roman"/>
          <w:b/>
          <w:bCs/>
        </w:rPr>
        <w:t xml:space="preserve">and </w:t>
      </w:r>
      <w:r w:rsidR="002D6967">
        <w:rPr>
          <w:rFonts w:ascii="Times New Roman" w:hAnsi="Times New Roman" w:cs="Times New Roman"/>
          <w:b/>
          <w:bCs/>
        </w:rPr>
        <w:t xml:space="preserve">Thursday the </w:t>
      </w:r>
      <w:r w:rsidR="00B41349">
        <w:rPr>
          <w:rFonts w:ascii="Times New Roman" w:hAnsi="Times New Roman" w:cs="Times New Roman"/>
          <w:b/>
          <w:bCs/>
        </w:rPr>
        <w:t>18th</w:t>
      </w:r>
      <w:r w:rsidR="009C0125">
        <w:rPr>
          <w:rFonts w:ascii="Times New Roman" w:hAnsi="Times New Roman" w:cs="Times New Roman"/>
          <w:b/>
          <w:bCs/>
        </w:rPr>
        <w:t xml:space="preserve"> of July and paving to start on the </w:t>
      </w:r>
      <w:r w:rsidR="004A3F59">
        <w:rPr>
          <w:rFonts w:ascii="Times New Roman" w:hAnsi="Times New Roman" w:cs="Times New Roman"/>
          <w:b/>
          <w:bCs/>
        </w:rPr>
        <w:t>22</w:t>
      </w:r>
      <w:r w:rsidR="004A3F59" w:rsidRPr="009C0125">
        <w:rPr>
          <w:rFonts w:ascii="Times New Roman" w:hAnsi="Times New Roman" w:cs="Times New Roman"/>
          <w:b/>
          <w:bCs/>
          <w:vertAlign w:val="superscript"/>
        </w:rPr>
        <w:t>nd</w:t>
      </w:r>
      <w:r w:rsidR="004A3F59">
        <w:rPr>
          <w:rFonts w:ascii="Times New Roman" w:hAnsi="Times New Roman" w:cs="Times New Roman"/>
          <w:b/>
          <w:bCs/>
          <w:vertAlign w:val="superscript"/>
        </w:rPr>
        <w:t xml:space="preserve"> and</w:t>
      </w:r>
      <w:r w:rsidR="002D6967">
        <w:rPr>
          <w:rFonts w:ascii="Times New Roman" w:hAnsi="Times New Roman" w:cs="Times New Roman"/>
          <w:b/>
          <w:bCs/>
        </w:rPr>
        <w:t xml:space="preserve"> </w:t>
      </w:r>
      <w:r w:rsidR="004A3F59">
        <w:rPr>
          <w:rFonts w:ascii="Times New Roman" w:hAnsi="Times New Roman" w:cs="Times New Roman"/>
          <w:b/>
          <w:bCs/>
        </w:rPr>
        <w:t>23</w:t>
      </w:r>
      <w:r w:rsidR="004A3F59" w:rsidRPr="002D6967">
        <w:rPr>
          <w:rFonts w:ascii="Times New Roman" w:hAnsi="Times New Roman" w:cs="Times New Roman"/>
          <w:b/>
          <w:bCs/>
          <w:vertAlign w:val="superscript"/>
        </w:rPr>
        <w:t>rd</w:t>
      </w:r>
      <w:r w:rsidR="004A3F59">
        <w:rPr>
          <w:rFonts w:ascii="Times New Roman" w:hAnsi="Times New Roman" w:cs="Times New Roman"/>
          <w:b/>
          <w:bCs/>
        </w:rPr>
        <w:t xml:space="preserve"> of</w:t>
      </w:r>
      <w:r w:rsidR="009C0125">
        <w:rPr>
          <w:rFonts w:ascii="Times New Roman" w:hAnsi="Times New Roman" w:cs="Times New Roman"/>
          <w:b/>
          <w:bCs/>
        </w:rPr>
        <w:t xml:space="preserve"> July. </w:t>
      </w:r>
      <w:r w:rsidR="00B41349">
        <w:rPr>
          <w:rFonts w:ascii="Times New Roman" w:hAnsi="Times New Roman" w:cs="Times New Roman"/>
          <w:b/>
          <w:bCs/>
        </w:rPr>
        <w:t xml:space="preserve">Expect delays. </w:t>
      </w:r>
    </w:p>
    <w:p w14:paraId="66A820E1" w14:textId="77777777" w:rsidR="006C5C6D" w:rsidRPr="006C5C6D" w:rsidRDefault="006C5C6D" w:rsidP="006C5C6D">
      <w:pPr>
        <w:pStyle w:val="ListParagraph"/>
        <w:rPr>
          <w:rFonts w:ascii="Times New Roman" w:hAnsi="Times New Roman" w:cs="Times New Roman"/>
          <w:b/>
          <w:bCs/>
        </w:rPr>
      </w:pPr>
    </w:p>
    <w:p w14:paraId="277DED1F" w14:textId="77777777" w:rsidR="0095095E" w:rsidRDefault="0095095E" w:rsidP="001D618C">
      <w:pPr>
        <w:rPr>
          <w:rFonts w:ascii="Times New Roman" w:hAnsi="Times New Roman" w:cs="Times New Roman"/>
          <w:b/>
          <w:bCs/>
        </w:rPr>
      </w:pPr>
    </w:p>
    <w:p w14:paraId="0C6E3CF7" w14:textId="77777777" w:rsidR="0095095E" w:rsidRDefault="0095095E" w:rsidP="00EF55D4">
      <w:pPr>
        <w:spacing w:after="0"/>
        <w:jc w:val="center"/>
        <w:rPr>
          <w:b/>
          <w:sz w:val="24"/>
          <w:szCs w:val="24"/>
        </w:rPr>
      </w:pPr>
    </w:p>
    <w:p w14:paraId="7C257651" w14:textId="77777777" w:rsidR="0095095E" w:rsidRDefault="0095095E" w:rsidP="00EF55D4">
      <w:pPr>
        <w:spacing w:after="0"/>
        <w:jc w:val="center"/>
        <w:rPr>
          <w:b/>
          <w:sz w:val="24"/>
          <w:szCs w:val="24"/>
        </w:rPr>
      </w:pPr>
    </w:p>
    <w:p w14:paraId="3028239C" w14:textId="77777777" w:rsidR="00EF55D4" w:rsidRPr="00EF55D4" w:rsidRDefault="00EF55D4" w:rsidP="009C1267">
      <w:pPr>
        <w:jc w:val="center"/>
        <w:rPr>
          <w:b/>
        </w:rPr>
      </w:pPr>
    </w:p>
    <w:p w14:paraId="3FD47170" w14:textId="77777777" w:rsidR="001634BA" w:rsidRDefault="001634BA" w:rsidP="002974B9">
      <w:pPr>
        <w:shd w:val="clear" w:color="auto" w:fill="FFFFFF"/>
        <w:spacing w:after="0" w:line="240" w:lineRule="auto"/>
        <w:jc w:val="center"/>
        <w:rPr>
          <w:rFonts w:ascii="Times New Roman" w:hAnsi="Times New Roman" w:cs="Times New Roman"/>
          <w:b/>
          <w:color w:val="000000"/>
          <w:sz w:val="24"/>
          <w:szCs w:val="24"/>
        </w:rPr>
      </w:pPr>
    </w:p>
    <w:p w14:paraId="35460C95" w14:textId="77777777" w:rsidR="007F0EDC" w:rsidRDefault="000B59FC" w:rsidP="0079097A">
      <w:pPr>
        <w:shd w:val="clear" w:color="auto" w:fill="FFFFFF"/>
        <w:spacing w:after="0" w:line="240" w:lineRule="auto"/>
        <w:rPr>
          <w:rFonts w:ascii="Times New Roman" w:hAnsi="Times New Roman" w:cs="Times New Roman"/>
        </w:rPr>
      </w:pPr>
      <w:r>
        <w:rPr>
          <w:rFonts w:ascii="Times New Roman" w:hAnsi="Times New Roman" w:cs="Times New Roman"/>
        </w:rPr>
        <w:t>3.0 BUILDING PERMITS:</w:t>
      </w:r>
    </w:p>
    <w:p w14:paraId="5B69ABAC" w14:textId="77777777" w:rsidR="008A132A" w:rsidRDefault="008A132A" w:rsidP="0079097A">
      <w:pPr>
        <w:shd w:val="clear" w:color="auto" w:fill="FFFFFF"/>
        <w:spacing w:after="0" w:line="240" w:lineRule="auto"/>
        <w:rPr>
          <w:rFonts w:ascii="Times New Roman" w:hAnsi="Times New Roman" w:cs="Times New Roman"/>
        </w:rPr>
      </w:pPr>
    </w:p>
    <w:p w14:paraId="122BC3EC" w14:textId="2FC2E183" w:rsidR="008A132A" w:rsidRDefault="008A132A" w:rsidP="008A132A">
      <w:pPr>
        <w:shd w:val="clear" w:color="auto" w:fill="FFFFFF"/>
        <w:spacing w:after="0" w:line="240" w:lineRule="auto"/>
        <w:rPr>
          <w:rFonts w:ascii="Times New Roman" w:hAnsi="Times New Roman" w:cs="Times New Roman"/>
        </w:rPr>
      </w:pPr>
      <w:r>
        <w:rPr>
          <w:rFonts w:ascii="Times New Roman" w:hAnsi="Times New Roman" w:cs="Times New Roman"/>
        </w:rPr>
        <w:t xml:space="preserve">3.1 Laura Manchester Tm # 15/60 requesting a building permit to construct a 3’8” X 9’8” addition and a 6’8” X 10’8” mudroom. Marshall moved to approve the building permits Schwartz second all voted in favor. Permit # 19/23. </w:t>
      </w:r>
    </w:p>
    <w:p w14:paraId="7FEBBFD8" w14:textId="77777777" w:rsidR="008A132A" w:rsidRDefault="008A132A" w:rsidP="0079097A">
      <w:pPr>
        <w:shd w:val="clear" w:color="auto" w:fill="FFFFFF"/>
        <w:spacing w:after="0" w:line="240" w:lineRule="auto"/>
        <w:rPr>
          <w:rFonts w:ascii="Times New Roman" w:hAnsi="Times New Roman" w:cs="Times New Roman"/>
        </w:rPr>
      </w:pPr>
    </w:p>
    <w:p w14:paraId="05F19157" w14:textId="77777777" w:rsidR="008A132A" w:rsidRDefault="008A132A" w:rsidP="0079097A">
      <w:pPr>
        <w:shd w:val="clear" w:color="auto" w:fill="FFFFFF"/>
        <w:spacing w:after="0" w:line="240" w:lineRule="auto"/>
        <w:rPr>
          <w:rFonts w:ascii="Times New Roman" w:hAnsi="Times New Roman" w:cs="Times New Roman"/>
        </w:rPr>
      </w:pPr>
    </w:p>
    <w:p w14:paraId="1007C4CF" w14:textId="069F2D65" w:rsidR="008A132A" w:rsidRDefault="008A132A" w:rsidP="008A132A">
      <w:pPr>
        <w:shd w:val="clear" w:color="auto" w:fill="FFFFFF"/>
        <w:spacing w:after="0" w:line="240" w:lineRule="auto"/>
        <w:rPr>
          <w:rFonts w:ascii="Times New Roman" w:hAnsi="Times New Roman" w:cs="Times New Roman"/>
        </w:rPr>
      </w:pPr>
      <w:r>
        <w:rPr>
          <w:rFonts w:ascii="Times New Roman" w:hAnsi="Times New Roman" w:cs="Times New Roman"/>
        </w:rPr>
        <w:t>3.2 Robert Walton Tm # 21/13 requesting a building permit to construct a new 8X8’ covered porch with a V roof. Marshall moved to approve the building permit Schwartz second all voted in favor. Permit # 19/24.</w:t>
      </w:r>
    </w:p>
    <w:p w14:paraId="1515F1FF" w14:textId="77777777" w:rsidR="008A132A" w:rsidRDefault="008A132A" w:rsidP="008A132A">
      <w:pPr>
        <w:shd w:val="clear" w:color="auto" w:fill="FFFFFF"/>
        <w:spacing w:after="0" w:line="240" w:lineRule="auto"/>
        <w:rPr>
          <w:rFonts w:ascii="Times New Roman" w:hAnsi="Times New Roman" w:cs="Times New Roman"/>
        </w:rPr>
      </w:pPr>
    </w:p>
    <w:p w14:paraId="7943415F" w14:textId="62A57995" w:rsidR="008A132A" w:rsidRDefault="008A132A" w:rsidP="008A132A">
      <w:pPr>
        <w:shd w:val="clear" w:color="auto" w:fill="FFFFFF"/>
        <w:spacing w:after="0" w:line="240" w:lineRule="auto"/>
        <w:rPr>
          <w:rFonts w:ascii="Times New Roman" w:hAnsi="Times New Roman" w:cs="Times New Roman"/>
        </w:rPr>
      </w:pPr>
      <w:r>
        <w:rPr>
          <w:rFonts w:ascii="Times New Roman" w:hAnsi="Times New Roman" w:cs="Times New Roman"/>
        </w:rPr>
        <w:t xml:space="preserve">3.3 Brian, Barbara Quinn Tm # 19/33 requesting a building permit to construct an 18 X 24’ Cabin. Marshall moved to approve the building permit Schwartz second all voted in favor. Permit # 19/25. </w:t>
      </w:r>
    </w:p>
    <w:p w14:paraId="77E127A2" w14:textId="77777777" w:rsidR="00785F16" w:rsidRDefault="00785F16" w:rsidP="0079097A">
      <w:pPr>
        <w:shd w:val="clear" w:color="auto" w:fill="FFFFFF"/>
        <w:spacing w:after="0" w:line="240" w:lineRule="auto"/>
        <w:rPr>
          <w:rFonts w:ascii="Times New Roman" w:hAnsi="Times New Roman" w:cs="Times New Roman"/>
        </w:rPr>
      </w:pPr>
    </w:p>
    <w:p w14:paraId="0024C4C3" w14:textId="77777777" w:rsidR="005D0A46" w:rsidRDefault="005D0A46" w:rsidP="0079097A">
      <w:pPr>
        <w:shd w:val="clear" w:color="auto" w:fill="FFFFFF"/>
        <w:spacing w:after="0" w:line="240" w:lineRule="auto"/>
        <w:rPr>
          <w:rFonts w:ascii="Times New Roman" w:hAnsi="Times New Roman" w:cs="Times New Roman"/>
        </w:rPr>
      </w:pPr>
    </w:p>
    <w:p w14:paraId="3046B117" w14:textId="15B74C75" w:rsidR="005D0A46" w:rsidRDefault="008A132A" w:rsidP="0079097A">
      <w:pPr>
        <w:shd w:val="clear" w:color="auto" w:fill="FFFFFF"/>
        <w:spacing w:after="0" w:line="240" w:lineRule="auto"/>
        <w:rPr>
          <w:rFonts w:ascii="Times New Roman" w:hAnsi="Times New Roman" w:cs="Times New Roman"/>
        </w:rPr>
      </w:pPr>
      <w:r>
        <w:rPr>
          <w:rFonts w:ascii="Times New Roman" w:hAnsi="Times New Roman" w:cs="Times New Roman"/>
        </w:rPr>
        <w:t>3.4</w:t>
      </w:r>
      <w:r w:rsidR="005D0A46">
        <w:rPr>
          <w:rFonts w:ascii="Times New Roman" w:hAnsi="Times New Roman" w:cs="Times New Roman"/>
        </w:rPr>
        <w:t xml:space="preserve"> Daniel, Debbie Gaity Tm # 11/33 requesting a building permit to construct a 16 X 20’</w:t>
      </w:r>
      <w:r w:rsidR="00B41349">
        <w:rPr>
          <w:rFonts w:ascii="Times New Roman" w:hAnsi="Times New Roman" w:cs="Times New Roman"/>
        </w:rPr>
        <w:t xml:space="preserve"> shed. </w:t>
      </w:r>
      <w:r w:rsidR="00B07AEB">
        <w:rPr>
          <w:rFonts w:ascii="Times New Roman" w:hAnsi="Times New Roman" w:cs="Times New Roman"/>
        </w:rPr>
        <w:t>Revane moved to approve the building permit Schwartz second all voted in favor. Permit # 19/26</w:t>
      </w:r>
    </w:p>
    <w:p w14:paraId="713A9D06" w14:textId="77777777" w:rsidR="005D0A46" w:rsidRDefault="005D0A46" w:rsidP="0079097A">
      <w:pPr>
        <w:shd w:val="clear" w:color="auto" w:fill="FFFFFF"/>
        <w:spacing w:after="0" w:line="240" w:lineRule="auto"/>
        <w:rPr>
          <w:rFonts w:ascii="Times New Roman" w:hAnsi="Times New Roman" w:cs="Times New Roman"/>
        </w:rPr>
      </w:pPr>
    </w:p>
    <w:p w14:paraId="2C2BC3C8" w14:textId="77777777" w:rsidR="00A10202" w:rsidRDefault="00A10202" w:rsidP="0079097A">
      <w:pPr>
        <w:shd w:val="clear" w:color="auto" w:fill="FFFFFF"/>
        <w:spacing w:after="0" w:line="240" w:lineRule="auto"/>
        <w:rPr>
          <w:rFonts w:ascii="Times New Roman" w:hAnsi="Times New Roman" w:cs="Times New Roman"/>
        </w:rPr>
      </w:pPr>
    </w:p>
    <w:p w14:paraId="6D2EB2E2" w14:textId="076C448C" w:rsidR="00A10202" w:rsidRDefault="008A132A" w:rsidP="00A10202">
      <w:pPr>
        <w:shd w:val="clear" w:color="auto" w:fill="FFFFFF"/>
        <w:spacing w:after="0" w:line="240" w:lineRule="auto"/>
        <w:rPr>
          <w:rFonts w:ascii="Times New Roman" w:hAnsi="Times New Roman" w:cs="Times New Roman"/>
        </w:rPr>
      </w:pPr>
      <w:r>
        <w:rPr>
          <w:rFonts w:ascii="Times New Roman" w:hAnsi="Times New Roman" w:cs="Times New Roman"/>
        </w:rPr>
        <w:t>3.5</w:t>
      </w:r>
      <w:r w:rsidR="00A10202">
        <w:rPr>
          <w:rFonts w:ascii="Times New Roman" w:hAnsi="Times New Roman" w:cs="Times New Roman"/>
        </w:rPr>
        <w:t xml:space="preserve"> Tom Tetrault Tm # 14/295 requesting a building permit on existing 8’ X 10’ shed Schwartz moved to approve the building permit Revane second all voted in favor Permit # 19/27</w:t>
      </w:r>
    </w:p>
    <w:p w14:paraId="339189BB" w14:textId="77777777" w:rsidR="00A10202" w:rsidRDefault="00A10202" w:rsidP="00A10202">
      <w:pPr>
        <w:shd w:val="clear" w:color="auto" w:fill="FFFFFF"/>
        <w:spacing w:after="0" w:line="240" w:lineRule="auto"/>
        <w:rPr>
          <w:rFonts w:ascii="Times New Roman" w:hAnsi="Times New Roman" w:cs="Times New Roman"/>
        </w:rPr>
      </w:pPr>
    </w:p>
    <w:p w14:paraId="715D87B3" w14:textId="76B3C413" w:rsidR="00A10202" w:rsidRDefault="008A132A" w:rsidP="00A10202">
      <w:pPr>
        <w:shd w:val="clear" w:color="auto" w:fill="FFFFFF"/>
        <w:spacing w:after="0" w:line="240" w:lineRule="auto"/>
        <w:rPr>
          <w:rFonts w:ascii="Times New Roman" w:hAnsi="Times New Roman" w:cs="Times New Roman"/>
        </w:rPr>
      </w:pPr>
      <w:r>
        <w:rPr>
          <w:rFonts w:ascii="Times New Roman" w:hAnsi="Times New Roman" w:cs="Times New Roman"/>
        </w:rPr>
        <w:t>3.6</w:t>
      </w:r>
      <w:r w:rsidR="00A10202">
        <w:rPr>
          <w:rFonts w:ascii="Times New Roman" w:hAnsi="Times New Roman" w:cs="Times New Roman"/>
        </w:rPr>
        <w:t xml:space="preserve"> Tom Tetrault Tm. 14/295 requesting a building permit to construct a 7’X 7’ shed. Schwartz moved to approve the building permit Revane second all voted in favor Permit # 19/27/1</w:t>
      </w:r>
    </w:p>
    <w:p w14:paraId="0F488BFA" w14:textId="77777777" w:rsidR="00A10202" w:rsidRDefault="00A10202" w:rsidP="0079097A">
      <w:pPr>
        <w:shd w:val="clear" w:color="auto" w:fill="FFFFFF"/>
        <w:spacing w:after="0" w:line="240" w:lineRule="auto"/>
        <w:rPr>
          <w:rFonts w:ascii="Times New Roman" w:hAnsi="Times New Roman" w:cs="Times New Roman"/>
        </w:rPr>
      </w:pPr>
    </w:p>
    <w:p w14:paraId="22EF0F5D" w14:textId="05CD04BC" w:rsidR="00A10202" w:rsidRDefault="00A10202"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 </w:t>
      </w:r>
    </w:p>
    <w:p w14:paraId="482D1D62" w14:textId="1DD76544" w:rsidR="00A10202" w:rsidRDefault="00A10202"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7 Patrick O’Donoghue Tm # 8/27 requesting a building permit to construct a 32’X40’ log home with a 4X4’ deck and a 10’ X 22’ deck with a walkout basement. Marshall moved to approve the building permit Revane second all voted in favor Permit # 19/28. </w:t>
      </w:r>
    </w:p>
    <w:p w14:paraId="034E5C3F" w14:textId="77777777" w:rsidR="004836B2" w:rsidRDefault="004836B2" w:rsidP="0079097A">
      <w:pPr>
        <w:shd w:val="clear" w:color="auto" w:fill="FFFFFF"/>
        <w:spacing w:after="0" w:line="240" w:lineRule="auto"/>
        <w:rPr>
          <w:rFonts w:ascii="Times New Roman" w:hAnsi="Times New Roman" w:cs="Times New Roman"/>
        </w:rPr>
      </w:pPr>
    </w:p>
    <w:p w14:paraId="04323666" w14:textId="77777777" w:rsidR="00A83BB0" w:rsidRDefault="00A83BB0" w:rsidP="0079097A">
      <w:pPr>
        <w:shd w:val="clear" w:color="auto" w:fill="FFFFFF"/>
        <w:spacing w:after="0" w:line="240" w:lineRule="auto"/>
        <w:rPr>
          <w:rFonts w:ascii="Times New Roman" w:hAnsi="Times New Roman" w:cs="Times New Roman"/>
          <w:sz w:val="24"/>
          <w:szCs w:val="24"/>
        </w:rPr>
      </w:pPr>
    </w:p>
    <w:p w14:paraId="4BC2CF8D" w14:textId="35CB6FCA" w:rsidR="005F57C5" w:rsidRPr="004836B2" w:rsidRDefault="008A132A" w:rsidP="0079097A">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3.8 Jed Schwartz </w:t>
      </w:r>
      <w:r w:rsidR="00140F55">
        <w:rPr>
          <w:rFonts w:ascii="Times New Roman" w:hAnsi="Times New Roman" w:cs="Times New Roman"/>
          <w:sz w:val="24"/>
          <w:szCs w:val="24"/>
        </w:rPr>
        <w:t xml:space="preserve">Tm # 23/45 requesting a building permit to remove old sheep pen and replace with a 28’ 4” X 12 pen connected to </w:t>
      </w:r>
      <w:r w:rsidR="004B78D2">
        <w:rPr>
          <w:rFonts w:ascii="Times New Roman" w:hAnsi="Times New Roman" w:cs="Times New Roman"/>
          <w:sz w:val="24"/>
          <w:szCs w:val="24"/>
        </w:rPr>
        <w:t xml:space="preserve">the </w:t>
      </w:r>
      <w:r w:rsidR="00140F55">
        <w:rPr>
          <w:rFonts w:ascii="Times New Roman" w:hAnsi="Times New Roman" w:cs="Times New Roman"/>
          <w:sz w:val="24"/>
          <w:szCs w:val="24"/>
        </w:rPr>
        <w:t>existing barn</w:t>
      </w:r>
      <w:r w:rsidR="00033C30">
        <w:rPr>
          <w:rFonts w:ascii="Times New Roman" w:hAnsi="Times New Roman" w:cs="Times New Roman"/>
          <w:sz w:val="24"/>
          <w:szCs w:val="24"/>
        </w:rPr>
        <w:t>. Marshall moved to approve the building permit Revane second, two voted yes Schwartz recused. Permit # 19/29.</w:t>
      </w:r>
    </w:p>
    <w:p w14:paraId="4B56CF36" w14:textId="77777777" w:rsidR="0095353C" w:rsidRDefault="0095353C" w:rsidP="0079097A">
      <w:pPr>
        <w:shd w:val="clear" w:color="auto" w:fill="FFFFFF"/>
        <w:spacing w:after="0" w:line="240" w:lineRule="auto"/>
        <w:rPr>
          <w:rFonts w:ascii="Times New Roman" w:hAnsi="Times New Roman" w:cs="Times New Roman"/>
        </w:rPr>
      </w:pPr>
    </w:p>
    <w:p w14:paraId="081E9D1F" w14:textId="77777777" w:rsidR="000D3D9E" w:rsidRDefault="000D3D9E" w:rsidP="0079097A">
      <w:pPr>
        <w:shd w:val="clear" w:color="auto" w:fill="FFFFFF"/>
        <w:spacing w:after="0" w:line="240" w:lineRule="auto"/>
        <w:rPr>
          <w:rFonts w:ascii="Times New Roman" w:hAnsi="Times New Roman" w:cs="Times New Roman"/>
        </w:rPr>
      </w:pPr>
    </w:p>
    <w:p w14:paraId="197E5A52" w14:textId="77777777" w:rsidR="000D3D9E" w:rsidRDefault="000D3D9E" w:rsidP="0079097A">
      <w:pPr>
        <w:shd w:val="clear" w:color="auto" w:fill="FFFFFF"/>
        <w:spacing w:after="0" w:line="240" w:lineRule="auto"/>
        <w:rPr>
          <w:rFonts w:ascii="Times New Roman" w:hAnsi="Times New Roman" w:cs="Times New Roman"/>
        </w:rPr>
      </w:pPr>
    </w:p>
    <w:p w14:paraId="1D6DDAE3" w14:textId="77777777" w:rsidR="00DD3724" w:rsidRDefault="00DD3724" w:rsidP="0079097A">
      <w:pPr>
        <w:shd w:val="clear" w:color="auto" w:fill="FFFFFF"/>
        <w:spacing w:after="0" w:line="240" w:lineRule="auto"/>
        <w:rPr>
          <w:rFonts w:ascii="Times New Roman" w:hAnsi="Times New Roman" w:cs="Times New Roman"/>
        </w:rPr>
      </w:pPr>
    </w:p>
    <w:p w14:paraId="62CA23AC" w14:textId="77777777" w:rsidR="00CC517E" w:rsidRDefault="000B59FC" w:rsidP="00F16538">
      <w:pPr>
        <w:rPr>
          <w:rFonts w:ascii="Times New Roman" w:hAnsi="Times New Roman" w:cs="Times New Roman"/>
        </w:rPr>
      </w:pPr>
      <w:r>
        <w:rPr>
          <w:rFonts w:ascii="Times New Roman" w:hAnsi="Times New Roman" w:cs="Times New Roman"/>
        </w:rPr>
        <w:t xml:space="preserve">4.0 </w:t>
      </w:r>
      <w:r w:rsidR="0093535C" w:rsidRPr="00ED5D02">
        <w:rPr>
          <w:rFonts w:ascii="Times New Roman" w:hAnsi="Times New Roman" w:cs="Times New Roman"/>
        </w:rPr>
        <w:t xml:space="preserve">APPOINTMENTS DURING THE DAY AND PREVIOUSLY: </w:t>
      </w:r>
    </w:p>
    <w:p w14:paraId="6D241976" w14:textId="01D7C478" w:rsidR="00E726C7" w:rsidRPr="00E726C7" w:rsidRDefault="00E726C7" w:rsidP="00454C19">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p>
    <w:p w14:paraId="2260CFBF" w14:textId="4D98D74E" w:rsidR="00E726C7" w:rsidRPr="00E726C7" w:rsidRDefault="00E726C7" w:rsidP="00454C19">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p>
    <w:p w14:paraId="770E881B" w14:textId="77777777" w:rsidR="00E726C7" w:rsidRPr="00E726C7" w:rsidRDefault="00E726C7" w:rsidP="00E726C7">
      <w:pPr>
        <w:spacing w:after="0" w:line="240" w:lineRule="auto"/>
        <w:rPr>
          <w:rFonts w:ascii="Times New Roman" w:hAnsi="Times New Roman" w:cs="Times New Roman"/>
          <w:sz w:val="24"/>
          <w:szCs w:val="24"/>
        </w:rPr>
      </w:pPr>
    </w:p>
    <w:p w14:paraId="57373E72" w14:textId="77777777" w:rsidR="00E726C7" w:rsidRDefault="00E726C7" w:rsidP="00F16538">
      <w:pPr>
        <w:rPr>
          <w:rFonts w:ascii="Times New Roman" w:hAnsi="Times New Roman" w:cs="Times New Roman"/>
        </w:rPr>
      </w:pPr>
    </w:p>
    <w:p w14:paraId="7D6377DF" w14:textId="77777777" w:rsidR="00E726C7" w:rsidRDefault="00E726C7" w:rsidP="00F16538">
      <w:pPr>
        <w:rPr>
          <w:rFonts w:ascii="Times New Roman" w:hAnsi="Times New Roman" w:cs="Times New Roman"/>
        </w:rPr>
      </w:pPr>
    </w:p>
    <w:p w14:paraId="0FA4BFAF" w14:textId="77777777" w:rsidR="00665897" w:rsidRDefault="00665897" w:rsidP="00F16538">
      <w:pPr>
        <w:rPr>
          <w:rFonts w:ascii="Times New Roman" w:hAnsi="Times New Roman" w:cs="Times New Roman"/>
        </w:rPr>
      </w:pPr>
    </w:p>
    <w:p w14:paraId="18CE4C5F" w14:textId="77777777" w:rsidR="0093535C" w:rsidRDefault="000B59FC" w:rsidP="00F16538">
      <w:pPr>
        <w:rPr>
          <w:rFonts w:ascii="Times New Roman" w:hAnsi="Times New Roman" w:cs="Times New Roman"/>
        </w:rPr>
      </w:pPr>
      <w:r>
        <w:rPr>
          <w:rFonts w:ascii="Times New Roman" w:hAnsi="Times New Roman" w:cs="Times New Roman"/>
        </w:rPr>
        <w:t>5</w:t>
      </w:r>
      <w:r w:rsidRPr="00ED5D02">
        <w:rPr>
          <w:rFonts w:ascii="Times New Roman" w:hAnsi="Times New Roman" w:cs="Times New Roman"/>
        </w:rPr>
        <w:t xml:space="preserve">.0 DEPARTMENT HEADS AND EMPLOYEE APPOINTMENTS: </w:t>
      </w:r>
    </w:p>
    <w:p w14:paraId="6E18C60F" w14:textId="77777777" w:rsidR="00706411" w:rsidRDefault="00706411" w:rsidP="000D166C">
      <w:pPr>
        <w:rPr>
          <w:rFonts w:ascii="Times New Roman" w:hAnsi="Times New Roman" w:cs="Times New Roman"/>
        </w:rPr>
      </w:pPr>
    </w:p>
    <w:p w14:paraId="214290C9" w14:textId="77777777" w:rsidR="00C4427B" w:rsidRDefault="000B59FC" w:rsidP="000D166C">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PUBLIC:</w:t>
      </w:r>
    </w:p>
    <w:p w14:paraId="184B4793" w14:textId="77777777" w:rsidR="003A2854" w:rsidRDefault="003A2854" w:rsidP="003A2854">
      <w:pPr>
        <w:rPr>
          <w:rFonts w:ascii="Times New Roman" w:hAnsi="Times New Roman" w:cs="Times New Roman"/>
          <w:noProof/>
        </w:rPr>
      </w:pPr>
      <w:r>
        <w:rPr>
          <w:rFonts w:ascii="Times New Roman" w:hAnsi="Times New Roman" w:cs="Times New Roman"/>
          <w:noProof/>
        </w:rPr>
        <w:t xml:space="preserve">6.1 Andrew Hatch, (energy committee) updated the selectmen, that the lights for Camp Morgan have been ordered and Kevin Electric has been made aware. Andrew informed the selectmen he revisited the elementary school with a representative from Eversource (energy audit) in hope to receive reasonable cost to assist with the ice issue. Also, keep in mind as the renovation of the Old School House progresses, any opportunities to enhance the energy efficientcy of the building can be supported with grants from the Eversource discount programs. Andrew is willing to help as needed. </w:t>
      </w:r>
    </w:p>
    <w:p w14:paraId="458FF515" w14:textId="7200829B" w:rsidR="00890743" w:rsidRDefault="00890743" w:rsidP="00200C6B">
      <w:pPr>
        <w:spacing w:after="0"/>
        <w:rPr>
          <w:rFonts w:ascii="Times New Roman" w:hAnsi="Times New Roman" w:cs="Times New Roman"/>
          <w:noProof/>
        </w:rPr>
      </w:pPr>
      <w:bookmarkStart w:id="0" w:name="_GoBack"/>
      <w:bookmarkEnd w:id="0"/>
    </w:p>
    <w:p w14:paraId="2E90C56B" w14:textId="47E0E47F" w:rsidR="00D7586B" w:rsidRDefault="00041B58" w:rsidP="00F16538">
      <w:pPr>
        <w:rPr>
          <w:rFonts w:ascii="Times New Roman" w:hAnsi="Times New Roman" w:cs="Times New Roman"/>
        </w:rPr>
      </w:pPr>
      <w:r>
        <w:rPr>
          <w:rFonts w:ascii="Times New Roman" w:hAnsi="Times New Roman" w:cs="Times New Roman"/>
          <w:noProof/>
        </w:rPr>
        <w:t>7</w:t>
      </w:r>
      <w:r w:rsidR="000B59FC" w:rsidRPr="00ED5D02">
        <w:rPr>
          <w:rFonts w:ascii="Times New Roman" w:hAnsi="Times New Roman" w:cs="Times New Roman"/>
        </w:rPr>
        <w:t>.0 COMMUNICATIONS RECEIVED</w:t>
      </w:r>
    </w:p>
    <w:p w14:paraId="7020D34B" w14:textId="7CDF099D" w:rsidR="000A494B" w:rsidRDefault="000A494B" w:rsidP="00F16538">
      <w:pPr>
        <w:rPr>
          <w:rFonts w:ascii="Times New Roman" w:hAnsi="Times New Roman" w:cs="Times New Roman"/>
        </w:rPr>
      </w:pPr>
      <w:r>
        <w:rPr>
          <w:rFonts w:ascii="Times New Roman" w:hAnsi="Times New Roman" w:cs="Times New Roman"/>
        </w:rPr>
        <w:t xml:space="preserve">7.1 NH Division of Public Health Services, Re: Analytical laboratory results Mill Pond. </w:t>
      </w:r>
    </w:p>
    <w:p w14:paraId="1380CD24" w14:textId="5B170CE4" w:rsidR="000A494B" w:rsidRDefault="00F477DF" w:rsidP="00F16538">
      <w:pPr>
        <w:rPr>
          <w:rFonts w:ascii="Times New Roman" w:hAnsi="Times New Roman" w:cs="Times New Roman"/>
        </w:rPr>
      </w:pPr>
      <w:r>
        <w:rPr>
          <w:rFonts w:ascii="Times New Roman" w:hAnsi="Times New Roman" w:cs="Times New Roman"/>
        </w:rPr>
        <w:t>7.2 Property Transfer Survey Tm # 14/424 and Tm # 14/503, forward to the asse</w:t>
      </w:r>
      <w:r w:rsidR="004B78D2">
        <w:rPr>
          <w:rFonts w:ascii="Times New Roman" w:hAnsi="Times New Roman" w:cs="Times New Roman"/>
        </w:rPr>
        <w:t>s</w:t>
      </w:r>
      <w:r>
        <w:rPr>
          <w:rFonts w:ascii="Times New Roman" w:hAnsi="Times New Roman" w:cs="Times New Roman"/>
        </w:rPr>
        <w:t xml:space="preserve">sors for recording. </w:t>
      </w:r>
    </w:p>
    <w:p w14:paraId="05B8000C" w14:textId="175ED589" w:rsidR="00F477DF" w:rsidRDefault="00F477DF" w:rsidP="00F16538">
      <w:pPr>
        <w:rPr>
          <w:rFonts w:ascii="Times New Roman" w:hAnsi="Times New Roman" w:cs="Times New Roman"/>
        </w:rPr>
      </w:pPr>
      <w:r>
        <w:rPr>
          <w:rFonts w:ascii="Times New Roman" w:hAnsi="Times New Roman" w:cs="Times New Roman"/>
        </w:rPr>
        <w:t xml:space="preserve">7.3 NH Department of Environmental Services Re: CC: Town of Washington </w:t>
      </w:r>
      <w:r w:rsidR="004B78D2">
        <w:rPr>
          <w:rFonts w:ascii="Times New Roman" w:hAnsi="Times New Roman" w:cs="Times New Roman"/>
        </w:rPr>
        <w:t>on</w:t>
      </w:r>
      <w:r>
        <w:rPr>
          <w:rFonts w:ascii="Times New Roman" w:hAnsi="Times New Roman" w:cs="Times New Roman"/>
        </w:rPr>
        <w:t xml:space="preserve"> a letter to Mr. Gelatt </w:t>
      </w:r>
      <w:r w:rsidR="00CC7F00">
        <w:rPr>
          <w:rFonts w:ascii="Times New Roman" w:hAnsi="Times New Roman" w:cs="Times New Roman"/>
        </w:rPr>
        <w:t>giving an</w:t>
      </w:r>
      <w:r>
        <w:rPr>
          <w:rFonts w:ascii="Times New Roman" w:hAnsi="Times New Roman" w:cs="Times New Roman"/>
        </w:rPr>
        <w:t xml:space="preserve"> </w:t>
      </w:r>
      <w:r w:rsidR="004B78D2">
        <w:rPr>
          <w:rFonts w:ascii="Times New Roman" w:hAnsi="Times New Roman" w:cs="Times New Roman"/>
        </w:rPr>
        <w:t>e</w:t>
      </w:r>
      <w:r>
        <w:rPr>
          <w:rFonts w:ascii="Times New Roman" w:hAnsi="Times New Roman" w:cs="Times New Roman"/>
        </w:rPr>
        <w:t>xten</w:t>
      </w:r>
      <w:r w:rsidR="004B78D2">
        <w:rPr>
          <w:rFonts w:ascii="Times New Roman" w:hAnsi="Times New Roman" w:cs="Times New Roman"/>
        </w:rPr>
        <w:t>s</w:t>
      </w:r>
      <w:r>
        <w:rPr>
          <w:rFonts w:ascii="Times New Roman" w:hAnsi="Times New Roman" w:cs="Times New Roman"/>
        </w:rPr>
        <w:t>ion to repair the def</w:t>
      </w:r>
      <w:r w:rsidR="004B78D2">
        <w:rPr>
          <w:rFonts w:ascii="Times New Roman" w:hAnsi="Times New Roman" w:cs="Times New Roman"/>
        </w:rPr>
        <w:t>ic</w:t>
      </w:r>
      <w:r>
        <w:rPr>
          <w:rFonts w:ascii="Times New Roman" w:hAnsi="Times New Roman" w:cs="Times New Roman"/>
        </w:rPr>
        <w:t>iency on Robinson Pond Dam</w:t>
      </w:r>
    </w:p>
    <w:p w14:paraId="297FA3D0" w14:textId="6E04A881" w:rsidR="00380530" w:rsidRDefault="00380530" w:rsidP="00F16538">
      <w:pPr>
        <w:rPr>
          <w:rFonts w:ascii="Times New Roman" w:hAnsi="Times New Roman" w:cs="Times New Roman"/>
        </w:rPr>
      </w:pPr>
      <w:r>
        <w:rPr>
          <w:rFonts w:ascii="Times New Roman" w:hAnsi="Times New Roman" w:cs="Times New Roman"/>
        </w:rPr>
        <w:t xml:space="preserve">7.4 NH Department of Environmental Services, Re: Approval for Operation of Individual Sewage Disposal System (ISDS). Tm # 9/26. Placed in the property file. </w:t>
      </w:r>
    </w:p>
    <w:p w14:paraId="5AE8CDC3" w14:textId="3B4519D9" w:rsidR="007F1694" w:rsidRDefault="007F1694" w:rsidP="00F16538">
      <w:pPr>
        <w:rPr>
          <w:rFonts w:ascii="Times New Roman" w:hAnsi="Times New Roman" w:cs="Times New Roman"/>
        </w:rPr>
      </w:pPr>
      <w:r>
        <w:rPr>
          <w:rFonts w:ascii="Times New Roman" w:hAnsi="Times New Roman" w:cs="Times New Roman"/>
        </w:rPr>
        <w:t xml:space="preserve">7.5 Granite State Communication, seeking nominations for their community service award-GSC Hometown Heroes. </w:t>
      </w:r>
    </w:p>
    <w:p w14:paraId="71CDADE2" w14:textId="77777777" w:rsidR="00C54F60" w:rsidRDefault="00C54F60" w:rsidP="00F16538">
      <w:pPr>
        <w:rPr>
          <w:rFonts w:ascii="Times New Roman" w:hAnsi="Times New Roman" w:cs="Times New Roman"/>
        </w:rPr>
      </w:pPr>
    </w:p>
    <w:p w14:paraId="26F8F39D" w14:textId="77777777" w:rsidR="0093535C" w:rsidRDefault="000B59FC" w:rsidP="00F16538">
      <w:pPr>
        <w:rPr>
          <w:rFonts w:ascii="Times New Roman" w:hAnsi="Times New Roman" w:cs="Times New Roman"/>
          <w:noProof/>
        </w:rPr>
      </w:pPr>
      <w:r w:rsidRPr="00ED5D02">
        <w:rPr>
          <w:rFonts w:ascii="Times New Roman" w:hAnsi="Times New Roman" w:cs="Times New Roman"/>
        </w:rPr>
        <w:t xml:space="preserve">8.0 OLD </w:t>
      </w:r>
      <w:r w:rsidRPr="00ED5D02">
        <w:rPr>
          <w:rFonts w:ascii="Times New Roman" w:hAnsi="Times New Roman" w:cs="Times New Roman"/>
          <w:noProof/>
        </w:rPr>
        <w:t xml:space="preserve">BUSINESS: </w:t>
      </w:r>
    </w:p>
    <w:p w14:paraId="520BFCD1" w14:textId="43584C76" w:rsidR="004A3F59" w:rsidRDefault="004A3F59" w:rsidP="00F16538">
      <w:pPr>
        <w:rPr>
          <w:rFonts w:ascii="Times New Roman" w:hAnsi="Times New Roman" w:cs="Times New Roman"/>
          <w:noProof/>
        </w:rPr>
      </w:pPr>
      <w:r>
        <w:rPr>
          <w:rFonts w:ascii="Times New Roman" w:hAnsi="Times New Roman" w:cs="Times New Roman"/>
          <w:noProof/>
        </w:rPr>
        <w:t xml:space="preserve">8.1 Old School </w:t>
      </w:r>
      <w:r w:rsidR="00B16ED5">
        <w:rPr>
          <w:rFonts w:ascii="Times New Roman" w:hAnsi="Times New Roman" w:cs="Times New Roman"/>
          <w:noProof/>
        </w:rPr>
        <w:t>H</w:t>
      </w:r>
      <w:r>
        <w:rPr>
          <w:rFonts w:ascii="Times New Roman" w:hAnsi="Times New Roman" w:cs="Times New Roman"/>
          <w:noProof/>
        </w:rPr>
        <w:t>ouse project is on its way, the Board of Selectmen would like to thank Ed Thayer and DPW with the</w:t>
      </w:r>
      <w:r w:rsidR="00B14DE0">
        <w:rPr>
          <w:rFonts w:ascii="Times New Roman" w:hAnsi="Times New Roman" w:cs="Times New Roman"/>
          <w:noProof/>
        </w:rPr>
        <w:t>ir assistance.</w:t>
      </w:r>
      <w:r>
        <w:rPr>
          <w:rFonts w:ascii="Times New Roman" w:hAnsi="Times New Roman" w:cs="Times New Roman"/>
          <w:noProof/>
        </w:rPr>
        <w:t xml:space="preserve"> </w:t>
      </w:r>
      <w:r w:rsidR="00B16ED5">
        <w:rPr>
          <w:rFonts w:ascii="Times New Roman" w:hAnsi="Times New Roman" w:cs="Times New Roman"/>
          <w:noProof/>
        </w:rPr>
        <w:t xml:space="preserve">The foundation work has been scheduled. </w:t>
      </w:r>
    </w:p>
    <w:p w14:paraId="234ADF55" w14:textId="77777777" w:rsidR="00032D4F" w:rsidRDefault="00032D4F" w:rsidP="00F16538">
      <w:pPr>
        <w:rPr>
          <w:rFonts w:ascii="Times New Roman" w:hAnsi="Times New Roman" w:cs="Times New Roman"/>
          <w:noProof/>
        </w:rPr>
      </w:pPr>
    </w:p>
    <w:p w14:paraId="5FCC623F" w14:textId="77777777" w:rsidR="0093535C" w:rsidRDefault="000B59FC" w:rsidP="00F16538">
      <w:pPr>
        <w:rPr>
          <w:rFonts w:ascii="Times New Roman" w:hAnsi="Times New Roman" w:cs="Times New Roman"/>
        </w:rPr>
      </w:pPr>
      <w:r w:rsidRPr="00ED5D02">
        <w:rPr>
          <w:rFonts w:ascii="Times New Roman" w:hAnsi="Times New Roman" w:cs="Times New Roman"/>
        </w:rPr>
        <w:t>9.0 NEW BUSINESS:</w:t>
      </w:r>
    </w:p>
    <w:p w14:paraId="7A710815" w14:textId="09EC396E" w:rsidR="006B46FF" w:rsidRDefault="006B46FF" w:rsidP="00F16538">
      <w:pPr>
        <w:rPr>
          <w:rFonts w:ascii="Times New Roman" w:hAnsi="Times New Roman" w:cs="Times New Roman"/>
        </w:rPr>
      </w:pPr>
      <w:r>
        <w:rPr>
          <w:rFonts w:ascii="Times New Roman" w:hAnsi="Times New Roman" w:cs="Times New Roman"/>
        </w:rPr>
        <w:t xml:space="preserve">9.1 </w:t>
      </w:r>
      <w:r w:rsidR="008D1684">
        <w:rPr>
          <w:rFonts w:ascii="Times New Roman" w:hAnsi="Times New Roman" w:cs="Times New Roman"/>
        </w:rPr>
        <w:t>Property owner</w:t>
      </w:r>
      <w:r>
        <w:rPr>
          <w:rFonts w:ascii="Times New Roman" w:hAnsi="Times New Roman" w:cs="Times New Roman"/>
        </w:rPr>
        <w:t xml:space="preserve"> requesting the rental</w:t>
      </w:r>
      <w:r w:rsidR="004A3F59">
        <w:rPr>
          <w:rFonts w:ascii="Times New Roman" w:hAnsi="Times New Roman" w:cs="Times New Roman"/>
        </w:rPr>
        <w:t xml:space="preserve"> of the Town Hall on September 1, </w:t>
      </w:r>
      <w:r>
        <w:rPr>
          <w:rFonts w:ascii="Times New Roman" w:hAnsi="Times New Roman" w:cs="Times New Roman"/>
        </w:rPr>
        <w:t>2019</w:t>
      </w:r>
      <w:r w:rsidR="008B19A2">
        <w:rPr>
          <w:rFonts w:ascii="Times New Roman" w:hAnsi="Times New Roman" w:cs="Times New Roman"/>
        </w:rPr>
        <w:t>,</w:t>
      </w:r>
      <w:r>
        <w:rPr>
          <w:rFonts w:ascii="Times New Roman" w:hAnsi="Times New Roman" w:cs="Times New Roman"/>
        </w:rPr>
        <w:t xml:space="preserve"> Schwartz moved to approve the Town Hall rental and for Marshall to sign on behalf of the select board. </w:t>
      </w:r>
    </w:p>
    <w:p w14:paraId="3DA42EC0" w14:textId="77777777" w:rsidR="005822B2" w:rsidRDefault="005822B2" w:rsidP="00F16538">
      <w:pPr>
        <w:rPr>
          <w:rFonts w:ascii="Times New Roman" w:hAnsi="Times New Roman" w:cs="Times New Roman"/>
        </w:rPr>
      </w:pPr>
    </w:p>
    <w:p w14:paraId="03DABF7A" w14:textId="77777777" w:rsidR="005822B2" w:rsidRPr="00783EAF" w:rsidRDefault="005822B2" w:rsidP="005822B2">
      <w:pPr>
        <w:spacing w:after="0" w:line="240" w:lineRule="auto"/>
        <w:rPr>
          <w:rFonts w:ascii="Times New Roman" w:hAnsi="Times New Roman" w:cs="Times New Roman"/>
          <w:sz w:val="24"/>
          <w:szCs w:val="24"/>
        </w:rPr>
      </w:pPr>
      <w:r w:rsidRPr="00783EAF">
        <w:rPr>
          <w:rFonts w:ascii="Times New Roman" w:hAnsi="Times New Roman" w:cs="Times New Roman"/>
          <w:sz w:val="24"/>
          <w:szCs w:val="24"/>
        </w:rPr>
        <w:tab/>
      </w:r>
    </w:p>
    <w:p w14:paraId="62561B94" w14:textId="77777777" w:rsidR="0093535C" w:rsidRDefault="000B59FC" w:rsidP="00F16538">
      <w:pPr>
        <w:rPr>
          <w:rFonts w:ascii="Times New Roman" w:hAnsi="Times New Roman" w:cs="Times New Roman"/>
        </w:rPr>
      </w:pPr>
      <w:r w:rsidRPr="00ED5D02">
        <w:rPr>
          <w:rFonts w:ascii="Times New Roman" w:hAnsi="Times New Roman" w:cs="Times New Roman"/>
        </w:rPr>
        <w:t>10.0 EXPENDITURES:</w:t>
      </w:r>
    </w:p>
    <w:p w14:paraId="1C6CF182" w14:textId="1A9EAE1F" w:rsidR="0093535C" w:rsidRDefault="000B59F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 xml:space="preserve">in the amount </w:t>
      </w:r>
      <w:r w:rsidR="00D945B3" w:rsidRPr="00ED5D02">
        <w:rPr>
          <w:rFonts w:ascii="Times New Roman" w:hAnsi="Times New Roman" w:cs="Times New Roman"/>
          <w:noProof/>
        </w:rPr>
        <w:t>of</w:t>
      </w:r>
      <w:r w:rsidR="00D945B3" w:rsidRPr="00ED5D02">
        <w:rPr>
          <w:rFonts w:ascii="Times New Roman" w:hAnsi="Times New Roman" w:cs="Times New Roman"/>
        </w:rPr>
        <w:t xml:space="preserve"> </w:t>
      </w:r>
      <w:r w:rsidR="00D945B3">
        <w:rPr>
          <w:rFonts w:ascii="Times New Roman" w:hAnsi="Times New Roman" w:cs="Times New Roman"/>
        </w:rPr>
        <w:t xml:space="preserve">$ </w:t>
      </w:r>
      <w:r w:rsidR="00CC7F00">
        <w:rPr>
          <w:rFonts w:ascii="Times New Roman" w:hAnsi="Times New Roman" w:cs="Times New Roman"/>
        </w:rPr>
        <w:t>12,359.98 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w:t>
      </w:r>
      <w:r w:rsidR="00324012">
        <w:rPr>
          <w:rFonts w:ascii="Times New Roman" w:hAnsi="Times New Roman" w:cs="Times New Roman"/>
          <w:noProof/>
        </w:rPr>
        <w:t>a</w:t>
      </w:r>
      <w:r w:rsidRPr="00ED5D02">
        <w:rPr>
          <w:rFonts w:ascii="Times New Roman" w:hAnsi="Times New Roman" w:cs="Times New Roman"/>
          <w:noProof/>
        </w:rPr>
        <w:t xml:space="preserve">mount </w:t>
      </w:r>
      <w:r w:rsidR="00A9655C" w:rsidRPr="00C55555">
        <w:rPr>
          <w:rFonts w:ascii="Times New Roman" w:hAnsi="Times New Roman" w:cs="Times New Roman"/>
          <w:noProof/>
        </w:rPr>
        <w:t>of</w:t>
      </w:r>
      <w:r w:rsidR="0095774E" w:rsidRPr="00C55555">
        <w:rPr>
          <w:rFonts w:ascii="Times New Roman" w:hAnsi="Times New Roman" w:cs="Times New Roman"/>
          <w:noProof/>
        </w:rPr>
        <w:t xml:space="preserve"> </w:t>
      </w:r>
      <w:r w:rsidR="004943A9">
        <w:rPr>
          <w:rFonts w:ascii="Times New Roman" w:hAnsi="Times New Roman" w:cs="Times New Roman"/>
          <w:noProof/>
        </w:rPr>
        <w:t xml:space="preserve"> </w:t>
      </w:r>
      <w:r w:rsidR="00157DAC">
        <w:rPr>
          <w:rFonts w:ascii="Times New Roman" w:hAnsi="Times New Roman" w:cs="Times New Roman"/>
          <w:noProof/>
        </w:rPr>
        <w:t xml:space="preserve">$ 58,485.51 </w:t>
      </w:r>
      <w:r w:rsidR="00952BB8">
        <w:rPr>
          <w:rFonts w:ascii="Times New Roman" w:hAnsi="Times New Roman" w:cs="Times New Roman"/>
          <w:noProof/>
        </w:rPr>
        <w:t xml:space="preserve"> </w:t>
      </w:r>
      <w:r w:rsidR="00D75E0B" w:rsidRPr="00C55555">
        <w:rPr>
          <w:rFonts w:ascii="Times New Roman" w:hAnsi="Times New Roman" w:cs="Times New Roman"/>
          <w:noProof/>
        </w:rPr>
        <w:t>f</w:t>
      </w:r>
      <w:r w:rsidR="001E5EFF" w:rsidRPr="00C55555">
        <w:rPr>
          <w:rFonts w:ascii="Times New Roman" w:hAnsi="Times New Roman" w:cs="Times New Roman"/>
          <w:noProof/>
        </w:rPr>
        <w:t>or</w:t>
      </w:r>
      <w:r w:rsidRPr="00ED5D02">
        <w:rPr>
          <w:rFonts w:ascii="Times New Roman" w:hAnsi="Times New Roman" w:cs="Times New Roman"/>
        </w:rPr>
        <w:t xml:space="preserve"> the week </w:t>
      </w:r>
      <w:r w:rsidR="000D7515" w:rsidRPr="00ED5D02">
        <w:rPr>
          <w:rFonts w:ascii="Times New Roman" w:hAnsi="Times New Roman" w:cs="Times New Roman"/>
        </w:rPr>
        <w:t>of</w:t>
      </w:r>
      <w:r w:rsidR="000D7515">
        <w:rPr>
          <w:rFonts w:ascii="Times New Roman" w:hAnsi="Times New Roman" w:cs="Times New Roman"/>
        </w:rPr>
        <w:t xml:space="preserve"> </w:t>
      </w:r>
      <w:r w:rsidR="00E97F9D">
        <w:rPr>
          <w:rFonts w:ascii="Times New Roman" w:hAnsi="Times New Roman" w:cs="Times New Roman"/>
        </w:rPr>
        <w:t xml:space="preserve">July </w:t>
      </w:r>
      <w:r w:rsidR="00454C19">
        <w:rPr>
          <w:rFonts w:ascii="Times New Roman" w:hAnsi="Times New Roman" w:cs="Times New Roman"/>
        </w:rPr>
        <w:t>19</w:t>
      </w:r>
      <w:r w:rsidR="00E97F9D">
        <w:rPr>
          <w:rFonts w:ascii="Times New Roman" w:hAnsi="Times New Roman" w:cs="Times New Roman"/>
        </w:rPr>
        <w:t>, 2019</w:t>
      </w:r>
      <w:r w:rsidR="00CE72A8">
        <w:rPr>
          <w:rFonts w:ascii="Times New Roman" w:hAnsi="Times New Roman" w:cs="Times New Roman"/>
        </w:rPr>
        <w:t>.</w:t>
      </w:r>
      <w:r w:rsidR="00E97F9D">
        <w:rPr>
          <w:rFonts w:ascii="Times New Roman" w:hAnsi="Times New Roman" w:cs="Times New Roman"/>
        </w:rPr>
        <w:t xml:space="preserve"> </w:t>
      </w:r>
    </w:p>
    <w:p w14:paraId="41BBB797" w14:textId="77777777" w:rsidR="007D371D" w:rsidRDefault="007D371D" w:rsidP="00F16538">
      <w:pPr>
        <w:rPr>
          <w:rFonts w:ascii="Times New Roman" w:hAnsi="Times New Roman" w:cs="Times New Roman"/>
        </w:rPr>
      </w:pPr>
    </w:p>
    <w:p w14:paraId="4B1CFA52"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lastRenderedPageBreak/>
        <w:t>11.0 ADJOURNMENT</w:t>
      </w:r>
    </w:p>
    <w:p w14:paraId="31BBFD6C" w14:textId="476507E2" w:rsidR="00377E62" w:rsidRDefault="000B59FC" w:rsidP="00F16538">
      <w:pPr>
        <w:rPr>
          <w:rFonts w:ascii="Times New Roman" w:hAnsi="Times New Roman" w:cs="Times New Roman"/>
        </w:rPr>
      </w:pPr>
      <w:r>
        <w:rPr>
          <w:rFonts w:ascii="Times New Roman" w:hAnsi="Times New Roman" w:cs="Times New Roman"/>
        </w:rPr>
        <w:t xml:space="preserve">11.1 </w:t>
      </w:r>
      <w:r w:rsidR="00F476C2">
        <w:rPr>
          <w:rFonts w:ascii="Times New Roman" w:hAnsi="Times New Roman" w:cs="Times New Roman"/>
        </w:rPr>
        <w:t>Marshall</w:t>
      </w:r>
      <w:r w:rsidR="002F6351">
        <w:rPr>
          <w:rFonts w:ascii="Times New Roman" w:hAnsi="Times New Roman" w:cs="Times New Roman"/>
        </w:rPr>
        <w:t xml:space="preserve"> </w:t>
      </w:r>
      <w:r w:rsidR="002F6351" w:rsidRPr="00ED5D02">
        <w:rPr>
          <w:rFonts w:ascii="Times New Roman" w:hAnsi="Times New Roman" w:cs="Times New Roman"/>
        </w:rPr>
        <w:t>moved</w:t>
      </w:r>
      <w:r w:rsidR="0093535C" w:rsidRPr="00ED5D02">
        <w:rPr>
          <w:rFonts w:ascii="Times New Roman" w:hAnsi="Times New Roman" w:cs="Times New Roman"/>
        </w:rPr>
        <w:t xml:space="preserve"> to adjourn </w:t>
      </w:r>
      <w:r w:rsidR="00887B78" w:rsidRPr="00AD3629">
        <w:rPr>
          <w:rFonts w:ascii="Times New Roman" w:hAnsi="Times New Roman" w:cs="Times New Roman"/>
          <w:noProof/>
        </w:rPr>
        <w:t>at</w:t>
      </w:r>
      <w:r w:rsidR="009247D6">
        <w:rPr>
          <w:rFonts w:ascii="Times New Roman" w:hAnsi="Times New Roman" w:cs="Times New Roman"/>
          <w:noProof/>
        </w:rPr>
        <w:t xml:space="preserve"> </w:t>
      </w:r>
      <w:r w:rsidR="00B14DE0">
        <w:rPr>
          <w:rFonts w:ascii="Times New Roman" w:hAnsi="Times New Roman" w:cs="Times New Roman"/>
          <w:noProof/>
        </w:rPr>
        <w:t>7:31</w:t>
      </w:r>
      <w:r w:rsidR="008B19A2">
        <w:rPr>
          <w:rFonts w:ascii="Times New Roman" w:hAnsi="Times New Roman" w:cs="Times New Roman"/>
          <w:noProof/>
        </w:rPr>
        <w:t xml:space="preserve"> </w:t>
      </w:r>
      <w:r w:rsidR="00BF1094" w:rsidRPr="00AD3629">
        <w:rPr>
          <w:rFonts w:ascii="Times New Roman" w:hAnsi="Times New Roman" w:cs="Times New Roman"/>
          <w:noProof/>
        </w:rPr>
        <w:t>pm</w:t>
      </w:r>
      <w:r w:rsidR="00BF1094">
        <w:rPr>
          <w:rFonts w:ascii="Times New Roman" w:hAnsi="Times New Roman" w:cs="Times New Roman"/>
          <w:noProof/>
        </w:rPr>
        <w:t xml:space="preserve"> </w:t>
      </w:r>
      <w:r w:rsidR="0093535C" w:rsidRPr="00ED5D02">
        <w:rPr>
          <w:rFonts w:ascii="Times New Roman" w:hAnsi="Times New Roman" w:cs="Times New Roman"/>
          <w:noProof/>
        </w:rPr>
        <w:t>and</w:t>
      </w:r>
      <w:r w:rsidR="0093535C" w:rsidRPr="00ED5D02">
        <w:rPr>
          <w:rFonts w:ascii="Times New Roman" w:hAnsi="Times New Roman" w:cs="Times New Roman"/>
        </w:rPr>
        <w:t xml:space="preserve"> </w:t>
      </w:r>
      <w:r w:rsidR="00967E83">
        <w:rPr>
          <w:rFonts w:ascii="Times New Roman" w:hAnsi="Times New Roman" w:cs="Times New Roman"/>
        </w:rPr>
        <w:t>Schwartz</w:t>
      </w:r>
      <w:r w:rsidR="0093535C" w:rsidRPr="00ED5D02">
        <w:rPr>
          <w:rFonts w:ascii="Times New Roman" w:hAnsi="Times New Roman" w:cs="Times New Roman"/>
        </w:rPr>
        <w:t xml:space="preserve"> second. All voted in favor.</w:t>
      </w:r>
    </w:p>
    <w:p w14:paraId="2C3FD303" w14:textId="77777777" w:rsidR="00824969" w:rsidRDefault="000B59FC">
      <w:pPr>
        <w:rPr>
          <w:rFonts w:ascii="Times New Roman" w:hAnsi="Times New Roman" w:cs="Times New Roman"/>
          <w:noProof/>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14:paraId="7CF6AB0C" w14:textId="77777777" w:rsidR="002D5473" w:rsidRDefault="002D5473">
      <w:pPr>
        <w:rPr>
          <w:rFonts w:ascii="Times New Roman" w:hAnsi="Times New Roman" w:cs="Times New Roman"/>
          <w:noProof/>
        </w:rPr>
      </w:pPr>
    </w:p>
    <w:p w14:paraId="5B7A49E9" w14:textId="4AC65081" w:rsidR="0093535C" w:rsidRPr="00824969" w:rsidRDefault="00A273F2">
      <w:pPr>
        <w:rPr>
          <w:rFonts w:ascii="Times New Roman" w:hAnsi="Times New Roman" w:cs="Times New Roman"/>
        </w:rPr>
      </w:pPr>
      <w:r>
        <w:t>Deborah DeFosse</w:t>
      </w:r>
    </w:p>
    <w:sectPr w:rsidR="0093535C" w:rsidRPr="00824969" w:rsidSect="00B622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B9F05" w14:textId="77777777" w:rsidR="001F4914" w:rsidRDefault="001F4914" w:rsidP="00041B58">
      <w:pPr>
        <w:spacing w:after="0" w:line="240" w:lineRule="auto"/>
      </w:pPr>
      <w:r>
        <w:separator/>
      </w:r>
    </w:p>
  </w:endnote>
  <w:endnote w:type="continuationSeparator" w:id="0">
    <w:p w14:paraId="4D5334AD" w14:textId="77777777" w:rsidR="001F4914" w:rsidRDefault="001F4914" w:rsidP="00041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14C82" w14:textId="77777777" w:rsidR="001F4914" w:rsidRDefault="001F4914" w:rsidP="00041B58">
      <w:pPr>
        <w:spacing w:after="0" w:line="240" w:lineRule="auto"/>
      </w:pPr>
      <w:r>
        <w:separator/>
      </w:r>
    </w:p>
  </w:footnote>
  <w:footnote w:type="continuationSeparator" w:id="0">
    <w:p w14:paraId="3F0326F8" w14:textId="77777777" w:rsidR="001F4914" w:rsidRDefault="001F4914" w:rsidP="00041B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0E6F"/>
    <w:multiLevelType w:val="hybridMultilevel"/>
    <w:tmpl w:val="F362972E"/>
    <w:lvl w:ilvl="0" w:tplc="1D102FB6">
      <w:start w:val="1"/>
      <w:numFmt w:val="bullet"/>
      <w:lvlText w:val=""/>
      <w:lvlJc w:val="left"/>
      <w:pPr>
        <w:ind w:left="720" w:hanging="360"/>
      </w:pPr>
      <w:rPr>
        <w:rFonts w:ascii="Symbol" w:hAnsi="Symbol" w:hint="default"/>
      </w:rPr>
    </w:lvl>
    <w:lvl w:ilvl="1" w:tplc="BB5C483A" w:tentative="1">
      <w:start w:val="1"/>
      <w:numFmt w:val="bullet"/>
      <w:lvlText w:val="o"/>
      <w:lvlJc w:val="left"/>
      <w:pPr>
        <w:ind w:left="1440" w:hanging="360"/>
      </w:pPr>
      <w:rPr>
        <w:rFonts w:ascii="Courier New" w:hAnsi="Courier New" w:cs="Courier New" w:hint="default"/>
      </w:rPr>
    </w:lvl>
    <w:lvl w:ilvl="2" w:tplc="468274D8" w:tentative="1">
      <w:start w:val="1"/>
      <w:numFmt w:val="bullet"/>
      <w:lvlText w:val=""/>
      <w:lvlJc w:val="left"/>
      <w:pPr>
        <w:ind w:left="2160" w:hanging="360"/>
      </w:pPr>
      <w:rPr>
        <w:rFonts w:ascii="Wingdings" w:hAnsi="Wingdings" w:hint="default"/>
      </w:rPr>
    </w:lvl>
    <w:lvl w:ilvl="3" w:tplc="15BAC1FC" w:tentative="1">
      <w:start w:val="1"/>
      <w:numFmt w:val="bullet"/>
      <w:lvlText w:val=""/>
      <w:lvlJc w:val="left"/>
      <w:pPr>
        <w:ind w:left="2880" w:hanging="360"/>
      </w:pPr>
      <w:rPr>
        <w:rFonts w:ascii="Symbol" w:hAnsi="Symbol" w:hint="default"/>
      </w:rPr>
    </w:lvl>
    <w:lvl w:ilvl="4" w:tplc="6A48B174" w:tentative="1">
      <w:start w:val="1"/>
      <w:numFmt w:val="bullet"/>
      <w:lvlText w:val="o"/>
      <w:lvlJc w:val="left"/>
      <w:pPr>
        <w:ind w:left="3600" w:hanging="360"/>
      </w:pPr>
      <w:rPr>
        <w:rFonts w:ascii="Courier New" w:hAnsi="Courier New" w:cs="Courier New" w:hint="default"/>
      </w:rPr>
    </w:lvl>
    <w:lvl w:ilvl="5" w:tplc="3396835E" w:tentative="1">
      <w:start w:val="1"/>
      <w:numFmt w:val="bullet"/>
      <w:lvlText w:val=""/>
      <w:lvlJc w:val="left"/>
      <w:pPr>
        <w:ind w:left="4320" w:hanging="360"/>
      </w:pPr>
      <w:rPr>
        <w:rFonts w:ascii="Wingdings" w:hAnsi="Wingdings" w:hint="default"/>
      </w:rPr>
    </w:lvl>
    <w:lvl w:ilvl="6" w:tplc="135E6B02" w:tentative="1">
      <w:start w:val="1"/>
      <w:numFmt w:val="bullet"/>
      <w:lvlText w:val=""/>
      <w:lvlJc w:val="left"/>
      <w:pPr>
        <w:ind w:left="5040" w:hanging="360"/>
      </w:pPr>
      <w:rPr>
        <w:rFonts w:ascii="Symbol" w:hAnsi="Symbol" w:hint="default"/>
      </w:rPr>
    </w:lvl>
    <w:lvl w:ilvl="7" w:tplc="97C870FA" w:tentative="1">
      <w:start w:val="1"/>
      <w:numFmt w:val="bullet"/>
      <w:lvlText w:val="o"/>
      <w:lvlJc w:val="left"/>
      <w:pPr>
        <w:ind w:left="5760" w:hanging="360"/>
      </w:pPr>
      <w:rPr>
        <w:rFonts w:ascii="Courier New" w:hAnsi="Courier New" w:cs="Courier New" w:hint="default"/>
      </w:rPr>
    </w:lvl>
    <w:lvl w:ilvl="8" w:tplc="AECA01BC" w:tentative="1">
      <w:start w:val="1"/>
      <w:numFmt w:val="bullet"/>
      <w:lvlText w:val=""/>
      <w:lvlJc w:val="left"/>
      <w:pPr>
        <w:ind w:left="6480" w:hanging="360"/>
      </w:pPr>
      <w:rPr>
        <w:rFonts w:ascii="Wingdings" w:hAnsi="Wingdings" w:hint="default"/>
      </w:rPr>
    </w:lvl>
  </w:abstractNum>
  <w:abstractNum w:abstractNumId="1" w15:restartNumberingAfterBreak="0">
    <w:nsid w:val="23897398"/>
    <w:multiLevelType w:val="hybridMultilevel"/>
    <w:tmpl w:val="A8542F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25E02"/>
    <w:multiLevelType w:val="hybridMultilevel"/>
    <w:tmpl w:val="BC8026F4"/>
    <w:lvl w:ilvl="0" w:tplc="1D32480E">
      <w:start w:val="1"/>
      <w:numFmt w:val="bullet"/>
      <w:lvlText w:val=""/>
      <w:lvlJc w:val="left"/>
      <w:pPr>
        <w:tabs>
          <w:tab w:val="num" w:pos="720"/>
        </w:tabs>
        <w:ind w:left="720" w:hanging="360"/>
      </w:pPr>
      <w:rPr>
        <w:rFonts w:ascii="Symbol" w:hAnsi="Symbol" w:hint="default"/>
      </w:rPr>
    </w:lvl>
    <w:lvl w:ilvl="1" w:tplc="A746A5FE">
      <w:start w:val="1"/>
      <w:numFmt w:val="decimal"/>
      <w:lvlText w:val="%2."/>
      <w:lvlJc w:val="left"/>
      <w:pPr>
        <w:tabs>
          <w:tab w:val="num" w:pos="1440"/>
        </w:tabs>
        <w:ind w:left="1440" w:hanging="360"/>
      </w:pPr>
    </w:lvl>
    <w:lvl w:ilvl="2" w:tplc="8DFEB7C4">
      <w:start w:val="1"/>
      <w:numFmt w:val="decimal"/>
      <w:lvlText w:val="%3."/>
      <w:lvlJc w:val="left"/>
      <w:pPr>
        <w:tabs>
          <w:tab w:val="num" w:pos="2160"/>
        </w:tabs>
        <w:ind w:left="2160" w:hanging="360"/>
      </w:pPr>
    </w:lvl>
    <w:lvl w:ilvl="3" w:tplc="8BC0CF5C">
      <w:start w:val="1"/>
      <w:numFmt w:val="decimal"/>
      <w:lvlText w:val="%4."/>
      <w:lvlJc w:val="left"/>
      <w:pPr>
        <w:tabs>
          <w:tab w:val="num" w:pos="2880"/>
        </w:tabs>
        <w:ind w:left="2880" w:hanging="360"/>
      </w:pPr>
    </w:lvl>
    <w:lvl w:ilvl="4" w:tplc="9CC011DC">
      <w:start w:val="1"/>
      <w:numFmt w:val="decimal"/>
      <w:lvlText w:val="%5."/>
      <w:lvlJc w:val="left"/>
      <w:pPr>
        <w:tabs>
          <w:tab w:val="num" w:pos="3600"/>
        </w:tabs>
        <w:ind w:left="3600" w:hanging="360"/>
      </w:pPr>
    </w:lvl>
    <w:lvl w:ilvl="5" w:tplc="94285C24">
      <w:start w:val="1"/>
      <w:numFmt w:val="decimal"/>
      <w:lvlText w:val="%6."/>
      <w:lvlJc w:val="left"/>
      <w:pPr>
        <w:tabs>
          <w:tab w:val="num" w:pos="4320"/>
        </w:tabs>
        <w:ind w:left="4320" w:hanging="360"/>
      </w:pPr>
    </w:lvl>
    <w:lvl w:ilvl="6" w:tplc="44364D7A">
      <w:start w:val="1"/>
      <w:numFmt w:val="decimal"/>
      <w:lvlText w:val="%7."/>
      <w:lvlJc w:val="left"/>
      <w:pPr>
        <w:tabs>
          <w:tab w:val="num" w:pos="5040"/>
        </w:tabs>
        <w:ind w:left="5040" w:hanging="360"/>
      </w:pPr>
    </w:lvl>
    <w:lvl w:ilvl="7" w:tplc="B56C5F38">
      <w:start w:val="1"/>
      <w:numFmt w:val="decimal"/>
      <w:lvlText w:val="%8."/>
      <w:lvlJc w:val="left"/>
      <w:pPr>
        <w:tabs>
          <w:tab w:val="num" w:pos="5760"/>
        </w:tabs>
        <w:ind w:left="5760" w:hanging="360"/>
      </w:pPr>
    </w:lvl>
    <w:lvl w:ilvl="8" w:tplc="670A7F80">
      <w:start w:val="1"/>
      <w:numFmt w:val="decimal"/>
      <w:lvlText w:val="%9."/>
      <w:lvlJc w:val="left"/>
      <w:pPr>
        <w:tabs>
          <w:tab w:val="num" w:pos="6480"/>
        </w:tabs>
        <w:ind w:left="6480" w:hanging="360"/>
      </w:pPr>
    </w:lvl>
  </w:abstractNum>
  <w:abstractNum w:abstractNumId="3" w15:restartNumberingAfterBreak="0">
    <w:nsid w:val="315138AE"/>
    <w:multiLevelType w:val="hybridMultilevel"/>
    <w:tmpl w:val="E9920F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D75736"/>
    <w:multiLevelType w:val="hybridMultilevel"/>
    <w:tmpl w:val="ADF40B80"/>
    <w:lvl w:ilvl="0" w:tplc="BBF41CB4">
      <w:start w:val="1"/>
      <w:numFmt w:val="bullet"/>
      <w:lvlText w:val=""/>
      <w:lvlJc w:val="left"/>
      <w:pPr>
        <w:tabs>
          <w:tab w:val="num" w:pos="720"/>
        </w:tabs>
        <w:ind w:left="720" w:hanging="360"/>
      </w:pPr>
      <w:rPr>
        <w:rFonts w:ascii="Symbol" w:hAnsi="Symbol" w:cs="Symbol" w:hint="default"/>
      </w:rPr>
    </w:lvl>
    <w:lvl w:ilvl="1" w:tplc="911A3326">
      <w:start w:val="1"/>
      <w:numFmt w:val="decimal"/>
      <w:lvlText w:val="%2."/>
      <w:lvlJc w:val="left"/>
      <w:pPr>
        <w:tabs>
          <w:tab w:val="num" w:pos="1440"/>
        </w:tabs>
        <w:ind w:left="1440" w:hanging="360"/>
      </w:pPr>
    </w:lvl>
    <w:lvl w:ilvl="2" w:tplc="9044191A">
      <w:start w:val="1"/>
      <w:numFmt w:val="decimal"/>
      <w:lvlText w:val="%3."/>
      <w:lvlJc w:val="left"/>
      <w:pPr>
        <w:tabs>
          <w:tab w:val="num" w:pos="2160"/>
        </w:tabs>
        <w:ind w:left="2160" w:hanging="360"/>
      </w:pPr>
    </w:lvl>
    <w:lvl w:ilvl="3" w:tplc="3C2EFA38">
      <w:start w:val="1"/>
      <w:numFmt w:val="decimal"/>
      <w:lvlText w:val="%4."/>
      <w:lvlJc w:val="left"/>
      <w:pPr>
        <w:tabs>
          <w:tab w:val="num" w:pos="2880"/>
        </w:tabs>
        <w:ind w:left="2880" w:hanging="360"/>
      </w:pPr>
    </w:lvl>
    <w:lvl w:ilvl="4" w:tplc="EC7E45CA">
      <w:start w:val="1"/>
      <w:numFmt w:val="decimal"/>
      <w:lvlText w:val="%5."/>
      <w:lvlJc w:val="left"/>
      <w:pPr>
        <w:tabs>
          <w:tab w:val="num" w:pos="3600"/>
        </w:tabs>
        <w:ind w:left="3600" w:hanging="360"/>
      </w:pPr>
    </w:lvl>
    <w:lvl w:ilvl="5" w:tplc="EB66507A">
      <w:start w:val="1"/>
      <w:numFmt w:val="decimal"/>
      <w:lvlText w:val="%6."/>
      <w:lvlJc w:val="left"/>
      <w:pPr>
        <w:tabs>
          <w:tab w:val="num" w:pos="4320"/>
        </w:tabs>
        <w:ind w:left="4320" w:hanging="360"/>
      </w:pPr>
    </w:lvl>
    <w:lvl w:ilvl="6" w:tplc="E87C5DBE">
      <w:start w:val="1"/>
      <w:numFmt w:val="decimal"/>
      <w:lvlText w:val="%7."/>
      <w:lvlJc w:val="left"/>
      <w:pPr>
        <w:tabs>
          <w:tab w:val="num" w:pos="5040"/>
        </w:tabs>
        <w:ind w:left="5040" w:hanging="360"/>
      </w:pPr>
    </w:lvl>
    <w:lvl w:ilvl="7" w:tplc="AAD08700">
      <w:start w:val="1"/>
      <w:numFmt w:val="decimal"/>
      <w:lvlText w:val="%8."/>
      <w:lvlJc w:val="left"/>
      <w:pPr>
        <w:tabs>
          <w:tab w:val="num" w:pos="5760"/>
        </w:tabs>
        <w:ind w:left="5760" w:hanging="360"/>
      </w:pPr>
    </w:lvl>
    <w:lvl w:ilvl="8" w:tplc="70B65D0A">
      <w:start w:val="1"/>
      <w:numFmt w:val="decimal"/>
      <w:lvlText w:val="%9."/>
      <w:lvlJc w:val="left"/>
      <w:pPr>
        <w:tabs>
          <w:tab w:val="num" w:pos="6480"/>
        </w:tabs>
        <w:ind w:left="6480" w:hanging="360"/>
      </w:pPr>
    </w:lvl>
  </w:abstractNum>
  <w:abstractNum w:abstractNumId="5" w15:restartNumberingAfterBreak="0">
    <w:nsid w:val="503555B6"/>
    <w:multiLevelType w:val="hybridMultilevel"/>
    <w:tmpl w:val="D258F3A2"/>
    <w:lvl w:ilvl="0" w:tplc="FD1CB708">
      <w:start w:val="1"/>
      <w:numFmt w:val="bullet"/>
      <w:lvlText w:val=""/>
      <w:lvlJc w:val="left"/>
      <w:pPr>
        <w:ind w:left="720" w:hanging="360"/>
      </w:pPr>
      <w:rPr>
        <w:rFonts w:ascii="Symbol" w:hAnsi="Symbol" w:hint="default"/>
      </w:rPr>
    </w:lvl>
    <w:lvl w:ilvl="1" w:tplc="58820B60" w:tentative="1">
      <w:start w:val="1"/>
      <w:numFmt w:val="bullet"/>
      <w:lvlText w:val="o"/>
      <w:lvlJc w:val="left"/>
      <w:pPr>
        <w:ind w:left="1440" w:hanging="360"/>
      </w:pPr>
      <w:rPr>
        <w:rFonts w:ascii="Courier New" w:hAnsi="Courier New" w:cs="Courier New" w:hint="default"/>
      </w:rPr>
    </w:lvl>
    <w:lvl w:ilvl="2" w:tplc="DA569858" w:tentative="1">
      <w:start w:val="1"/>
      <w:numFmt w:val="bullet"/>
      <w:lvlText w:val=""/>
      <w:lvlJc w:val="left"/>
      <w:pPr>
        <w:ind w:left="2160" w:hanging="360"/>
      </w:pPr>
      <w:rPr>
        <w:rFonts w:ascii="Wingdings" w:hAnsi="Wingdings" w:hint="default"/>
      </w:rPr>
    </w:lvl>
    <w:lvl w:ilvl="3" w:tplc="132CD720" w:tentative="1">
      <w:start w:val="1"/>
      <w:numFmt w:val="bullet"/>
      <w:lvlText w:val=""/>
      <w:lvlJc w:val="left"/>
      <w:pPr>
        <w:ind w:left="2880" w:hanging="360"/>
      </w:pPr>
      <w:rPr>
        <w:rFonts w:ascii="Symbol" w:hAnsi="Symbol" w:hint="default"/>
      </w:rPr>
    </w:lvl>
    <w:lvl w:ilvl="4" w:tplc="6206DDF8" w:tentative="1">
      <w:start w:val="1"/>
      <w:numFmt w:val="bullet"/>
      <w:lvlText w:val="o"/>
      <w:lvlJc w:val="left"/>
      <w:pPr>
        <w:ind w:left="3600" w:hanging="360"/>
      </w:pPr>
      <w:rPr>
        <w:rFonts w:ascii="Courier New" w:hAnsi="Courier New" w:cs="Courier New" w:hint="default"/>
      </w:rPr>
    </w:lvl>
    <w:lvl w:ilvl="5" w:tplc="ED9C1104" w:tentative="1">
      <w:start w:val="1"/>
      <w:numFmt w:val="bullet"/>
      <w:lvlText w:val=""/>
      <w:lvlJc w:val="left"/>
      <w:pPr>
        <w:ind w:left="4320" w:hanging="360"/>
      </w:pPr>
      <w:rPr>
        <w:rFonts w:ascii="Wingdings" w:hAnsi="Wingdings" w:hint="default"/>
      </w:rPr>
    </w:lvl>
    <w:lvl w:ilvl="6" w:tplc="36CEF34C" w:tentative="1">
      <w:start w:val="1"/>
      <w:numFmt w:val="bullet"/>
      <w:lvlText w:val=""/>
      <w:lvlJc w:val="left"/>
      <w:pPr>
        <w:ind w:left="5040" w:hanging="360"/>
      </w:pPr>
      <w:rPr>
        <w:rFonts w:ascii="Symbol" w:hAnsi="Symbol" w:hint="default"/>
      </w:rPr>
    </w:lvl>
    <w:lvl w:ilvl="7" w:tplc="5ED22CBA" w:tentative="1">
      <w:start w:val="1"/>
      <w:numFmt w:val="bullet"/>
      <w:lvlText w:val="o"/>
      <w:lvlJc w:val="left"/>
      <w:pPr>
        <w:ind w:left="5760" w:hanging="360"/>
      </w:pPr>
      <w:rPr>
        <w:rFonts w:ascii="Courier New" w:hAnsi="Courier New" w:cs="Courier New" w:hint="default"/>
      </w:rPr>
    </w:lvl>
    <w:lvl w:ilvl="8" w:tplc="539C0E5C" w:tentative="1">
      <w:start w:val="1"/>
      <w:numFmt w:val="bullet"/>
      <w:lvlText w:val=""/>
      <w:lvlJc w:val="left"/>
      <w:pPr>
        <w:ind w:left="6480" w:hanging="360"/>
      </w:pPr>
      <w:rPr>
        <w:rFonts w:ascii="Wingdings" w:hAnsi="Wingdings" w:hint="default"/>
      </w:rPr>
    </w:lvl>
  </w:abstractNum>
  <w:abstractNum w:abstractNumId="6" w15:restartNumberingAfterBreak="0">
    <w:nsid w:val="50D83665"/>
    <w:multiLevelType w:val="hybridMultilevel"/>
    <w:tmpl w:val="EF182846"/>
    <w:lvl w:ilvl="0" w:tplc="BD8669D4">
      <w:start w:val="1"/>
      <w:numFmt w:val="bullet"/>
      <w:lvlText w:val=""/>
      <w:lvlJc w:val="left"/>
      <w:pPr>
        <w:tabs>
          <w:tab w:val="num" w:pos="720"/>
        </w:tabs>
        <w:ind w:left="720" w:hanging="360"/>
      </w:pPr>
      <w:rPr>
        <w:rFonts w:ascii="Symbol" w:hAnsi="Symbol" w:hint="default"/>
      </w:rPr>
    </w:lvl>
    <w:lvl w:ilvl="1" w:tplc="5E5AF94A">
      <w:start w:val="1"/>
      <w:numFmt w:val="decimal"/>
      <w:lvlText w:val="%2."/>
      <w:lvlJc w:val="left"/>
      <w:pPr>
        <w:tabs>
          <w:tab w:val="num" w:pos="1440"/>
        </w:tabs>
        <w:ind w:left="1440" w:hanging="360"/>
      </w:pPr>
    </w:lvl>
    <w:lvl w:ilvl="2" w:tplc="2034E092">
      <w:start w:val="1"/>
      <w:numFmt w:val="decimal"/>
      <w:lvlText w:val="%3."/>
      <w:lvlJc w:val="left"/>
      <w:pPr>
        <w:tabs>
          <w:tab w:val="num" w:pos="2160"/>
        </w:tabs>
        <w:ind w:left="2160" w:hanging="360"/>
      </w:pPr>
    </w:lvl>
    <w:lvl w:ilvl="3" w:tplc="C80035DC">
      <w:start w:val="1"/>
      <w:numFmt w:val="decimal"/>
      <w:lvlText w:val="%4."/>
      <w:lvlJc w:val="left"/>
      <w:pPr>
        <w:tabs>
          <w:tab w:val="num" w:pos="2880"/>
        </w:tabs>
        <w:ind w:left="2880" w:hanging="360"/>
      </w:pPr>
    </w:lvl>
    <w:lvl w:ilvl="4" w:tplc="A5B235C6">
      <w:start w:val="1"/>
      <w:numFmt w:val="decimal"/>
      <w:lvlText w:val="%5."/>
      <w:lvlJc w:val="left"/>
      <w:pPr>
        <w:tabs>
          <w:tab w:val="num" w:pos="3600"/>
        </w:tabs>
        <w:ind w:left="3600" w:hanging="360"/>
      </w:pPr>
    </w:lvl>
    <w:lvl w:ilvl="5" w:tplc="4AC26C64">
      <w:start w:val="1"/>
      <w:numFmt w:val="decimal"/>
      <w:lvlText w:val="%6."/>
      <w:lvlJc w:val="left"/>
      <w:pPr>
        <w:tabs>
          <w:tab w:val="num" w:pos="4320"/>
        </w:tabs>
        <w:ind w:left="4320" w:hanging="360"/>
      </w:pPr>
    </w:lvl>
    <w:lvl w:ilvl="6" w:tplc="AD6C843C">
      <w:start w:val="1"/>
      <w:numFmt w:val="decimal"/>
      <w:lvlText w:val="%7."/>
      <w:lvlJc w:val="left"/>
      <w:pPr>
        <w:tabs>
          <w:tab w:val="num" w:pos="5040"/>
        </w:tabs>
        <w:ind w:left="5040" w:hanging="360"/>
      </w:pPr>
    </w:lvl>
    <w:lvl w:ilvl="7" w:tplc="984C1340">
      <w:start w:val="1"/>
      <w:numFmt w:val="decimal"/>
      <w:lvlText w:val="%8."/>
      <w:lvlJc w:val="left"/>
      <w:pPr>
        <w:tabs>
          <w:tab w:val="num" w:pos="5760"/>
        </w:tabs>
        <w:ind w:left="5760" w:hanging="360"/>
      </w:pPr>
    </w:lvl>
    <w:lvl w:ilvl="8" w:tplc="BD7829F2">
      <w:start w:val="1"/>
      <w:numFmt w:val="decimal"/>
      <w:lvlText w:val="%9."/>
      <w:lvlJc w:val="left"/>
      <w:pPr>
        <w:tabs>
          <w:tab w:val="num" w:pos="6480"/>
        </w:tabs>
        <w:ind w:left="6480" w:hanging="360"/>
      </w:pPr>
    </w:lvl>
  </w:abstractNum>
  <w:abstractNum w:abstractNumId="7" w15:restartNumberingAfterBreak="0">
    <w:nsid w:val="5294516F"/>
    <w:multiLevelType w:val="hybridMultilevel"/>
    <w:tmpl w:val="ADECB206"/>
    <w:lvl w:ilvl="0" w:tplc="0414B594">
      <w:start w:val="1"/>
      <w:numFmt w:val="bullet"/>
      <w:lvlText w:val=""/>
      <w:lvlJc w:val="left"/>
      <w:pPr>
        <w:tabs>
          <w:tab w:val="num" w:pos="720"/>
        </w:tabs>
        <w:ind w:left="720" w:hanging="360"/>
      </w:pPr>
      <w:rPr>
        <w:rFonts w:ascii="Symbol" w:hAnsi="Symbol" w:cs="Symbol" w:hint="default"/>
      </w:rPr>
    </w:lvl>
    <w:lvl w:ilvl="1" w:tplc="A152631C">
      <w:start w:val="1"/>
      <w:numFmt w:val="decimal"/>
      <w:lvlText w:val="%2."/>
      <w:lvlJc w:val="left"/>
      <w:pPr>
        <w:tabs>
          <w:tab w:val="num" w:pos="1440"/>
        </w:tabs>
        <w:ind w:left="1440" w:hanging="360"/>
      </w:pPr>
    </w:lvl>
    <w:lvl w:ilvl="2" w:tplc="B93E18AE">
      <w:start w:val="1"/>
      <w:numFmt w:val="decimal"/>
      <w:lvlText w:val="%3."/>
      <w:lvlJc w:val="left"/>
      <w:pPr>
        <w:tabs>
          <w:tab w:val="num" w:pos="2160"/>
        </w:tabs>
        <w:ind w:left="2160" w:hanging="360"/>
      </w:pPr>
    </w:lvl>
    <w:lvl w:ilvl="3" w:tplc="2D3A94F6">
      <w:start w:val="1"/>
      <w:numFmt w:val="decimal"/>
      <w:lvlText w:val="%4."/>
      <w:lvlJc w:val="left"/>
      <w:pPr>
        <w:tabs>
          <w:tab w:val="num" w:pos="2880"/>
        </w:tabs>
        <w:ind w:left="2880" w:hanging="360"/>
      </w:pPr>
    </w:lvl>
    <w:lvl w:ilvl="4" w:tplc="41C6D4E4">
      <w:start w:val="1"/>
      <w:numFmt w:val="decimal"/>
      <w:lvlText w:val="%5."/>
      <w:lvlJc w:val="left"/>
      <w:pPr>
        <w:tabs>
          <w:tab w:val="num" w:pos="3600"/>
        </w:tabs>
        <w:ind w:left="3600" w:hanging="360"/>
      </w:pPr>
    </w:lvl>
    <w:lvl w:ilvl="5" w:tplc="C9A8DDC2">
      <w:start w:val="1"/>
      <w:numFmt w:val="decimal"/>
      <w:lvlText w:val="%6."/>
      <w:lvlJc w:val="left"/>
      <w:pPr>
        <w:tabs>
          <w:tab w:val="num" w:pos="4320"/>
        </w:tabs>
        <w:ind w:left="4320" w:hanging="360"/>
      </w:pPr>
    </w:lvl>
    <w:lvl w:ilvl="6" w:tplc="14B25CAE">
      <w:start w:val="1"/>
      <w:numFmt w:val="decimal"/>
      <w:lvlText w:val="%7."/>
      <w:lvlJc w:val="left"/>
      <w:pPr>
        <w:tabs>
          <w:tab w:val="num" w:pos="5040"/>
        </w:tabs>
        <w:ind w:left="5040" w:hanging="360"/>
      </w:pPr>
    </w:lvl>
    <w:lvl w:ilvl="7" w:tplc="F072E9E6">
      <w:start w:val="1"/>
      <w:numFmt w:val="decimal"/>
      <w:lvlText w:val="%8."/>
      <w:lvlJc w:val="left"/>
      <w:pPr>
        <w:tabs>
          <w:tab w:val="num" w:pos="5760"/>
        </w:tabs>
        <w:ind w:left="5760" w:hanging="360"/>
      </w:pPr>
    </w:lvl>
    <w:lvl w:ilvl="8" w:tplc="9B3CEDBA">
      <w:start w:val="1"/>
      <w:numFmt w:val="decimal"/>
      <w:lvlText w:val="%9."/>
      <w:lvlJc w:val="left"/>
      <w:pPr>
        <w:tabs>
          <w:tab w:val="num" w:pos="6480"/>
        </w:tabs>
        <w:ind w:left="6480" w:hanging="360"/>
      </w:pPr>
    </w:lvl>
  </w:abstractNum>
  <w:abstractNum w:abstractNumId="8" w15:restartNumberingAfterBreak="0">
    <w:nsid w:val="65F3778F"/>
    <w:multiLevelType w:val="hybridMultilevel"/>
    <w:tmpl w:val="FF504B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5294B"/>
    <w:multiLevelType w:val="hybridMultilevel"/>
    <w:tmpl w:val="97088C2A"/>
    <w:lvl w:ilvl="0" w:tplc="AFB68DC0">
      <w:start w:val="1"/>
      <w:numFmt w:val="decimal"/>
      <w:lvlText w:val="%1."/>
      <w:lvlJc w:val="left"/>
      <w:pPr>
        <w:ind w:left="1440" w:hanging="360"/>
      </w:pPr>
    </w:lvl>
    <w:lvl w:ilvl="1" w:tplc="699CDEBE" w:tentative="1">
      <w:start w:val="1"/>
      <w:numFmt w:val="lowerLetter"/>
      <w:lvlText w:val="%2."/>
      <w:lvlJc w:val="left"/>
      <w:pPr>
        <w:ind w:left="2160" w:hanging="360"/>
      </w:pPr>
    </w:lvl>
    <w:lvl w:ilvl="2" w:tplc="A60A62AC" w:tentative="1">
      <w:start w:val="1"/>
      <w:numFmt w:val="lowerRoman"/>
      <w:lvlText w:val="%3."/>
      <w:lvlJc w:val="right"/>
      <w:pPr>
        <w:ind w:left="2880" w:hanging="180"/>
      </w:pPr>
    </w:lvl>
    <w:lvl w:ilvl="3" w:tplc="E0F0E522" w:tentative="1">
      <w:start w:val="1"/>
      <w:numFmt w:val="decimal"/>
      <w:lvlText w:val="%4."/>
      <w:lvlJc w:val="left"/>
      <w:pPr>
        <w:ind w:left="3600" w:hanging="360"/>
      </w:pPr>
    </w:lvl>
    <w:lvl w:ilvl="4" w:tplc="EFC86142" w:tentative="1">
      <w:start w:val="1"/>
      <w:numFmt w:val="lowerLetter"/>
      <w:lvlText w:val="%5."/>
      <w:lvlJc w:val="left"/>
      <w:pPr>
        <w:ind w:left="4320" w:hanging="360"/>
      </w:pPr>
    </w:lvl>
    <w:lvl w:ilvl="5" w:tplc="989AC122" w:tentative="1">
      <w:start w:val="1"/>
      <w:numFmt w:val="lowerRoman"/>
      <w:lvlText w:val="%6."/>
      <w:lvlJc w:val="right"/>
      <w:pPr>
        <w:ind w:left="5040" w:hanging="180"/>
      </w:pPr>
    </w:lvl>
    <w:lvl w:ilvl="6" w:tplc="B9C65576" w:tentative="1">
      <w:start w:val="1"/>
      <w:numFmt w:val="decimal"/>
      <w:lvlText w:val="%7."/>
      <w:lvlJc w:val="left"/>
      <w:pPr>
        <w:ind w:left="5760" w:hanging="360"/>
      </w:pPr>
    </w:lvl>
    <w:lvl w:ilvl="7" w:tplc="F468D0E4" w:tentative="1">
      <w:start w:val="1"/>
      <w:numFmt w:val="lowerLetter"/>
      <w:lvlText w:val="%8."/>
      <w:lvlJc w:val="left"/>
      <w:pPr>
        <w:ind w:left="6480" w:hanging="360"/>
      </w:pPr>
    </w:lvl>
    <w:lvl w:ilvl="8" w:tplc="599AC184" w:tentative="1">
      <w:start w:val="1"/>
      <w:numFmt w:val="lowerRoman"/>
      <w:lvlText w:val="%9."/>
      <w:lvlJc w:val="right"/>
      <w:pPr>
        <w:ind w:left="7200" w:hanging="180"/>
      </w:pPr>
    </w:lvl>
  </w:abstractNum>
  <w:abstractNum w:abstractNumId="10" w15:restartNumberingAfterBreak="0">
    <w:nsid w:val="6E866786"/>
    <w:multiLevelType w:val="hybridMultilevel"/>
    <w:tmpl w:val="A3FC9560"/>
    <w:lvl w:ilvl="0" w:tplc="D43CA076">
      <w:start w:val="1"/>
      <w:numFmt w:val="bullet"/>
      <w:lvlText w:val=""/>
      <w:lvlJc w:val="left"/>
      <w:pPr>
        <w:ind w:left="720" w:hanging="360"/>
      </w:pPr>
      <w:rPr>
        <w:rFonts w:ascii="Symbol" w:hAnsi="Symbol" w:hint="default"/>
      </w:rPr>
    </w:lvl>
    <w:lvl w:ilvl="1" w:tplc="653AD976" w:tentative="1">
      <w:start w:val="1"/>
      <w:numFmt w:val="bullet"/>
      <w:lvlText w:val="o"/>
      <w:lvlJc w:val="left"/>
      <w:pPr>
        <w:ind w:left="1440" w:hanging="360"/>
      </w:pPr>
      <w:rPr>
        <w:rFonts w:ascii="Courier New" w:hAnsi="Courier New" w:cs="Courier New" w:hint="default"/>
      </w:rPr>
    </w:lvl>
    <w:lvl w:ilvl="2" w:tplc="25D0192A" w:tentative="1">
      <w:start w:val="1"/>
      <w:numFmt w:val="bullet"/>
      <w:lvlText w:val=""/>
      <w:lvlJc w:val="left"/>
      <w:pPr>
        <w:ind w:left="2160" w:hanging="360"/>
      </w:pPr>
      <w:rPr>
        <w:rFonts w:ascii="Wingdings" w:hAnsi="Wingdings" w:hint="default"/>
      </w:rPr>
    </w:lvl>
    <w:lvl w:ilvl="3" w:tplc="B41C1DBC" w:tentative="1">
      <w:start w:val="1"/>
      <w:numFmt w:val="bullet"/>
      <w:lvlText w:val=""/>
      <w:lvlJc w:val="left"/>
      <w:pPr>
        <w:ind w:left="2880" w:hanging="360"/>
      </w:pPr>
      <w:rPr>
        <w:rFonts w:ascii="Symbol" w:hAnsi="Symbol" w:hint="default"/>
      </w:rPr>
    </w:lvl>
    <w:lvl w:ilvl="4" w:tplc="039496EC" w:tentative="1">
      <w:start w:val="1"/>
      <w:numFmt w:val="bullet"/>
      <w:lvlText w:val="o"/>
      <w:lvlJc w:val="left"/>
      <w:pPr>
        <w:ind w:left="3600" w:hanging="360"/>
      </w:pPr>
      <w:rPr>
        <w:rFonts w:ascii="Courier New" w:hAnsi="Courier New" w:cs="Courier New" w:hint="default"/>
      </w:rPr>
    </w:lvl>
    <w:lvl w:ilvl="5" w:tplc="56F8EB8E" w:tentative="1">
      <w:start w:val="1"/>
      <w:numFmt w:val="bullet"/>
      <w:lvlText w:val=""/>
      <w:lvlJc w:val="left"/>
      <w:pPr>
        <w:ind w:left="4320" w:hanging="360"/>
      </w:pPr>
      <w:rPr>
        <w:rFonts w:ascii="Wingdings" w:hAnsi="Wingdings" w:hint="default"/>
      </w:rPr>
    </w:lvl>
    <w:lvl w:ilvl="6" w:tplc="3CF4E0BA" w:tentative="1">
      <w:start w:val="1"/>
      <w:numFmt w:val="bullet"/>
      <w:lvlText w:val=""/>
      <w:lvlJc w:val="left"/>
      <w:pPr>
        <w:ind w:left="5040" w:hanging="360"/>
      </w:pPr>
      <w:rPr>
        <w:rFonts w:ascii="Symbol" w:hAnsi="Symbol" w:hint="default"/>
      </w:rPr>
    </w:lvl>
    <w:lvl w:ilvl="7" w:tplc="F3D2865C" w:tentative="1">
      <w:start w:val="1"/>
      <w:numFmt w:val="bullet"/>
      <w:lvlText w:val="o"/>
      <w:lvlJc w:val="left"/>
      <w:pPr>
        <w:ind w:left="5760" w:hanging="360"/>
      </w:pPr>
      <w:rPr>
        <w:rFonts w:ascii="Courier New" w:hAnsi="Courier New" w:cs="Courier New" w:hint="default"/>
      </w:rPr>
    </w:lvl>
    <w:lvl w:ilvl="8" w:tplc="13A02A30" w:tentative="1">
      <w:start w:val="1"/>
      <w:numFmt w:val="bullet"/>
      <w:lvlText w:val=""/>
      <w:lvlJc w:val="left"/>
      <w:pPr>
        <w:ind w:left="6480" w:hanging="360"/>
      </w:pPr>
      <w:rPr>
        <w:rFonts w:ascii="Wingdings" w:hAnsi="Wingdings" w:hint="default"/>
      </w:r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5"/>
  </w:num>
  <w:num w:numId="6">
    <w:abstractNumId w:val="10"/>
  </w:num>
  <w:num w:numId="7">
    <w:abstractNumId w:val="9"/>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embedSystemFonts/>
  <w:hideSpellingErrors/>
  <w:hideGrammaticalError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E0MDYxMzI1NDdQ0lEKTi0uzszPAykwMTWpBQBgHXkxLgAAAA=="/>
  </w:docVars>
  <w:rsids>
    <w:rsidRoot w:val="00F16538"/>
    <w:rsid w:val="0000036A"/>
    <w:rsid w:val="00000C24"/>
    <w:rsid w:val="000035F6"/>
    <w:rsid w:val="000040DE"/>
    <w:rsid w:val="00005222"/>
    <w:rsid w:val="00007715"/>
    <w:rsid w:val="0001114C"/>
    <w:rsid w:val="0001273E"/>
    <w:rsid w:val="0001324B"/>
    <w:rsid w:val="00016A39"/>
    <w:rsid w:val="00017695"/>
    <w:rsid w:val="0001782E"/>
    <w:rsid w:val="0002157E"/>
    <w:rsid w:val="00022842"/>
    <w:rsid w:val="00022D51"/>
    <w:rsid w:val="00023C08"/>
    <w:rsid w:val="000259B7"/>
    <w:rsid w:val="000259F3"/>
    <w:rsid w:val="00027E90"/>
    <w:rsid w:val="00030CC5"/>
    <w:rsid w:val="00030D6E"/>
    <w:rsid w:val="00031D1F"/>
    <w:rsid w:val="00031D9F"/>
    <w:rsid w:val="00031E4A"/>
    <w:rsid w:val="00032D4F"/>
    <w:rsid w:val="00033A8E"/>
    <w:rsid w:val="00033C30"/>
    <w:rsid w:val="00034E5B"/>
    <w:rsid w:val="00035FCD"/>
    <w:rsid w:val="00036B46"/>
    <w:rsid w:val="00037949"/>
    <w:rsid w:val="0004005F"/>
    <w:rsid w:val="0004022A"/>
    <w:rsid w:val="00040FD7"/>
    <w:rsid w:val="00041B58"/>
    <w:rsid w:val="00041D09"/>
    <w:rsid w:val="00043DCF"/>
    <w:rsid w:val="000440D7"/>
    <w:rsid w:val="0004438E"/>
    <w:rsid w:val="00045EC1"/>
    <w:rsid w:val="00045F38"/>
    <w:rsid w:val="0004753A"/>
    <w:rsid w:val="00051AD4"/>
    <w:rsid w:val="00053B09"/>
    <w:rsid w:val="00055348"/>
    <w:rsid w:val="00056A13"/>
    <w:rsid w:val="00056B8F"/>
    <w:rsid w:val="000579E6"/>
    <w:rsid w:val="00057C3C"/>
    <w:rsid w:val="00062FDE"/>
    <w:rsid w:val="00064C7C"/>
    <w:rsid w:val="00065026"/>
    <w:rsid w:val="00065D0B"/>
    <w:rsid w:val="000666D4"/>
    <w:rsid w:val="00067C6E"/>
    <w:rsid w:val="00070144"/>
    <w:rsid w:val="00072B65"/>
    <w:rsid w:val="00072EB2"/>
    <w:rsid w:val="00074D4F"/>
    <w:rsid w:val="000764B7"/>
    <w:rsid w:val="000764F0"/>
    <w:rsid w:val="00076F88"/>
    <w:rsid w:val="00083FEC"/>
    <w:rsid w:val="00086937"/>
    <w:rsid w:val="00090CC4"/>
    <w:rsid w:val="00092FDE"/>
    <w:rsid w:val="0009368B"/>
    <w:rsid w:val="00094F0A"/>
    <w:rsid w:val="00097BDF"/>
    <w:rsid w:val="00097EBE"/>
    <w:rsid w:val="000A1E68"/>
    <w:rsid w:val="000A41E8"/>
    <w:rsid w:val="000A494B"/>
    <w:rsid w:val="000A5443"/>
    <w:rsid w:val="000A6E11"/>
    <w:rsid w:val="000B02EB"/>
    <w:rsid w:val="000B05A3"/>
    <w:rsid w:val="000B09DA"/>
    <w:rsid w:val="000B10EC"/>
    <w:rsid w:val="000B1334"/>
    <w:rsid w:val="000B16F0"/>
    <w:rsid w:val="000B19D6"/>
    <w:rsid w:val="000B24A1"/>
    <w:rsid w:val="000B263E"/>
    <w:rsid w:val="000B2DDD"/>
    <w:rsid w:val="000B3BEC"/>
    <w:rsid w:val="000B4610"/>
    <w:rsid w:val="000B4C92"/>
    <w:rsid w:val="000B5810"/>
    <w:rsid w:val="000B59FC"/>
    <w:rsid w:val="000B70CA"/>
    <w:rsid w:val="000B75CF"/>
    <w:rsid w:val="000C0C2B"/>
    <w:rsid w:val="000C147F"/>
    <w:rsid w:val="000C4706"/>
    <w:rsid w:val="000C5EB9"/>
    <w:rsid w:val="000C7345"/>
    <w:rsid w:val="000C7A2C"/>
    <w:rsid w:val="000D081C"/>
    <w:rsid w:val="000D166C"/>
    <w:rsid w:val="000D1F3D"/>
    <w:rsid w:val="000D2B4B"/>
    <w:rsid w:val="000D3449"/>
    <w:rsid w:val="000D3C3C"/>
    <w:rsid w:val="000D3D9E"/>
    <w:rsid w:val="000D4693"/>
    <w:rsid w:val="000D5773"/>
    <w:rsid w:val="000D5E72"/>
    <w:rsid w:val="000D7515"/>
    <w:rsid w:val="000E034B"/>
    <w:rsid w:val="000E09F3"/>
    <w:rsid w:val="000E0E16"/>
    <w:rsid w:val="000E1DF7"/>
    <w:rsid w:val="000E1E93"/>
    <w:rsid w:val="000E2357"/>
    <w:rsid w:val="000E6CF0"/>
    <w:rsid w:val="000E7AC6"/>
    <w:rsid w:val="000E7E71"/>
    <w:rsid w:val="000F2F31"/>
    <w:rsid w:val="000F4BFB"/>
    <w:rsid w:val="000F5AE4"/>
    <w:rsid w:val="000F6299"/>
    <w:rsid w:val="000F64AF"/>
    <w:rsid w:val="00100734"/>
    <w:rsid w:val="001018E2"/>
    <w:rsid w:val="001036D2"/>
    <w:rsid w:val="00103985"/>
    <w:rsid w:val="0010479C"/>
    <w:rsid w:val="00105F04"/>
    <w:rsid w:val="0010750A"/>
    <w:rsid w:val="001106A0"/>
    <w:rsid w:val="00113424"/>
    <w:rsid w:val="0011476A"/>
    <w:rsid w:val="00115179"/>
    <w:rsid w:val="00117EA8"/>
    <w:rsid w:val="00120064"/>
    <w:rsid w:val="00121030"/>
    <w:rsid w:val="00122004"/>
    <w:rsid w:val="00123011"/>
    <w:rsid w:val="00123401"/>
    <w:rsid w:val="001243D1"/>
    <w:rsid w:val="00124BF4"/>
    <w:rsid w:val="00125243"/>
    <w:rsid w:val="00126EDF"/>
    <w:rsid w:val="001273C7"/>
    <w:rsid w:val="00127928"/>
    <w:rsid w:val="00131FBA"/>
    <w:rsid w:val="001339E2"/>
    <w:rsid w:val="00133EC5"/>
    <w:rsid w:val="00135805"/>
    <w:rsid w:val="00136160"/>
    <w:rsid w:val="001368CC"/>
    <w:rsid w:val="001378E3"/>
    <w:rsid w:val="00140121"/>
    <w:rsid w:val="00140F55"/>
    <w:rsid w:val="0014121D"/>
    <w:rsid w:val="00142713"/>
    <w:rsid w:val="00142818"/>
    <w:rsid w:val="00142C47"/>
    <w:rsid w:val="001435DC"/>
    <w:rsid w:val="0014611E"/>
    <w:rsid w:val="00151DEC"/>
    <w:rsid w:val="0015348D"/>
    <w:rsid w:val="00153665"/>
    <w:rsid w:val="001543CA"/>
    <w:rsid w:val="00154936"/>
    <w:rsid w:val="00155FAB"/>
    <w:rsid w:val="00156AB4"/>
    <w:rsid w:val="00157DAC"/>
    <w:rsid w:val="00160B9E"/>
    <w:rsid w:val="00161169"/>
    <w:rsid w:val="00162196"/>
    <w:rsid w:val="001629B4"/>
    <w:rsid w:val="001634BA"/>
    <w:rsid w:val="001646E1"/>
    <w:rsid w:val="00164879"/>
    <w:rsid w:val="001648B3"/>
    <w:rsid w:val="00164ED5"/>
    <w:rsid w:val="00165EC8"/>
    <w:rsid w:val="00165F8B"/>
    <w:rsid w:val="001670EC"/>
    <w:rsid w:val="001671C6"/>
    <w:rsid w:val="00167CB1"/>
    <w:rsid w:val="00170EA3"/>
    <w:rsid w:val="00170F5B"/>
    <w:rsid w:val="00170F77"/>
    <w:rsid w:val="00172077"/>
    <w:rsid w:val="001721CD"/>
    <w:rsid w:val="00173081"/>
    <w:rsid w:val="00173639"/>
    <w:rsid w:val="00173D71"/>
    <w:rsid w:val="0017415F"/>
    <w:rsid w:val="0017621B"/>
    <w:rsid w:val="00177ECF"/>
    <w:rsid w:val="001809AE"/>
    <w:rsid w:val="00182B99"/>
    <w:rsid w:val="001830E8"/>
    <w:rsid w:val="001841F9"/>
    <w:rsid w:val="0018470D"/>
    <w:rsid w:val="0018493E"/>
    <w:rsid w:val="00184A0D"/>
    <w:rsid w:val="0018754F"/>
    <w:rsid w:val="0018776D"/>
    <w:rsid w:val="001877ED"/>
    <w:rsid w:val="00187DA8"/>
    <w:rsid w:val="001902B8"/>
    <w:rsid w:val="00190737"/>
    <w:rsid w:val="001922D3"/>
    <w:rsid w:val="001922E1"/>
    <w:rsid w:val="001933A3"/>
    <w:rsid w:val="0019415A"/>
    <w:rsid w:val="00194879"/>
    <w:rsid w:val="0019506E"/>
    <w:rsid w:val="0019655A"/>
    <w:rsid w:val="00197439"/>
    <w:rsid w:val="00197F74"/>
    <w:rsid w:val="001A00A2"/>
    <w:rsid w:val="001A1F71"/>
    <w:rsid w:val="001A21D2"/>
    <w:rsid w:val="001A247D"/>
    <w:rsid w:val="001A41B3"/>
    <w:rsid w:val="001A458E"/>
    <w:rsid w:val="001A4B37"/>
    <w:rsid w:val="001A54A6"/>
    <w:rsid w:val="001A61EA"/>
    <w:rsid w:val="001B248E"/>
    <w:rsid w:val="001B26B1"/>
    <w:rsid w:val="001B3C9C"/>
    <w:rsid w:val="001B3ED1"/>
    <w:rsid w:val="001B50E9"/>
    <w:rsid w:val="001B5342"/>
    <w:rsid w:val="001B5EDF"/>
    <w:rsid w:val="001B60AD"/>
    <w:rsid w:val="001C0570"/>
    <w:rsid w:val="001C0ABC"/>
    <w:rsid w:val="001C15E2"/>
    <w:rsid w:val="001C1F0D"/>
    <w:rsid w:val="001C22D3"/>
    <w:rsid w:val="001C2F7A"/>
    <w:rsid w:val="001C3426"/>
    <w:rsid w:val="001C36B1"/>
    <w:rsid w:val="001C3A95"/>
    <w:rsid w:val="001C4E69"/>
    <w:rsid w:val="001C59F3"/>
    <w:rsid w:val="001C7DFE"/>
    <w:rsid w:val="001D018D"/>
    <w:rsid w:val="001D0D25"/>
    <w:rsid w:val="001D1F17"/>
    <w:rsid w:val="001D2A98"/>
    <w:rsid w:val="001D2E11"/>
    <w:rsid w:val="001D3A90"/>
    <w:rsid w:val="001D3AF8"/>
    <w:rsid w:val="001D3D42"/>
    <w:rsid w:val="001D49E7"/>
    <w:rsid w:val="001D575B"/>
    <w:rsid w:val="001D5BCD"/>
    <w:rsid w:val="001D618C"/>
    <w:rsid w:val="001D6635"/>
    <w:rsid w:val="001D66C1"/>
    <w:rsid w:val="001D7BA8"/>
    <w:rsid w:val="001E10E8"/>
    <w:rsid w:val="001E1FA9"/>
    <w:rsid w:val="001E2C11"/>
    <w:rsid w:val="001E5EFF"/>
    <w:rsid w:val="001E5F1D"/>
    <w:rsid w:val="001E6292"/>
    <w:rsid w:val="001E7489"/>
    <w:rsid w:val="001F15DE"/>
    <w:rsid w:val="001F179E"/>
    <w:rsid w:val="001F366D"/>
    <w:rsid w:val="001F4914"/>
    <w:rsid w:val="001F5BF0"/>
    <w:rsid w:val="001F6230"/>
    <w:rsid w:val="00200C6B"/>
    <w:rsid w:val="002017EB"/>
    <w:rsid w:val="00201B19"/>
    <w:rsid w:val="00201F73"/>
    <w:rsid w:val="00202AF8"/>
    <w:rsid w:val="00203555"/>
    <w:rsid w:val="00203EB6"/>
    <w:rsid w:val="0020466D"/>
    <w:rsid w:val="002077B6"/>
    <w:rsid w:val="00207E64"/>
    <w:rsid w:val="00210903"/>
    <w:rsid w:val="00212CBD"/>
    <w:rsid w:val="00213684"/>
    <w:rsid w:val="00213C11"/>
    <w:rsid w:val="00213FB9"/>
    <w:rsid w:val="002153D8"/>
    <w:rsid w:val="0021625D"/>
    <w:rsid w:val="00216503"/>
    <w:rsid w:val="002165BB"/>
    <w:rsid w:val="00216813"/>
    <w:rsid w:val="0022172D"/>
    <w:rsid w:val="00221D0A"/>
    <w:rsid w:val="002220CC"/>
    <w:rsid w:val="00222937"/>
    <w:rsid w:val="0022330D"/>
    <w:rsid w:val="00223888"/>
    <w:rsid w:val="00223F88"/>
    <w:rsid w:val="0022472B"/>
    <w:rsid w:val="0022481B"/>
    <w:rsid w:val="00225DD6"/>
    <w:rsid w:val="0022614B"/>
    <w:rsid w:val="00227641"/>
    <w:rsid w:val="00227D84"/>
    <w:rsid w:val="0023170C"/>
    <w:rsid w:val="00231B9C"/>
    <w:rsid w:val="00232F83"/>
    <w:rsid w:val="002338AC"/>
    <w:rsid w:val="00235029"/>
    <w:rsid w:val="00240234"/>
    <w:rsid w:val="00241C2C"/>
    <w:rsid w:val="00242CC0"/>
    <w:rsid w:val="00243007"/>
    <w:rsid w:val="00244859"/>
    <w:rsid w:val="002448FE"/>
    <w:rsid w:val="00247009"/>
    <w:rsid w:val="00250C7F"/>
    <w:rsid w:val="0025289C"/>
    <w:rsid w:val="00253E36"/>
    <w:rsid w:val="002554F8"/>
    <w:rsid w:val="00255C4C"/>
    <w:rsid w:val="00256E82"/>
    <w:rsid w:val="0026286F"/>
    <w:rsid w:val="002635E9"/>
    <w:rsid w:val="0026387A"/>
    <w:rsid w:val="002638B2"/>
    <w:rsid w:val="00270756"/>
    <w:rsid w:val="002710ED"/>
    <w:rsid w:val="00271FFC"/>
    <w:rsid w:val="00273EB8"/>
    <w:rsid w:val="0027409C"/>
    <w:rsid w:val="002740D2"/>
    <w:rsid w:val="002741DC"/>
    <w:rsid w:val="00275D16"/>
    <w:rsid w:val="00275D70"/>
    <w:rsid w:val="00276E27"/>
    <w:rsid w:val="002771B0"/>
    <w:rsid w:val="0028233A"/>
    <w:rsid w:val="00283C12"/>
    <w:rsid w:val="00286980"/>
    <w:rsid w:val="00291C17"/>
    <w:rsid w:val="00292978"/>
    <w:rsid w:val="002945A4"/>
    <w:rsid w:val="00294684"/>
    <w:rsid w:val="00294A3F"/>
    <w:rsid w:val="002960DC"/>
    <w:rsid w:val="002968B2"/>
    <w:rsid w:val="00296DBB"/>
    <w:rsid w:val="002974B9"/>
    <w:rsid w:val="002A0445"/>
    <w:rsid w:val="002A0910"/>
    <w:rsid w:val="002A31D7"/>
    <w:rsid w:val="002A4824"/>
    <w:rsid w:val="002A4D6D"/>
    <w:rsid w:val="002A663C"/>
    <w:rsid w:val="002A7BC5"/>
    <w:rsid w:val="002A7DF7"/>
    <w:rsid w:val="002B000A"/>
    <w:rsid w:val="002B0868"/>
    <w:rsid w:val="002B0990"/>
    <w:rsid w:val="002B1FDA"/>
    <w:rsid w:val="002B20C6"/>
    <w:rsid w:val="002B36B6"/>
    <w:rsid w:val="002B414F"/>
    <w:rsid w:val="002B49E8"/>
    <w:rsid w:val="002B6355"/>
    <w:rsid w:val="002B6819"/>
    <w:rsid w:val="002C060B"/>
    <w:rsid w:val="002C15C1"/>
    <w:rsid w:val="002C17AD"/>
    <w:rsid w:val="002C62C2"/>
    <w:rsid w:val="002C66EA"/>
    <w:rsid w:val="002D01B1"/>
    <w:rsid w:val="002D3A56"/>
    <w:rsid w:val="002D4399"/>
    <w:rsid w:val="002D49CA"/>
    <w:rsid w:val="002D5473"/>
    <w:rsid w:val="002D6967"/>
    <w:rsid w:val="002D7E13"/>
    <w:rsid w:val="002E370A"/>
    <w:rsid w:val="002E3794"/>
    <w:rsid w:val="002E3F19"/>
    <w:rsid w:val="002E422B"/>
    <w:rsid w:val="002E4A98"/>
    <w:rsid w:val="002E5431"/>
    <w:rsid w:val="002F1618"/>
    <w:rsid w:val="002F1966"/>
    <w:rsid w:val="002F1AF0"/>
    <w:rsid w:val="002F1FF7"/>
    <w:rsid w:val="002F2155"/>
    <w:rsid w:val="002F33B0"/>
    <w:rsid w:val="002F3916"/>
    <w:rsid w:val="002F3930"/>
    <w:rsid w:val="002F3E76"/>
    <w:rsid w:val="002F3F4B"/>
    <w:rsid w:val="002F47F8"/>
    <w:rsid w:val="002F618B"/>
    <w:rsid w:val="002F6351"/>
    <w:rsid w:val="002F7235"/>
    <w:rsid w:val="002F79ED"/>
    <w:rsid w:val="003030F8"/>
    <w:rsid w:val="00303D40"/>
    <w:rsid w:val="00304719"/>
    <w:rsid w:val="00305AF8"/>
    <w:rsid w:val="00307333"/>
    <w:rsid w:val="00307A07"/>
    <w:rsid w:val="00307C70"/>
    <w:rsid w:val="00307E73"/>
    <w:rsid w:val="003103D3"/>
    <w:rsid w:val="00311709"/>
    <w:rsid w:val="00311FDB"/>
    <w:rsid w:val="00313083"/>
    <w:rsid w:val="0031421E"/>
    <w:rsid w:val="00314997"/>
    <w:rsid w:val="00315CA9"/>
    <w:rsid w:val="003169E1"/>
    <w:rsid w:val="00316A85"/>
    <w:rsid w:val="00316AEA"/>
    <w:rsid w:val="00317DC5"/>
    <w:rsid w:val="00321028"/>
    <w:rsid w:val="0032171F"/>
    <w:rsid w:val="0032400A"/>
    <w:rsid w:val="00324012"/>
    <w:rsid w:val="00325E74"/>
    <w:rsid w:val="00326633"/>
    <w:rsid w:val="003270ED"/>
    <w:rsid w:val="00330BD7"/>
    <w:rsid w:val="00331870"/>
    <w:rsid w:val="00331A91"/>
    <w:rsid w:val="003330AA"/>
    <w:rsid w:val="0033338D"/>
    <w:rsid w:val="00333742"/>
    <w:rsid w:val="00334A5F"/>
    <w:rsid w:val="00334DE8"/>
    <w:rsid w:val="0033531F"/>
    <w:rsid w:val="003362DC"/>
    <w:rsid w:val="003375E5"/>
    <w:rsid w:val="00337636"/>
    <w:rsid w:val="00340F2F"/>
    <w:rsid w:val="00341571"/>
    <w:rsid w:val="00342C90"/>
    <w:rsid w:val="003433AC"/>
    <w:rsid w:val="003433E7"/>
    <w:rsid w:val="00344610"/>
    <w:rsid w:val="0034489B"/>
    <w:rsid w:val="00344F4F"/>
    <w:rsid w:val="00345CB9"/>
    <w:rsid w:val="003500CD"/>
    <w:rsid w:val="00352233"/>
    <w:rsid w:val="00352723"/>
    <w:rsid w:val="00353C7F"/>
    <w:rsid w:val="00354C0E"/>
    <w:rsid w:val="00360ACB"/>
    <w:rsid w:val="003626BE"/>
    <w:rsid w:val="003631B8"/>
    <w:rsid w:val="00363205"/>
    <w:rsid w:val="00363C3F"/>
    <w:rsid w:val="003643D0"/>
    <w:rsid w:val="00365900"/>
    <w:rsid w:val="00366AFD"/>
    <w:rsid w:val="00367995"/>
    <w:rsid w:val="00370D26"/>
    <w:rsid w:val="003717CF"/>
    <w:rsid w:val="00371E01"/>
    <w:rsid w:val="003723F5"/>
    <w:rsid w:val="00373048"/>
    <w:rsid w:val="0037437F"/>
    <w:rsid w:val="00374600"/>
    <w:rsid w:val="00374A25"/>
    <w:rsid w:val="00374FC0"/>
    <w:rsid w:val="00375FAA"/>
    <w:rsid w:val="00377CB9"/>
    <w:rsid w:val="00377E62"/>
    <w:rsid w:val="00380530"/>
    <w:rsid w:val="00384427"/>
    <w:rsid w:val="00385BF4"/>
    <w:rsid w:val="00386FDD"/>
    <w:rsid w:val="00387AB4"/>
    <w:rsid w:val="00392CAB"/>
    <w:rsid w:val="00394ED9"/>
    <w:rsid w:val="00396567"/>
    <w:rsid w:val="00397C65"/>
    <w:rsid w:val="00397D34"/>
    <w:rsid w:val="003A09DB"/>
    <w:rsid w:val="003A1360"/>
    <w:rsid w:val="003A2854"/>
    <w:rsid w:val="003A665D"/>
    <w:rsid w:val="003A6A93"/>
    <w:rsid w:val="003B01B5"/>
    <w:rsid w:val="003B34EA"/>
    <w:rsid w:val="003B453F"/>
    <w:rsid w:val="003B5827"/>
    <w:rsid w:val="003C0932"/>
    <w:rsid w:val="003C10B6"/>
    <w:rsid w:val="003C1453"/>
    <w:rsid w:val="003C15A4"/>
    <w:rsid w:val="003C3A5F"/>
    <w:rsid w:val="003C4956"/>
    <w:rsid w:val="003C584A"/>
    <w:rsid w:val="003C5B18"/>
    <w:rsid w:val="003C5BCF"/>
    <w:rsid w:val="003C5F81"/>
    <w:rsid w:val="003C725F"/>
    <w:rsid w:val="003C7410"/>
    <w:rsid w:val="003C76D2"/>
    <w:rsid w:val="003D04BE"/>
    <w:rsid w:val="003D192C"/>
    <w:rsid w:val="003D32D7"/>
    <w:rsid w:val="003D3982"/>
    <w:rsid w:val="003D3A0E"/>
    <w:rsid w:val="003D3B26"/>
    <w:rsid w:val="003D4438"/>
    <w:rsid w:val="003D4C07"/>
    <w:rsid w:val="003D5578"/>
    <w:rsid w:val="003D5875"/>
    <w:rsid w:val="003D6366"/>
    <w:rsid w:val="003D6506"/>
    <w:rsid w:val="003D6954"/>
    <w:rsid w:val="003D7D9E"/>
    <w:rsid w:val="003D7DE0"/>
    <w:rsid w:val="003E09C6"/>
    <w:rsid w:val="003E34C3"/>
    <w:rsid w:val="003E34F4"/>
    <w:rsid w:val="003E4737"/>
    <w:rsid w:val="003E5C92"/>
    <w:rsid w:val="003E5CDE"/>
    <w:rsid w:val="003E7587"/>
    <w:rsid w:val="003E7934"/>
    <w:rsid w:val="003E7EE6"/>
    <w:rsid w:val="003F1F8B"/>
    <w:rsid w:val="003F30D7"/>
    <w:rsid w:val="003F3E16"/>
    <w:rsid w:val="003F4765"/>
    <w:rsid w:val="003F70EE"/>
    <w:rsid w:val="003F7AF1"/>
    <w:rsid w:val="004004B5"/>
    <w:rsid w:val="00401813"/>
    <w:rsid w:val="004052F0"/>
    <w:rsid w:val="00406FF0"/>
    <w:rsid w:val="004071C2"/>
    <w:rsid w:val="004077FB"/>
    <w:rsid w:val="00410A7E"/>
    <w:rsid w:val="0041148C"/>
    <w:rsid w:val="004123D6"/>
    <w:rsid w:val="00412625"/>
    <w:rsid w:val="00414E2B"/>
    <w:rsid w:val="0041581D"/>
    <w:rsid w:val="00420F05"/>
    <w:rsid w:val="00421117"/>
    <w:rsid w:val="004213FF"/>
    <w:rsid w:val="00423185"/>
    <w:rsid w:val="00423B60"/>
    <w:rsid w:val="00423F16"/>
    <w:rsid w:val="00424C01"/>
    <w:rsid w:val="00425414"/>
    <w:rsid w:val="00425BBC"/>
    <w:rsid w:val="004264B5"/>
    <w:rsid w:val="00426735"/>
    <w:rsid w:val="00427AD9"/>
    <w:rsid w:val="00430863"/>
    <w:rsid w:val="004317E8"/>
    <w:rsid w:val="00431B83"/>
    <w:rsid w:val="00433C27"/>
    <w:rsid w:val="004414CC"/>
    <w:rsid w:val="00441C82"/>
    <w:rsid w:val="00443FD9"/>
    <w:rsid w:val="00444529"/>
    <w:rsid w:val="00444D34"/>
    <w:rsid w:val="00445E0C"/>
    <w:rsid w:val="00446595"/>
    <w:rsid w:val="0045118B"/>
    <w:rsid w:val="004512D3"/>
    <w:rsid w:val="00452009"/>
    <w:rsid w:val="00454C19"/>
    <w:rsid w:val="00454D6F"/>
    <w:rsid w:val="00455A5C"/>
    <w:rsid w:val="00455E81"/>
    <w:rsid w:val="0045643A"/>
    <w:rsid w:val="00461CC8"/>
    <w:rsid w:val="004628E0"/>
    <w:rsid w:val="00462A60"/>
    <w:rsid w:val="00462E01"/>
    <w:rsid w:val="004637B6"/>
    <w:rsid w:val="00465BD6"/>
    <w:rsid w:val="00465DC3"/>
    <w:rsid w:val="0046632E"/>
    <w:rsid w:val="00466CBC"/>
    <w:rsid w:val="00466D34"/>
    <w:rsid w:val="0046707D"/>
    <w:rsid w:val="00470338"/>
    <w:rsid w:val="004711DF"/>
    <w:rsid w:val="00471585"/>
    <w:rsid w:val="00473708"/>
    <w:rsid w:val="00473AF5"/>
    <w:rsid w:val="00474481"/>
    <w:rsid w:val="0047472D"/>
    <w:rsid w:val="00475210"/>
    <w:rsid w:val="00476214"/>
    <w:rsid w:val="00476CF8"/>
    <w:rsid w:val="00477780"/>
    <w:rsid w:val="00477A92"/>
    <w:rsid w:val="004808E9"/>
    <w:rsid w:val="00481C5D"/>
    <w:rsid w:val="004836A0"/>
    <w:rsid w:val="004836B2"/>
    <w:rsid w:val="00485F09"/>
    <w:rsid w:val="00487A26"/>
    <w:rsid w:val="00490887"/>
    <w:rsid w:val="004938CE"/>
    <w:rsid w:val="004943A9"/>
    <w:rsid w:val="00494AE2"/>
    <w:rsid w:val="004959C5"/>
    <w:rsid w:val="004973DD"/>
    <w:rsid w:val="004A035E"/>
    <w:rsid w:val="004A3F59"/>
    <w:rsid w:val="004A4402"/>
    <w:rsid w:val="004A5F54"/>
    <w:rsid w:val="004A615C"/>
    <w:rsid w:val="004A6187"/>
    <w:rsid w:val="004A6CD6"/>
    <w:rsid w:val="004A73EC"/>
    <w:rsid w:val="004A79C8"/>
    <w:rsid w:val="004A79DB"/>
    <w:rsid w:val="004B14CA"/>
    <w:rsid w:val="004B1741"/>
    <w:rsid w:val="004B1BB5"/>
    <w:rsid w:val="004B2797"/>
    <w:rsid w:val="004B334F"/>
    <w:rsid w:val="004B4B66"/>
    <w:rsid w:val="004B5837"/>
    <w:rsid w:val="004B642F"/>
    <w:rsid w:val="004B78D2"/>
    <w:rsid w:val="004B7D5C"/>
    <w:rsid w:val="004C14CD"/>
    <w:rsid w:val="004C1DFE"/>
    <w:rsid w:val="004C1FB9"/>
    <w:rsid w:val="004C2256"/>
    <w:rsid w:val="004C26F8"/>
    <w:rsid w:val="004C2E70"/>
    <w:rsid w:val="004C4B92"/>
    <w:rsid w:val="004C5338"/>
    <w:rsid w:val="004C55DA"/>
    <w:rsid w:val="004D0D21"/>
    <w:rsid w:val="004D3069"/>
    <w:rsid w:val="004D3766"/>
    <w:rsid w:val="004D73BB"/>
    <w:rsid w:val="004D749E"/>
    <w:rsid w:val="004D7BDD"/>
    <w:rsid w:val="004E0A78"/>
    <w:rsid w:val="004E3163"/>
    <w:rsid w:val="004E32EF"/>
    <w:rsid w:val="004E45D8"/>
    <w:rsid w:val="004E67CE"/>
    <w:rsid w:val="004F064D"/>
    <w:rsid w:val="004F1F4F"/>
    <w:rsid w:val="004F2B87"/>
    <w:rsid w:val="004F2D18"/>
    <w:rsid w:val="004F3306"/>
    <w:rsid w:val="004F5B07"/>
    <w:rsid w:val="004F6549"/>
    <w:rsid w:val="004F7B48"/>
    <w:rsid w:val="005005AE"/>
    <w:rsid w:val="00501159"/>
    <w:rsid w:val="00501519"/>
    <w:rsid w:val="00501B65"/>
    <w:rsid w:val="005038E7"/>
    <w:rsid w:val="00506507"/>
    <w:rsid w:val="005078A6"/>
    <w:rsid w:val="00511E91"/>
    <w:rsid w:val="00511F77"/>
    <w:rsid w:val="00512396"/>
    <w:rsid w:val="00512F82"/>
    <w:rsid w:val="00513BE5"/>
    <w:rsid w:val="00513C50"/>
    <w:rsid w:val="00513FFA"/>
    <w:rsid w:val="00516465"/>
    <w:rsid w:val="005168CC"/>
    <w:rsid w:val="00516D9D"/>
    <w:rsid w:val="0051745F"/>
    <w:rsid w:val="005176EF"/>
    <w:rsid w:val="00520587"/>
    <w:rsid w:val="00520B05"/>
    <w:rsid w:val="00522195"/>
    <w:rsid w:val="005226EF"/>
    <w:rsid w:val="005238DD"/>
    <w:rsid w:val="00523E65"/>
    <w:rsid w:val="00525D5A"/>
    <w:rsid w:val="00527100"/>
    <w:rsid w:val="00527500"/>
    <w:rsid w:val="005324CA"/>
    <w:rsid w:val="00533941"/>
    <w:rsid w:val="00533AA2"/>
    <w:rsid w:val="005353B4"/>
    <w:rsid w:val="005404B4"/>
    <w:rsid w:val="005408D1"/>
    <w:rsid w:val="00540BE3"/>
    <w:rsid w:val="00540EA8"/>
    <w:rsid w:val="00541A36"/>
    <w:rsid w:val="0054204C"/>
    <w:rsid w:val="00542290"/>
    <w:rsid w:val="00542B09"/>
    <w:rsid w:val="00544593"/>
    <w:rsid w:val="00544848"/>
    <w:rsid w:val="00544A67"/>
    <w:rsid w:val="0054553D"/>
    <w:rsid w:val="00545DA8"/>
    <w:rsid w:val="00547756"/>
    <w:rsid w:val="00550B4F"/>
    <w:rsid w:val="00551451"/>
    <w:rsid w:val="00552452"/>
    <w:rsid w:val="00553058"/>
    <w:rsid w:val="0055399F"/>
    <w:rsid w:val="00553A89"/>
    <w:rsid w:val="00553BDE"/>
    <w:rsid w:val="00554782"/>
    <w:rsid w:val="00556509"/>
    <w:rsid w:val="00557D32"/>
    <w:rsid w:val="00560054"/>
    <w:rsid w:val="005602C8"/>
    <w:rsid w:val="00560FD9"/>
    <w:rsid w:val="005612F7"/>
    <w:rsid w:val="0056175F"/>
    <w:rsid w:val="00561B8E"/>
    <w:rsid w:val="00562D9C"/>
    <w:rsid w:val="00562DC4"/>
    <w:rsid w:val="00563A64"/>
    <w:rsid w:val="0056484E"/>
    <w:rsid w:val="00564F23"/>
    <w:rsid w:val="00565922"/>
    <w:rsid w:val="00565C5D"/>
    <w:rsid w:val="00566195"/>
    <w:rsid w:val="005664A2"/>
    <w:rsid w:val="00566C79"/>
    <w:rsid w:val="005674F2"/>
    <w:rsid w:val="00571045"/>
    <w:rsid w:val="00571DA9"/>
    <w:rsid w:val="005726FB"/>
    <w:rsid w:val="00572E1D"/>
    <w:rsid w:val="005738E3"/>
    <w:rsid w:val="0057582B"/>
    <w:rsid w:val="005778B4"/>
    <w:rsid w:val="0057791B"/>
    <w:rsid w:val="00577D9C"/>
    <w:rsid w:val="00580327"/>
    <w:rsid w:val="00581855"/>
    <w:rsid w:val="00581920"/>
    <w:rsid w:val="005822B2"/>
    <w:rsid w:val="00582E63"/>
    <w:rsid w:val="005857AF"/>
    <w:rsid w:val="0058743C"/>
    <w:rsid w:val="00587790"/>
    <w:rsid w:val="00587EB2"/>
    <w:rsid w:val="005910ED"/>
    <w:rsid w:val="00591D4F"/>
    <w:rsid w:val="00592A80"/>
    <w:rsid w:val="0059573D"/>
    <w:rsid w:val="00597815"/>
    <w:rsid w:val="005A067C"/>
    <w:rsid w:val="005A203A"/>
    <w:rsid w:val="005A26BD"/>
    <w:rsid w:val="005A2ABD"/>
    <w:rsid w:val="005A2BE2"/>
    <w:rsid w:val="005A2F55"/>
    <w:rsid w:val="005A381B"/>
    <w:rsid w:val="005A3DDA"/>
    <w:rsid w:val="005A4B9C"/>
    <w:rsid w:val="005A57D0"/>
    <w:rsid w:val="005A71EB"/>
    <w:rsid w:val="005A75C8"/>
    <w:rsid w:val="005A7823"/>
    <w:rsid w:val="005B0436"/>
    <w:rsid w:val="005B0FB1"/>
    <w:rsid w:val="005B14F5"/>
    <w:rsid w:val="005B2A36"/>
    <w:rsid w:val="005B2BDA"/>
    <w:rsid w:val="005B32D8"/>
    <w:rsid w:val="005B380D"/>
    <w:rsid w:val="005B419D"/>
    <w:rsid w:val="005B67E7"/>
    <w:rsid w:val="005B7146"/>
    <w:rsid w:val="005C28DB"/>
    <w:rsid w:val="005C3F5B"/>
    <w:rsid w:val="005C4D12"/>
    <w:rsid w:val="005C4DA7"/>
    <w:rsid w:val="005C633D"/>
    <w:rsid w:val="005C6AA1"/>
    <w:rsid w:val="005C7346"/>
    <w:rsid w:val="005C790F"/>
    <w:rsid w:val="005C7CE4"/>
    <w:rsid w:val="005D0A46"/>
    <w:rsid w:val="005D174F"/>
    <w:rsid w:val="005D1D73"/>
    <w:rsid w:val="005D6177"/>
    <w:rsid w:val="005D6DC7"/>
    <w:rsid w:val="005E0326"/>
    <w:rsid w:val="005E0341"/>
    <w:rsid w:val="005E239F"/>
    <w:rsid w:val="005E29E0"/>
    <w:rsid w:val="005E33DB"/>
    <w:rsid w:val="005E3FEC"/>
    <w:rsid w:val="005E43C4"/>
    <w:rsid w:val="005E48EC"/>
    <w:rsid w:val="005E604A"/>
    <w:rsid w:val="005E6A64"/>
    <w:rsid w:val="005F1CF1"/>
    <w:rsid w:val="005F3691"/>
    <w:rsid w:val="005F4899"/>
    <w:rsid w:val="005F57C5"/>
    <w:rsid w:val="005F68C1"/>
    <w:rsid w:val="00601384"/>
    <w:rsid w:val="00601398"/>
    <w:rsid w:val="00601708"/>
    <w:rsid w:val="00601DCF"/>
    <w:rsid w:val="006030E3"/>
    <w:rsid w:val="00603B0F"/>
    <w:rsid w:val="006040AE"/>
    <w:rsid w:val="00605BAA"/>
    <w:rsid w:val="00606B46"/>
    <w:rsid w:val="00612766"/>
    <w:rsid w:val="00613E8A"/>
    <w:rsid w:val="00615CE2"/>
    <w:rsid w:val="006202E7"/>
    <w:rsid w:val="006225A7"/>
    <w:rsid w:val="00622AC4"/>
    <w:rsid w:val="006240EE"/>
    <w:rsid w:val="00624F88"/>
    <w:rsid w:val="006267B3"/>
    <w:rsid w:val="0062691B"/>
    <w:rsid w:val="00630FA7"/>
    <w:rsid w:val="00633928"/>
    <w:rsid w:val="006342A2"/>
    <w:rsid w:val="00634922"/>
    <w:rsid w:val="006353F0"/>
    <w:rsid w:val="006359C8"/>
    <w:rsid w:val="00636B4F"/>
    <w:rsid w:val="00637028"/>
    <w:rsid w:val="00637D23"/>
    <w:rsid w:val="00637E1B"/>
    <w:rsid w:val="006401BC"/>
    <w:rsid w:val="006416D6"/>
    <w:rsid w:val="00641EEA"/>
    <w:rsid w:val="006442C0"/>
    <w:rsid w:val="00644F42"/>
    <w:rsid w:val="006458AC"/>
    <w:rsid w:val="00645D4F"/>
    <w:rsid w:val="00653160"/>
    <w:rsid w:val="006532C6"/>
    <w:rsid w:val="00655764"/>
    <w:rsid w:val="00657100"/>
    <w:rsid w:val="0066072B"/>
    <w:rsid w:val="00661A60"/>
    <w:rsid w:val="00662EAD"/>
    <w:rsid w:val="00663B59"/>
    <w:rsid w:val="0066462C"/>
    <w:rsid w:val="00664972"/>
    <w:rsid w:val="00665897"/>
    <w:rsid w:val="00671782"/>
    <w:rsid w:val="00671964"/>
    <w:rsid w:val="00671B85"/>
    <w:rsid w:val="006728DD"/>
    <w:rsid w:val="00673BC2"/>
    <w:rsid w:val="00673EF8"/>
    <w:rsid w:val="006743D3"/>
    <w:rsid w:val="00675EB6"/>
    <w:rsid w:val="0067737A"/>
    <w:rsid w:val="006802B5"/>
    <w:rsid w:val="006815EB"/>
    <w:rsid w:val="006816D3"/>
    <w:rsid w:val="00681AA4"/>
    <w:rsid w:val="006832F2"/>
    <w:rsid w:val="00683830"/>
    <w:rsid w:val="00683C17"/>
    <w:rsid w:val="00683ED2"/>
    <w:rsid w:val="00684654"/>
    <w:rsid w:val="00687E14"/>
    <w:rsid w:val="0069059B"/>
    <w:rsid w:val="00692191"/>
    <w:rsid w:val="00694111"/>
    <w:rsid w:val="00694EC0"/>
    <w:rsid w:val="006956DE"/>
    <w:rsid w:val="0069691D"/>
    <w:rsid w:val="00696CDF"/>
    <w:rsid w:val="00697040"/>
    <w:rsid w:val="00697F1C"/>
    <w:rsid w:val="006A1EAE"/>
    <w:rsid w:val="006A2EB4"/>
    <w:rsid w:val="006A2F72"/>
    <w:rsid w:val="006A3202"/>
    <w:rsid w:val="006A3858"/>
    <w:rsid w:val="006A3C20"/>
    <w:rsid w:val="006A5A6D"/>
    <w:rsid w:val="006A5E8E"/>
    <w:rsid w:val="006A5FF0"/>
    <w:rsid w:val="006A6FDF"/>
    <w:rsid w:val="006A75BB"/>
    <w:rsid w:val="006A7B47"/>
    <w:rsid w:val="006B0146"/>
    <w:rsid w:val="006B0D07"/>
    <w:rsid w:val="006B33AE"/>
    <w:rsid w:val="006B41A2"/>
    <w:rsid w:val="006B46FF"/>
    <w:rsid w:val="006B477D"/>
    <w:rsid w:val="006B49D6"/>
    <w:rsid w:val="006B5E1E"/>
    <w:rsid w:val="006B5E63"/>
    <w:rsid w:val="006B6328"/>
    <w:rsid w:val="006B6E60"/>
    <w:rsid w:val="006B7907"/>
    <w:rsid w:val="006B7A1F"/>
    <w:rsid w:val="006C0C96"/>
    <w:rsid w:val="006C290F"/>
    <w:rsid w:val="006C2C1D"/>
    <w:rsid w:val="006C2D6F"/>
    <w:rsid w:val="006C3AB0"/>
    <w:rsid w:val="006C4DC0"/>
    <w:rsid w:val="006C5ACA"/>
    <w:rsid w:val="006C5C6D"/>
    <w:rsid w:val="006C637C"/>
    <w:rsid w:val="006D25F3"/>
    <w:rsid w:val="006D342D"/>
    <w:rsid w:val="006D35B1"/>
    <w:rsid w:val="006D3EDF"/>
    <w:rsid w:val="006D4D8A"/>
    <w:rsid w:val="006D65A4"/>
    <w:rsid w:val="006D72B2"/>
    <w:rsid w:val="006D7921"/>
    <w:rsid w:val="006E0461"/>
    <w:rsid w:val="006E0C10"/>
    <w:rsid w:val="006E1F12"/>
    <w:rsid w:val="006E3E09"/>
    <w:rsid w:val="006E43DD"/>
    <w:rsid w:val="006E50C9"/>
    <w:rsid w:val="006E5BA5"/>
    <w:rsid w:val="006F32F0"/>
    <w:rsid w:val="006F4178"/>
    <w:rsid w:val="006F7B1F"/>
    <w:rsid w:val="00700725"/>
    <w:rsid w:val="007010D1"/>
    <w:rsid w:val="0070141E"/>
    <w:rsid w:val="007014AB"/>
    <w:rsid w:val="0070244D"/>
    <w:rsid w:val="00702DF3"/>
    <w:rsid w:val="00705891"/>
    <w:rsid w:val="00706411"/>
    <w:rsid w:val="007078CB"/>
    <w:rsid w:val="00707A72"/>
    <w:rsid w:val="007104A7"/>
    <w:rsid w:val="007108F9"/>
    <w:rsid w:val="007120BE"/>
    <w:rsid w:val="00712700"/>
    <w:rsid w:val="00712F28"/>
    <w:rsid w:val="00715959"/>
    <w:rsid w:val="0071607B"/>
    <w:rsid w:val="00716D67"/>
    <w:rsid w:val="00717016"/>
    <w:rsid w:val="007222D1"/>
    <w:rsid w:val="007223A1"/>
    <w:rsid w:val="00722D4C"/>
    <w:rsid w:val="007231D6"/>
    <w:rsid w:val="00723A67"/>
    <w:rsid w:val="007246E2"/>
    <w:rsid w:val="00725297"/>
    <w:rsid w:val="00725FEB"/>
    <w:rsid w:val="00726268"/>
    <w:rsid w:val="007264B7"/>
    <w:rsid w:val="007303C0"/>
    <w:rsid w:val="007309EE"/>
    <w:rsid w:val="00730B6E"/>
    <w:rsid w:val="00730D86"/>
    <w:rsid w:val="00733053"/>
    <w:rsid w:val="00736413"/>
    <w:rsid w:val="007376C2"/>
    <w:rsid w:val="00737BBC"/>
    <w:rsid w:val="007412D0"/>
    <w:rsid w:val="007420D2"/>
    <w:rsid w:val="00743CA3"/>
    <w:rsid w:val="00744B99"/>
    <w:rsid w:val="00745E5A"/>
    <w:rsid w:val="00746DA5"/>
    <w:rsid w:val="00746EF6"/>
    <w:rsid w:val="00751ABF"/>
    <w:rsid w:val="0075244B"/>
    <w:rsid w:val="007530B7"/>
    <w:rsid w:val="00754E28"/>
    <w:rsid w:val="00757011"/>
    <w:rsid w:val="00760CA2"/>
    <w:rsid w:val="007615E2"/>
    <w:rsid w:val="00761CCB"/>
    <w:rsid w:val="00761DEF"/>
    <w:rsid w:val="007666B5"/>
    <w:rsid w:val="00770451"/>
    <w:rsid w:val="0077437A"/>
    <w:rsid w:val="0077544C"/>
    <w:rsid w:val="00775A23"/>
    <w:rsid w:val="007776B1"/>
    <w:rsid w:val="00780178"/>
    <w:rsid w:val="00783EAF"/>
    <w:rsid w:val="00785723"/>
    <w:rsid w:val="00785B35"/>
    <w:rsid w:val="00785F16"/>
    <w:rsid w:val="007867D8"/>
    <w:rsid w:val="007904A2"/>
    <w:rsid w:val="007905A0"/>
    <w:rsid w:val="0079097A"/>
    <w:rsid w:val="007930C3"/>
    <w:rsid w:val="0079427E"/>
    <w:rsid w:val="007962DF"/>
    <w:rsid w:val="00796968"/>
    <w:rsid w:val="007A190D"/>
    <w:rsid w:val="007A290B"/>
    <w:rsid w:val="007A5593"/>
    <w:rsid w:val="007A7137"/>
    <w:rsid w:val="007A72D4"/>
    <w:rsid w:val="007B0290"/>
    <w:rsid w:val="007B2AA8"/>
    <w:rsid w:val="007B2B6B"/>
    <w:rsid w:val="007C059C"/>
    <w:rsid w:val="007C35F4"/>
    <w:rsid w:val="007C3DAD"/>
    <w:rsid w:val="007C429E"/>
    <w:rsid w:val="007C54DC"/>
    <w:rsid w:val="007C5C71"/>
    <w:rsid w:val="007D0004"/>
    <w:rsid w:val="007D0BBE"/>
    <w:rsid w:val="007D0D31"/>
    <w:rsid w:val="007D1AEF"/>
    <w:rsid w:val="007D1F51"/>
    <w:rsid w:val="007D2AB8"/>
    <w:rsid w:val="007D371D"/>
    <w:rsid w:val="007D560C"/>
    <w:rsid w:val="007D687A"/>
    <w:rsid w:val="007D69E4"/>
    <w:rsid w:val="007E3398"/>
    <w:rsid w:val="007E3E3E"/>
    <w:rsid w:val="007E4699"/>
    <w:rsid w:val="007E52DB"/>
    <w:rsid w:val="007F0DFB"/>
    <w:rsid w:val="007F0EDC"/>
    <w:rsid w:val="007F1694"/>
    <w:rsid w:val="007F1ADC"/>
    <w:rsid w:val="007F235D"/>
    <w:rsid w:val="007F2782"/>
    <w:rsid w:val="007F361C"/>
    <w:rsid w:val="007F3E17"/>
    <w:rsid w:val="007F629D"/>
    <w:rsid w:val="007F69BF"/>
    <w:rsid w:val="007F6CB2"/>
    <w:rsid w:val="007F6D3B"/>
    <w:rsid w:val="0080017A"/>
    <w:rsid w:val="008006D8"/>
    <w:rsid w:val="00800953"/>
    <w:rsid w:val="0080405A"/>
    <w:rsid w:val="00804727"/>
    <w:rsid w:val="00806097"/>
    <w:rsid w:val="0080671D"/>
    <w:rsid w:val="00807819"/>
    <w:rsid w:val="0081014B"/>
    <w:rsid w:val="00811040"/>
    <w:rsid w:val="00811975"/>
    <w:rsid w:val="00812F4F"/>
    <w:rsid w:val="00814958"/>
    <w:rsid w:val="00814C97"/>
    <w:rsid w:val="00815EF8"/>
    <w:rsid w:val="0082125D"/>
    <w:rsid w:val="00821D69"/>
    <w:rsid w:val="008246B4"/>
    <w:rsid w:val="00824969"/>
    <w:rsid w:val="00825435"/>
    <w:rsid w:val="00830084"/>
    <w:rsid w:val="0083064A"/>
    <w:rsid w:val="00830E6C"/>
    <w:rsid w:val="00832887"/>
    <w:rsid w:val="00833B2C"/>
    <w:rsid w:val="00834BA1"/>
    <w:rsid w:val="0083522F"/>
    <w:rsid w:val="00835604"/>
    <w:rsid w:val="0083614F"/>
    <w:rsid w:val="00836625"/>
    <w:rsid w:val="00836AF4"/>
    <w:rsid w:val="00841D60"/>
    <w:rsid w:val="0084285E"/>
    <w:rsid w:val="00843EC5"/>
    <w:rsid w:val="008443AD"/>
    <w:rsid w:val="00844F55"/>
    <w:rsid w:val="00847A63"/>
    <w:rsid w:val="00852F3B"/>
    <w:rsid w:val="00855CB6"/>
    <w:rsid w:val="00856018"/>
    <w:rsid w:val="0085639F"/>
    <w:rsid w:val="00856A85"/>
    <w:rsid w:val="00857339"/>
    <w:rsid w:val="008637DE"/>
    <w:rsid w:val="00865F1F"/>
    <w:rsid w:val="00866745"/>
    <w:rsid w:val="0086709B"/>
    <w:rsid w:val="008804FF"/>
    <w:rsid w:val="00880E96"/>
    <w:rsid w:val="00882053"/>
    <w:rsid w:val="00882B7E"/>
    <w:rsid w:val="008846AC"/>
    <w:rsid w:val="008861FE"/>
    <w:rsid w:val="00886374"/>
    <w:rsid w:val="00887B78"/>
    <w:rsid w:val="008904BD"/>
    <w:rsid w:val="00890743"/>
    <w:rsid w:val="008926C3"/>
    <w:rsid w:val="00893720"/>
    <w:rsid w:val="0089476F"/>
    <w:rsid w:val="0089629B"/>
    <w:rsid w:val="00896406"/>
    <w:rsid w:val="00897CCD"/>
    <w:rsid w:val="008A0922"/>
    <w:rsid w:val="008A132A"/>
    <w:rsid w:val="008A2C5A"/>
    <w:rsid w:val="008A3BAA"/>
    <w:rsid w:val="008A488A"/>
    <w:rsid w:val="008A5E39"/>
    <w:rsid w:val="008A68B3"/>
    <w:rsid w:val="008B0320"/>
    <w:rsid w:val="008B0FEB"/>
    <w:rsid w:val="008B19A2"/>
    <w:rsid w:val="008B19CD"/>
    <w:rsid w:val="008B210A"/>
    <w:rsid w:val="008B2261"/>
    <w:rsid w:val="008B2F1C"/>
    <w:rsid w:val="008B503E"/>
    <w:rsid w:val="008B62A6"/>
    <w:rsid w:val="008C0184"/>
    <w:rsid w:val="008C0C16"/>
    <w:rsid w:val="008C1D18"/>
    <w:rsid w:val="008C5593"/>
    <w:rsid w:val="008C65F7"/>
    <w:rsid w:val="008C720D"/>
    <w:rsid w:val="008D0ED6"/>
    <w:rsid w:val="008D0F4B"/>
    <w:rsid w:val="008D127C"/>
    <w:rsid w:val="008D13A1"/>
    <w:rsid w:val="008D1684"/>
    <w:rsid w:val="008D4476"/>
    <w:rsid w:val="008D4727"/>
    <w:rsid w:val="008D5F55"/>
    <w:rsid w:val="008D6F09"/>
    <w:rsid w:val="008D752C"/>
    <w:rsid w:val="008D783B"/>
    <w:rsid w:val="008E1531"/>
    <w:rsid w:val="008E37AF"/>
    <w:rsid w:val="008E4BD1"/>
    <w:rsid w:val="008E5AC4"/>
    <w:rsid w:val="008E73A0"/>
    <w:rsid w:val="008F051B"/>
    <w:rsid w:val="008F0861"/>
    <w:rsid w:val="008F0DA0"/>
    <w:rsid w:val="008F2747"/>
    <w:rsid w:val="008F2EBE"/>
    <w:rsid w:val="008F4032"/>
    <w:rsid w:val="008F63D5"/>
    <w:rsid w:val="008F6692"/>
    <w:rsid w:val="009007DE"/>
    <w:rsid w:val="0090101D"/>
    <w:rsid w:val="0090154A"/>
    <w:rsid w:val="00903764"/>
    <w:rsid w:val="00906388"/>
    <w:rsid w:val="009064BA"/>
    <w:rsid w:val="00906AA6"/>
    <w:rsid w:val="00907224"/>
    <w:rsid w:val="009115B0"/>
    <w:rsid w:val="00913CBB"/>
    <w:rsid w:val="009140DB"/>
    <w:rsid w:val="00914EB9"/>
    <w:rsid w:val="00916C57"/>
    <w:rsid w:val="009221DE"/>
    <w:rsid w:val="00922C93"/>
    <w:rsid w:val="00922FBB"/>
    <w:rsid w:val="009247D6"/>
    <w:rsid w:val="00925A08"/>
    <w:rsid w:val="00926351"/>
    <w:rsid w:val="009270F7"/>
    <w:rsid w:val="00927F8B"/>
    <w:rsid w:val="00933A35"/>
    <w:rsid w:val="0093535C"/>
    <w:rsid w:val="00936795"/>
    <w:rsid w:val="00936B11"/>
    <w:rsid w:val="00940232"/>
    <w:rsid w:val="009468F6"/>
    <w:rsid w:val="00946C11"/>
    <w:rsid w:val="009475E0"/>
    <w:rsid w:val="00947BD0"/>
    <w:rsid w:val="00950604"/>
    <w:rsid w:val="0095095E"/>
    <w:rsid w:val="00951399"/>
    <w:rsid w:val="00952B84"/>
    <w:rsid w:val="00952BB8"/>
    <w:rsid w:val="00952F7E"/>
    <w:rsid w:val="009532C2"/>
    <w:rsid w:val="0095353C"/>
    <w:rsid w:val="00954DB6"/>
    <w:rsid w:val="00954F66"/>
    <w:rsid w:val="00955404"/>
    <w:rsid w:val="009559C0"/>
    <w:rsid w:val="00957002"/>
    <w:rsid w:val="0095774E"/>
    <w:rsid w:val="00957BA2"/>
    <w:rsid w:val="0096052B"/>
    <w:rsid w:val="00961337"/>
    <w:rsid w:val="00961822"/>
    <w:rsid w:val="0096238C"/>
    <w:rsid w:val="00962454"/>
    <w:rsid w:val="00963099"/>
    <w:rsid w:val="00963279"/>
    <w:rsid w:val="00963D40"/>
    <w:rsid w:val="009666E5"/>
    <w:rsid w:val="00966898"/>
    <w:rsid w:val="00966989"/>
    <w:rsid w:val="00967E83"/>
    <w:rsid w:val="00970935"/>
    <w:rsid w:val="00971881"/>
    <w:rsid w:val="009737BF"/>
    <w:rsid w:val="00973DB5"/>
    <w:rsid w:val="009754D2"/>
    <w:rsid w:val="00975815"/>
    <w:rsid w:val="00975DAA"/>
    <w:rsid w:val="00976399"/>
    <w:rsid w:val="00977604"/>
    <w:rsid w:val="009779DD"/>
    <w:rsid w:val="0098007C"/>
    <w:rsid w:val="00980CBE"/>
    <w:rsid w:val="00984910"/>
    <w:rsid w:val="0098727A"/>
    <w:rsid w:val="009903CC"/>
    <w:rsid w:val="009909F5"/>
    <w:rsid w:val="00990EE2"/>
    <w:rsid w:val="0099105A"/>
    <w:rsid w:val="00991C18"/>
    <w:rsid w:val="00993790"/>
    <w:rsid w:val="00993877"/>
    <w:rsid w:val="00994902"/>
    <w:rsid w:val="00995D31"/>
    <w:rsid w:val="009960ED"/>
    <w:rsid w:val="00996206"/>
    <w:rsid w:val="00996597"/>
    <w:rsid w:val="009966F6"/>
    <w:rsid w:val="00997BCE"/>
    <w:rsid w:val="009A1190"/>
    <w:rsid w:val="009A218E"/>
    <w:rsid w:val="009A3CC2"/>
    <w:rsid w:val="009A4590"/>
    <w:rsid w:val="009A4765"/>
    <w:rsid w:val="009A6C78"/>
    <w:rsid w:val="009A6CEF"/>
    <w:rsid w:val="009A6EC8"/>
    <w:rsid w:val="009B0B2F"/>
    <w:rsid w:val="009B1F9A"/>
    <w:rsid w:val="009B2271"/>
    <w:rsid w:val="009B2503"/>
    <w:rsid w:val="009B462A"/>
    <w:rsid w:val="009B491F"/>
    <w:rsid w:val="009B4AB6"/>
    <w:rsid w:val="009B7256"/>
    <w:rsid w:val="009B7874"/>
    <w:rsid w:val="009C0125"/>
    <w:rsid w:val="009C09E6"/>
    <w:rsid w:val="009C1267"/>
    <w:rsid w:val="009C181B"/>
    <w:rsid w:val="009C190F"/>
    <w:rsid w:val="009C40D7"/>
    <w:rsid w:val="009C5494"/>
    <w:rsid w:val="009C5A92"/>
    <w:rsid w:val="009C7E2E"/>
    <w:rsid w:val="009D065D"/>
    <w:rsid w:val="009D0868"/>
    <w:rsid w:val="009D0C93"/>
    <w:rsid w:val="009D3367"/>
    <w:rsid w:val="009D4443"/>
    <w:rsid w:val="009D4D0A"/>
    <w:rsid w:val="009D4F65"/>
    <w:rsid w:val="009D55D1"/>
    <w:rsid w:val="009E2867"/>
    <w:rsid w:val="009E2955"/>
    <w:rsid w:val="009E3198"/>
    <w:rsid w:val="009E3FCD"/>
    <w:rsid w:val="009E4AB6"/>
    <w:rsid w:val="009E510E"/>
    <w:rsid w:val="009E607B"/>
    <w:rsid w:val="009E6242"/>
    <w:rsid w:val="009E6CF1"/>
    <w:rsid w:val="009F2CA7"/>
    <w:rsid w:val="009F3D65"/>
    <w:rsid w:val="009F48FE"/>
    <w:rsid w:val="009F49F3"/>
    <w:rsid w:val="009F71EF"/>
    <w:rsid w:val="009F7CD4"/>
    <w:rsid w:val="00A01B85"/>
    <w:rsid w:val="00A0327F"/>
    <w:rsid w:val="00A051BB"/>
    <w:rsid w:val="00A05475"/>
    <w:rsid w:val="00A0554D"/>
    <w:rsid w:val="00A10202"/>
    <w:rsid w:val="00A1090C"/>
    <w:rsid w:val="00A10A3A"/>
    <w:rsid w:val="00A118EA"/>
    <w:rsid w:val="00A13AD5"/>
    <w:rsid w:val="00A17206"/>
    <w:rsid w:val="00A1762E"/>
    <w:rsid w:val="00A22429"/>
    <w:rsid w:val="00A2392A"/>
    <w:rsid w:val="00A24A47"/>
    <w:rsid w:val="00A2691E"/>
    <w:rsid w:val="00A26A42"/>
    <w:rsid w:val="00A273F2"/>
    <w:rsid w:val="00A27F28"/>
    <w:rsid w:val="00A3005B"/>
    <w:rsid w:val="00A301D4"/>
    <w:rsid w:val="00A317EC"/>
    <w:rsid w:val="00A322D6"/>
    <w:rsid w:val="00A3469B"/>
    <w:rsid w:val="00A34FC2"/>
    <w:rsid w:val="00A4033F"/>
    <w:rsid w:val="00A4158A"/>
    <w:rsid w:val="00A41BA0"/>
    <w:rsid w:val="00A43527"/>
    <w:rsid w:val="00A43E57"/>
    <w:rsid w:val="00A44672"/>
    <w:rsid w:val="00A44735"/>
    <w:rsid w:val="00A44A6F"/>
    <w:rsid w:val="00A45507"/>
    <w:rsid w:val="00A52143"/>
    <w:rsid w:val="00A52BA6"/>
    <w:rsid w:val="00A53495"/>
    <w:rsid w:val="00A53837"/>
    <w:rsid w:val="00A53A66"/>
    <w:rsid w:val="00A5564D"/>
    <w:rsid w:val="00A5623C"/>
    <w:rsid w:val="00A56C2B"/>
    <w:rsid w:val="00A602E9"/>
    <w:rsid w:val="00A629EE"/>
    <w:rsid w:val="00A631CC"/>
    <w:rsid w:val="00A63D5C"/>
    <w:rsid w:val="00A65265"/>
    <w:rsid w:val="00A652F0"/>
    <w:rsid w:val="00A655D2"/>
    <w:rsid w:val="00A65D09"/>
    <w:rsid w:val="00A66997"/>
    <w:rsid w:val="00A66D42"/>
    <w:rsid w:val="00A671AE"/>
    <w:rsid w:val="00A67D9F"/>
    <w:rsid w:val="00A67EE9"/>
    <w:rsid w:val="00A71312"/>
    <w:rsid w:val="00A71661"/>
    <w:rsid w:val="00A725E5"/>
    <w:rsid w:val="00A72864"/>
    <w:rsid w:val="00A731F6"/>
    <w:rsid w:val="00A740BD"/>
    <w:rsid w:val="00A75346"/>
    <w:rsid w:val="00A75D05"/>
    <w:rsid w:val="00A77923"/>
    <w:rsid w:val="00A8027B"/>
    <w:rsid w:val="00A804DF"/>
    <w:rsid w:val="00A8056C"/>
    <w:rsid w:val="00A8220F"/>
    <w:rsid w:val="00A82B10"/>
    <w:rsid w:val="00A83BB0"/>
    <w:rsid w:val="00A8477C"/>
    <w:rsid w:val="00A84A58"/>
    <w:rsid w:val="00A84B6E"/>
    <w:rsid w:val="00A875DD"/>
    <w:rsid w:val="00A87A61"/>
    <w:rsid w:val="00A90310"/>
    <w:rsid w:val="00A9082D"/>
    <w:rsid w:val="00A90845"/>
    <w:rsid w:val="00A92279"/>
    <w:rsid w:val="00A92F43"/>
    <w:rsid w:val="00A9372B"/>
    <w:rsid w:val="00A93ABA"/>
    <w:rsid w:val="00A93B0F"/>
    <w:rsid w:val="00A946BF"/>
    <w:rsid w:val="00A9546E"/>
    <w:rsid w:val="00A95BD1"/>
    <w:rsid w:val="00A9655C"/>
    <w:rsid w:val="00A97416"/>
    <w:rsid w:val="00A9755B"/>
    <w:rsid w:val="00A97BD6"/>
    <w:rsid w:val="00AA00E2"/>
    <w:rsid w:val="00AA0365"/>
    <w:rsid w:val="00AA12C4"/>
    <w:rsid w:val="00AA138F"/>
    <w:rsid w:val="00AA3C5D"/>
    <w:rsid w:val="00AA4129"/>
    <w:rsid w:val="00AA755F"/>
    <w:rsid w:val="00AB03AB"/>
    <w:rsid w:val="00AB22DB"/>
    <w:rsid w:val="00AB3067"/>
    <w:rsid w:val="00AB4E9C"/>
    <w:rsid w:val="00AB6DDA"/>
    <w:rsid w:val="00AB7487"/>
    <w:rsid w:val="00AB7766"/>
    <w:rsid w:val="00AC04B2"/>
    <w:rsid w:val="00AC1341"/>
    <w:rsid w:val="00AC620D"/>
    <w:rsid w:val="00AC788F"/>
    <w:rsid w:val="00AC7E70"/>
    <w:rsid w:val="00AD17D3"/>
    <w:rsid w:val="00AD1AA8"/>
    <w:rsid w:val="00AD1E70"/>
    <w:rsid w:val="00AD29A4"/>
    <w:rsid w:val="00AD2A3C"/>
    <w:rsid w:val="00AD2FCF"/>
    <w:rsid w:val="00AD3629"/>
    <w:rsid w:val="00AD4339"/>
    <w:rsid w:val="00AD50E1"/>
    <w:rsid w:val="00AE0E51"/>
    <w:rsid w:val="00AE158F"/>
    <w:rsid w:val="00AE2FE7"/>
    <w:rsid w:val="00AE31C7"/>
    <w:rsid w:val="00AE659E"/>
    <w:rsid w:val="00AF0020"/>
    <w:rsid w:val="00AF0A2C"/>
    <w:rsid w:val="00AF121C"/>
    <w:rsid w:val="00AF1746"/>
    <w:rsid w:val="00AF1846"/>
    <w:rsid w:val="00AF2366"/>
    <w:rsid w:val="00AF290B"/>
    <w:rsid w:val="00AF3F89"/>
    <w:rsid w:val="00AF41AD"/>
    <w:rsid w:val="00AF54EA"/>
    <w:rsid w:val="00AF5C9E"/>
    <w:rsid w:val="00AF6B1F"/>
    <w:rsid w:val="00AF6BA8"/>
    <w:rsid w:val="00AF6C31"/>
    <w:rsid w:val="00AF7975"/>
    <w:rsid w:val="00B02512"/>
    <w:rsid w:val="00B03361"/>
    <w:rsid w:val="00B0706D"/>
    <w:rsid w:val="00B07AEB"/>
    <w:rsid w:val="00B115F7"/>
    <w:rsid w:val="00B12E83"/>
    <w:rsid w:val="00B14DE0"/>
    <w:rsid w:val="00B14DF9"/>
    <w:rsid w:val="00B16AD8"/>
    <w:rsid w:val="00B16ED5"/>
    <w:rsid w:val="00B17149"/>
    <w:rsid w:val="00B17F97"/>
    <w:rsid w:val="00B22CDF"/>
    <w:rsid w:val="00B26652"/>
    <w:rsid w:val="00B27BAC"/>
    <w:rsid w:val="00B30C7A"/>
    <w:rsid w:val="00B31794"/>
    <w:rsid w:val="00B31A1C"/>
    <w:rsid w:val="00B326F9"/>
    <w:rsid w:val="00B343ED"/>
    <w:rsid w:val="00B34533"/>
    <w:rsid w:val="00B3468C"/>
    <w:rsid w:val="00B36C20"/>
    <w:rsid w:val="00B36F54"/>
    <w:rsid w:val="00B401D9"/>
    <w:rsid w:val="00B40FCF"/>
    <w:rsid w:val="00B41349"/>
    <w:rsid w:val="00B41423"/>
    <w:rsid w:val="00B4508A"/>
    <w:rsid w:val="00B47A0E"/>
    <w:rsid w:val="00B47C05"/>
    <w:rsid w:val="00B50FB2"/>
    <w:rsid w:val="00B522CC"/>
    <w:rsid w:val="00B53794"/>
    <w:rsid w:val="00B55A1B"/>
    <w:rsid w:val="00B56CB5"/>
    <w:rsid w:val="00B57B34"/>
    <w:rsid w:val="00B60DA9"/>
    <w:rsid w:val="00B622CC"/>
    <w:rsid w:val="00B633F7"/>
    <w:rsid w:val="00B6702A"/>
    <w:rsid w:val="00B675C1"/>
    <w:rsid w:val="00B67FA3"/>
    <w:rsid w:val="00B704AE"/>
    <w:rsid w:val="00B70E2D"/>
    <w:rsid w:val="00B713E8"/>
    <w:rsid w:val="00B72336"/>
    <w:rsid w:val="00B725D3"/>
    <w:rsid w:val="00B72707"/>
    <w:rsid w:val="00B73CCB"/>
    <w:rsid w:val="00B73CF5"/>
    <w:rsid w:val="00B766E8"/>
    <w:rsid w:val="00B76CA2"/>
    <w:rsid w:val="00B8160D"/>
    <w:rsid w:val="00B8195A"/>
    <w:rsid w:val="00B819A2"/>
    <w:rsid w:val="00B8258B"/>
    <w:rsid w:val="00B86290"/>
    <w:rsid w:val="00B87AC1"/>
    <w:rsid w:val="00B90355"/>
    <w:rsid w:val="00B908B8"/>
    <w:rsid w:val="00B913F3"/>
    <w:rsid w:val="00B92294"/>
    <w:rsid w:val="00B94635"/>
    <w:rsid w:val="00B97593"/>
    <w:rsid w:val="00B9796A"/>
    <w:rsid w:val="00BA080C"/>
    <w:rsid w:val="00BA1BBE"/>
    <w:rsid w:val="00BA1E23"/>
    <w:rsid w:val="00BA397F"/>
    <w:rsid w:val="00BA7C5C"/>
    <w:rsid w:val="00BB2073"/>
    <w:rsid w:val="00BB24B6"/>
    <w:rsid w:val="00BB3509"/>
    <w:rsid w:val="00BB3CAB"/>
    <w:rsid w:val="00BB4A8A"/>
    <w:rsid w:val="00BB5209"/>
    <w:rsid w:val="00BB571F"/>
    <w:rsid w:val="00BB6250"/>
    <w:rsid w:val="00BB7158"/>
    <w:rsid w:val="00BB7296"/>
    <w:rsid w:val="00BB7550"/>
    <w:rsid w:val="00BB7C2A"/>
    <w:rsid w:val="00BC0524"/>
    <w:rsid w:val="00BC3482"/>
    <w:rsid w:val="00BC3712"/>
    <w:rsid w:val="00BD0E78"/>
    <w:rsid w:val="00BD2C99"/>
    <w:rsid w:val="00BD5599"/>
    <w:rsid w:val="00BD57CC"/>
    <w:rsid w:val="00BD5E3B"/>
    <w:rsid w:val="00BD7BC0"/>
    <w:rsid w:val="00BE0AE6"/>
    <w:rsid w:val="00BE1583"/>
    <w:rsid w:val="00BE2B87"/>
    <w:rsid w:val="00BE2FC2"/>
    <w:rsid w:val="00BE3699"/>
    <w:rsid w:val="00BE500C"/>
    <w:rsid w:val="00BE5772"/>
    <w:rsid w:val="00BE6795"/>
    <w:rsid w:val="00BE6A38"/>
    <w:rsid w:val="00BE7098"/>
    <w:rsid w:val="00BF01A1"/>
    <w:rsid w:val="00BF1094"/>
    <w:rsid w:val="00BF11D4"/>
    <w:rsid w:val="00BF3628"/>
    <w:rsid w:val="00BF3668"/>
    <w:rsid w:val="00BF40FB"/>
    <w:rsid w:val="00BF50C5"/>
    <w:rsid w:val="00BF54CA"/>
    <w:rsid w:val="00BF5523"/>
    <w:rsid w:val="00BF59EE"/>
    <w:rsid w:val="00BF5CD7"/>
    <w:rsid w:val="00BF5F73"/>
    <w:rsid w:val="00BF686E"/>
    <w:rsid w:val="00BF6B4C"/>
    <w:rsid w:val="00BF77F4"/>
    <w:rsid w:val="00C0097B"/>
    <w:rsid w:val="00C01F76"/>
    <w:rsid w:val="00C02FD9"/>
    <w:rsid w:val="00C03944"/>
    <w:rsid w:val="00C039D5"/>
    <w:rsid w:val="00C109F1"/>
    <w:rsid w:val="00C1466A"/>
    <w:rsid w:val="00C1599D"/>
    <w:rsid w:val="00C16F2A"/>
    <w:rsid w:val="00C23893"/>
    <w:rsid w:val="00C23AA3"/>
    <w:rsid w:val="00C23AF2"/>
    <w:rsid w:val="00C23E11"/>
    <w:rsid w:val="00C27E5B"/>
    <w:rsid w:val="00C310F4"/>
    <w:rsid w:val="00C350A2"/>
    <w:rsid w:val="00C35616"/>
    <w:rsid w:val="00C37A3B"/>
    <w:rsid w:val="00C41259"/>
    <w:rsid w:val="00C4427B"/>
    <w:rsid w:val="00C44EF4"/>
    <w:rsid w:val="00C45095"/>
    <w:rsid w:val="00C45098"/>
    <w:rsid w:val="00C46486"/>
    <w:rsid w:val="00C501F6"/>
    <w:rsid w:val="00C51511"/>
    <w:rsid w:val="00C547DA"/>
    <w:rsid w:val="00C54F60"/>
    <w:rsid w:val="00C554FE"/>
    <w:rsid w:val="00C55555"/>
    <w:rsid w:val="00C55A89"/>
    <w:rsid w:val="00C57007"/>
    <w:rsid w:val="00C577A3"/>
    <w:rsid w:val="00C57D22"/>
    <w:rsid w:val="00C60EE3"/>
    <w:rsid w:val="00C6170B"/>
    <w:rsid w:val="00C62336"/>
    <w:rsid w:val="00C62CB1"/>
    <w:rsid w:val="00C64AD9"/>
    <w:rsid w:val="00C65456"/>
    <w:rsid w:val="00C6793A"/>
    <w:rsid w:val="00C67C20"/>
    <w:rsid w:val="00C702CD"/>
    <w:rsid w:val="00C70387"/>
    <w:rsid w:val="00C7086C"/>
    <w:rsid w:val="00C71DAD"/>
    <w:rsid w:val="00C7390B"/>
    <w:rsid w:val="00C73FA2"/>
    <w:rsid w:val="00C747D8"/>
    <w:rsid w:val="00C74B25"/>
    <w:rsid w:val="00C76E03"/>
    <w:rsid w:val="00C76FBF"/>
    <w:rsid w:val="00C80E02"/>
    <w:rsid w:val="00C80F95"/>
    <w:rsid w:val="00C81669"/>
    <w:rsid w:val="00C81F00"/>
    <w:rsid w:val="00C8270C"/>
    <w:rsid w:val="00C82710"/>
    <w:rsid w:val="00C832AA"/>
    <w:rsid w:val="00C839F3"/>
    <w:rsid w:val="00C83CF8"/>
    <w:rsid w:val="00C83F75"/>
    <w:rsid w:val="00C842D2"/>
    <w:rsid w:val="00C8490B"/>
    <w:rsid w:val="00C84A75"/>
    <w:rsid w:val="00C84A8B"/>
    <w:rsid w:val="00C8519B"/>
    <w:rsid w:val="00C86824"/>
    <w:rsid w:val="00C86A24"/>
    <w:rsid w:val="00C90009"/>
    <w:rsid w:val="00C90253"/>
    <w:rsid w:val="00C90E44"/>
    <w:rsid w:val="00C92CE9"/>
    <w:rsid w:val="00C935B2"/>
    <w:rsid w:val="00C96596"/>
    <w:rsid w:val="00C96C1F"/>
    <w:rsid w:val="00C9776A"/>
    <w:rsid w:val="00C97ACE"/>
    <w:rsid w:val="00CA057C"/>
    <w:rsid w:val="00CA0BE4"/>
    <w:rsid w:val="00CA17FC"/>
    <w:rsid w:val="00CA2A26"/>
    <w:rsid w:val="00CA42CC"/>
    <w:rsid w:val="00CA4B86"/>
    <w:rsid w:val="00CA692A"/>
    <w:rsid w:val="00CA6AB4"/>
    <w:rsid w:val="00CA7889"/>
    <w:rsid w:val="00CB02E9"/>
    <w:rsid w:val="00CB13A2"/>
    <w:rsid w:val="00CB163C"/>
    <w:rsid w:val="00CB2799"/>
    <w:rsid w:val="00CB2956"/>
    <w:rsid w:val="00CB336A"/>
    <w:rsid w:val="00CB36C0"/>
    <w:rsid w:val="00CB417C"/>
    <w:rsid w:val="00CB664F"/>
    <w:rsid w:val="00CC03CE"/>
    <w:rsid w:val="00CC191C"/>
    <w:rsid w:val="00CC1E60"/>
    <w:rsid w:val="00CC2359"/>
    <w:rsid w:val="00CC2E9D"/>
    <w:rsid w:val="00CC517E"/>
    <w:rsid w:val="00CC76C8"/>
    <w:rsid w:val="00CC7D0B"/>
    <w:rsid w:val="00CC7F00"/>
    <w:rsid w:val="00CD0949"/>
    <w:rsid w:val="00CD2BCC"/>
    <w:rsid w:val="00CD3BE1"/>
    <w:rsid w:val="00CD4873"/>
    <w:rsid w:val="00CD4BB2"/>
    <w:rsid w:val="00CD4CDC"/>
    <w:rsid w:val="00CD52B1"/>
    <w:rsid w:val="00CD55A3"/>
    <w:rsid w:val="00CD6265"/>
    <w:rsid w:val="00CD717C"/>
    <w:rsid w:val="00CE065A"/>
    <w:rsid w:val="00CE0DCA"/>
    <w:rsid w:val="00CE1182"/>
    <w:rsid w:val="00CE176A"/>
    <w:rsid w:val="00CE2A84"/>
    <w:rsid w:val="00CE44B7"/>
    <w:rsid w:val="00CE4939"/>
    <w:rsid w:val="00CE5B30"/>
    <w:rsid w:val="00CE72A8"/>
    <w:rsid w:val="00CE738B"/>
    <w:rsid w:val="00CE7AEC"/>
    <w:rsid w:val="00CF04AC"/>
    <w:rsid w:val="00CF11E9"/>
    <w:rsid w:val="00CF1B59"/>
    <w:rsid w:val="00CF26FE"/>
    <w:rsid w:val="00CF3103"/>
    <w:rsid w:val="00CF3D02"/>
    <w:rsid w:val="00CF5FB0"/>
    <w:rsid w:val="00CF6075"/>
    <w:rsid w:val="00D01FDE"/>
    <w:rsid w:val="00D028CF"/>
    <w:rsid w:val="00D05ACB"/>
    <w:rsid w:val="00D05C4F"/>
    <w:rsid w:val="00D107E8"/>
    <w:rsid w:val="00D140C5"/>
    <w:rsid w:val="00D150B5"/>
    <w:rsid w:val="00D153F8"/>
    <w:rsid w:val="00D16BBD"/>
    <w:rsid w:val="00D20617"/>
    <w:rsid w:val="00D207FF"/>
    <w:rsid w:val="00D22FA2"/>
    <w:rsid w:val="00D23717"/>
    <w:rsid w:val="00D25E29"/>
    <w:rsid w:val="00D26FCE"/>
    <w:rsid w:val="00D340BA"/>
    <w:rsid w:val="00D34189"/>
    <w:rsid w:val="00D345B7"/>
    <w:rsid w:val="00D36B90"/>
    <w:rsid w:val="00D373A5"/>
    <w:rsid w:val="00D3742A"/>
    <w:rsid w:val="00D40208"/>
    <w:rsid w:val="00D417A0"/>
    <w:rsid w:val="00D41EB3"/>
    <w:rsid w:val="00D4280E"/>
    <w:rsid w:val="00D42A29"/>
    <w:rsid w:val="00D42E06"/>
    <w:rsid w:val="00D45D63"/>
    <w:rsid w:val="00D506E2"/>
    <w:rsid w:val="00D507E0"/>
    <w:rsid w:val="00D50ECB"/>
    <w:rsid w:val="00D53861"/>
    <w:rsid w:val="00D54A66"/>
    <w:rsid w:val="00D562F7"/>
    <w:rsid w:val="00D563F5"/>
    <w:rsid w:val="00D579C3"/>
    <w:rsid w:val="00D6037F"/>
    <w:rsid w:val="00D6129C"/>
    <w:rsid w:val="00D62020"/>
    <w:rsid w:val="00D6206E"/>
    <w:rsid w:val="00D63AEF"/>
    <w:rsid w:val="00D6405C"/>
    <w:rsid w:val="00D641D0"/>
    <w:rsid w:val="00D659EF"/>
    <w:rsid w:val="00D66230"/>
    <w:rsid w:val="00D7009D"/>
    <w:rsid w:val="00D709C8"/>
    <w:rsid w:val="00D70DE4"/>
    <w:rsid w:val="00D72F6B"/>
    <w:rsid w:val="00D73847"/>
    <w:rsid w:val="00D7586B"/>
    <w:rsid w:val="00D75E0B"/>
    <w:rsid w:val="00D76A8E"/>
    <w:rsid w:val="00D7761E"/>
    <w:rsid w:val="00D801A3"/>
    <w:rsid w:val="00D81A0D"/>
    <w:rsid w:val="00D829CC"/>
    <w:rsid w:val="00D83007"/>
    <w:rsid w:val="00D844EE"/>
    <w:rsid w:val="00D84CC7"/>
    <w:rsid w:val="00D8510F"/>
    <w:rsid w:val="00D85878"/>
    <w:rsid w:val="00D86BA5"/>
    <w:rsid w:val="00D91203"/>
    <w:rsid w:val="00D92095"/>
    <w:rsid w:val="00D92493"/>
    <w:rsid w:val="00D928F6"/>
    <w:rsid w:val="00D92A7E"/>
    <w:rsid w:val="00D93828"/>
    <w:rsid w:val="00D9415C"/>
    <w:rsid w:val="00D945B3"/>
    <w:rsid w:val="00D94FB4"/>
    <w:rsid w:val="00D960A4"/>
    <w:rsid w:val="00D968BC"/>
    <w:rsid w:val="00DA0F5F"/>
    <w:rsid w:val="00DA108C"/>
    <w:rsid w:val="00DA1640"/>
    <w:rsid w:val="00DA1922"/>
    <w:rsid w:val="00DA1B6A"/>
    <w:rsid w:val="00DA471F"/>
    <w:rsid w:val="00DA4B69"/>
    <w:rsid w:val="00DA68BA"/>
    <w:rsid w:val="00DB09F1"/>
    <w:rsid w:val="00DB0E99"/>
    <w:rsid w:val="00DB12B1"/>
    <w:rsid w:val="00DB2636"/>
    <w:rsid w:val="00DB2C3A"/>
    <w:rsid w:val="00DB3ABD"/>
    <w:rsid w:val="00DB7609"/>
    <w:rsid w:val="00DC00B2"/>
    <w:rsid w:val="00DC031A"/>
    <w:rsid w:val="00DC0B9F"/>
    <w:rsid w:val="00DC150A"/>
    <w:rsid w:val="00DC1A0D"/>
    <w:rsid w:val="00DC25EB"/>
    <w:rsid w:val="00DC3D25"/>
    <w:rsid w:val="00DC41A8"/>
    <w:rsid w:val="00DC7357"/>
    <w:rsid w:val="00DC7A31"/>
    <w:rsid w:val="00DD0032"/>
    <w:rsid w:val="00DD0E79"/>
    <w:rsid w:val="00DD0FE2"/>
    <w:rsid w:val="00DD1367"/>
    <w:rsid w:val="00DD3724"/>
    <w:rsid w:val="00DD4A70"/>
    <w:rsid w:val="00DE0A67"/>
    <w:rsid w:val="00DE0E9B"/>
    <w:rsid w:val="00DE1152"/>
    <w:rsid w:val="00DE13E9"/>
    <w:rsid w:val="00DE178C"/>
    <w:rsid w:val="00DE2C04"/>
    <w:rsid w:val="00DE38DA"/>
    <w:rsid w:val="00DE3C21"/>
    <w:rsid w:val="00DE5A22"/>
    <w:rsid w:val="00DE6D47"/>
    <w:rsid w:val="00DE70F8"/>
    <w:rsid w:val="00DE7488"/>
    <w:rsid w:val="00DE7DA8"/>
    <w:rsid w:val="00DF023F"/>
    <w:rsid w:val="00DF037B"/>
    <w:rsid w:val="00DF2B88"/>
    <w:rsid w:val="00DF4D2E"/>
    <w:rsid w:val="00DF4E80"/>
    <w:rsid w:val="00DF7B73"/>
    <w:rsid w:val="00E004BD"/>
    <w:rsid w:val="00E00802"/>
    <w:rsid w:val="00E0104C"/>
    <w:rsid w:val="00E010AA"/>
    <w:rsid w:val="00E0145F"/>
    <w:rsid w:val="00E039BB"/>
    <w:rsid w:val="00E03E48"/>
    <w:rsid w:val="00E04825"/>
    <w:rsid w:val="00E05142"/>
    <w:rsid w:val="00E061F7"/>
    <w:rsid w:val="00E075AD"/>
    <w:rsid w:val="00E076D3"/>
    <w:rsid w:val="00E1128E"/>
    <w:rsid w:val="00E12684"/>
    <w:rsid w:val="00E126D4"/>
    <w:rsid w:val="00E13A82"/>
    <w:rsid w:val="00E14F5B"/>
    <w:rsid w:val="00E15110"/>
    <w:rsid w:val="00E21E9A"/>
    <w:rsid w:val="00E240AF"/>
    <w:rsid w:val="00E26A30"/>
    <w:rsid w:val="00E276E2"/>
    <w:rsid w:val="00E278CD"/>
    <w:rsid w:val="00E3023A"/>
    <w:rsid w:val="00E30733"/>
    <w:rsid w:val="00E319A2"/>
    <w:rsid w:val="00E33D1A"/>
    <w:rsid w:val="00E347B9"/>
    <w:rsid w:val="00E3498E"/>
    <w:rsid w:val="00E34F29"/>
    <w:rsid w:val="00E361B6"/>
    <w:rsid w:val="00E3691A"/>
    <w:rsid w:val="00E372DA"/>
    <w:rsid w:val="00E3759B"/>
    <w:rsid w:val="00E40944"/>
    <w:rsid w:val="00E4094E"/>
    <w:rsid w:val="00E4163A"/>
    <w:rsid w:val="00E42E76"/>
    <w:rsid w:val="00E43866"/>
    <w:rsid w:val="00E43D33"/>
    <w:rsid w:val="00E43FE7"/>
    <w:rsid w:val="00E47E60"/>
    <w:rsid w:val="00E50C30"/>
    <w:rsid w:val="00E51500"/>
    <w:rsid w:val="00E51BF3"/>
    <w:rsid w:val="00E53826"/>
    <w:rsid w:val="00E53A5D"/>
    <w:rsid w:val="00E53EE7"/>
    <w:rsid w:val="00E53FBB"/>
    <w:rsid w:val="00E5458A"/>
    <w:rsid w:val="00E55D8C"/>
    <w:rsid w:val="00E56CFA"/>
    <w:rsid w:val="00E57153"/>
    <w:rsid w:val="00E60F6F"/>
    <w:rsid w:val="00E61019"/>
    <w:rsid w:val="00E6198D"/>
    <w:rsid w:val="00E6349A"/>
    <w:rsid w:val="00E64C82"/>
    <w:rsid w:val="00E65BAF"/>
    <w:rsid w:val="00E672FD"/>
    <w:rsid w:val="00E67830"/>
    <w:rsid w:val="00E726C7"/>
    <w:rsid w:val="00E7453B"/>
    <w:rsid w:val="00E74BC6"/>
    <w:rsid w:val="00E7538E"/>
    <w:rsid w:val="00E76089"/>
    <w:rsid w:val="00E761E5"/>
    <w:rsid w:val="00E770C1"/>
    <w:rsid w:val="00E7710A"/>
    <w:rsid w:val="00E806D3"/>
    <w:rsid w:val="00E80AAD"/>
    <w:rsid w:val="00E82B34"/>
    <w:rsid w:val="00E838E3"/>
    <w:rsid w:val="00E84232"/>
    <w:rsid w:val="00E84413"/>
    <w:rsid w:val="00E85909"/>
    <w:rsid w:val="00E85BB9"/>
    <w:rsid w:val="00E85E69"/>
    <w:rsid w:val="00E863DD"/>
    <w:rsid w:val="00E86723"/>
    <w:rsid w:val="00E87B13"/>
    <w:rsid w:val="00E91867"/>
    <w:rsid w:val="00E919BD"/>
    <w:rsid w:val="00E91F41"/>
    <w:rsid w:val="00E920FA"/>
    <w:rsid w:val="00E93295"/>
    <w:rsid w:val="00E93853"/>
    <w:rsid w:val="00E94FEE"/>
    <w:rsid w:val="00E96DBE"/>
    <w:rsid w:val="00E97C53"/>
    <w:rsid w:val="00E97DB9"/>
    <w:rsid w:val="00E97F9D"/>
    <w:rsid w:val="00EA0622"/>
    <w:rsid w:val="00EA1A8D"/>
    <w:rsid w:val="00EA2870"/>
    <w:rsid w:val="00EA3216"/>
    <w:rsid w:val="00EA3444"/>
    <w:rsid w:val="00EA48D7"/>
    <w:rsid w:val="00EA61BB"/>
    <w:rsid w:val="00EA6533"/>
    <w:rsid w:val="00EA6FD1"/>
    <w:rsid w:val="00EA7872"/>
    <w:rsid w:val="00EB0422"/>
    <w:rsid w:val="00EB0AFC"/>
    <w:rsid w:val="00EB3420"/>
    <w:rsid w:val="00EB7707"/>
    <w:rsid w:val="00EC0C32"/>
    <w:rsid w:val="00EC1CF7"/>
    <w:rsid w:val="00EC5726"/>
    <w:rsid w:val="00EC5AD7"/>
    <w:rsid w:val="00EC7C38"/>
    <w:rsid w:val="00EC7F7A"/>
    <w:rsid w:val="00ED1597"/>
    <w:rsid w:val="00ED2C22"/>
    <w:rsid w:val="00ED3F6F"/>
    <w:rsid w:val="00ED4F49"/>
    <w:rsid w:val="00ED51AB"/>
    <w:rsid w:val="00ED5BF3"/>
    <w:rsid w:val="00ED5CFD"/>
    <w:rsid w:val="00ED5D02"/>
    <w:rsid w:val="00ED6E7F"/>
    <w:rsid w:val="00EE3AC4"/>
    <w:rsid w:val="00EE4461"/>
    <w:rsid w:val="00EE6339"/>
    <w:rsid w:val="00EE7A9E"/>
    <w:rsid w:val="00EF26F8"/>
    <w:rsid w:val="00EF2DB4"/>
    <w:rsid w:val="00EF55D4"/>
    <w:rsid w:val="00EF714F"/>
    <w:rsid w:val="00F00CD8"/>
    <w:rsid w:val="00F00E0D"/>
    <w:rsid w:val="00F019BE"/>
    <w:rsid w:val="00F0342C"/>
    <w:rsid w:val="00F03524"/>
    <w:rsid w:val="00F059E4"/>
    <w:rsid w:val="00F05A9F"/>
    <w:rsid w:val="00F05B28"/>
    <w:rsid w:val="00F10215"/>
    <w:rsid w:val="00F11F75"/>
    <w:rsid w:val="00F12DD2"/>
    <w:rsid w:val="00F1304C"/>
    <w:rsid w:val="00F131C4"/>
    <w:rsid w:val="00F14A86"/>
    <w:rsid w:val="00F15252"/>
    <w:rsid w:val="00F1555E"/>
    <w:rsid w:val="00F16538"/>
    <w:rsid w:val="00F17092"/>
    <w:rsid w:val="00F217CD"/>
    <w:rsid w:val="00F21DF2"/>
    <w:rsid w:val="00F2306C"/>
    <w:rsid w:val="00F245E8"/>
    <w:rsid w:val="00F24C2A"/>
    <w:rsid w:val="00F2515F"/>
    <w:rsid w:val="00F25BA0"/>
    <w:rsid w:val="00F26A52"/>
    <w:rsid w:val="00F26EE3"/>
    <w:rsid w:val="00F26FAA"/>
    <w:rsid w:val="00F276C9"/>
    <w:rsid w:val="00F27A4F"/>
    <w:rsid w:val="00F31271"/>
    <w:rsid w:val="00F3218E"/>
    <w:rsid w:val="00F32E1E"/>
    <w:rsid w:val="00F334E5"/>
    <w:rsid w:val="00F33DFC"/>
    <w:rsid w:val="00F37F75"/>
    <w:rsid w:val="00F4059D"/>
    <w:rsid w:val="00F41E32"/>
    <w:rsid w:val="00F42967"/>
    <w:rsid w:val="00F44521"/>
    <w:rsid w:val="00F47504"/>
    <w:rsid w:val="00F476C2"/>
    <w:rsid w:val="00F477DF"/>
    <w:rsid w:val="00F50650"/>
    <w:rsid w:val="00F50CFD"/>
    <w:rsid w:val="00F54EF7"/>
    <w:rsid w:val="00F55141"/>
    <w:rsid w:val="00F553B4"/>
    <w:rsid w:val="00F5552A"/>
    <w:rsid w:val="00F55B1A"/>
    <w:rsid w:val="00F55BD8"/>
    <w:rsid w:val="00F56D0A"/>
    <w:rsid w:val="00F61433"/>
    <w:rsid w:val="00F625C9"/>
    <w:rsid w:val="00F644DE"/>
    <w:rsid w:val="00F66480"/>
    <w:rsid w:val="00F673F9"/>
    <w:rsid w:val="00F6778B"/>
    <w:rsid w:val="00F72136"/>
    <w:rsid w:val="00F72898"/>
    <w:rsid w:val="00F72B91"/>
    <w:rsid w:val="00F745B3"/>
    <w:rsid w:val="00F74A2F"/>
    <w:rsid w:val="00F772B8"/>
    <w:rsid w:val="00F7787C"/>
    <w:rsid w:val="00F77E9C"/>
    <w:rsid w:val="00F77FF2"/>
    <w:rsid w:val="00F80420"/>
    <w:rsid w:val="00F80AC7"/>
    <w:rsid w:val="00F8133B"/>
    <w:rsid w:val="00F84E16"/>
    <w:rsid w:val="00F8612B"/>
    <w:rsid w:val="00F86213"/>
    <w:rsid w:val="00F863CA"/>
    <w:rsid w:val="00F9377D"/>
    <w:rsid w:val="00F93887"/>
    <w:rsid w:val="00F94C8E"/>
    <w:rsid w:val="00F95664"/>
    <w:rsid w:val="00F96846"/>
    <w:rsid w:val="00F97363"/>
    <w:rsid w:val="00FA06B6"/>
    <w:rsid w:val="00FA1231"/>
    <w:rsid w:val="00FA1BBE"/>
    <w:rsid w:val="00FA5457"/>
    <w:rsid w:val="00FA6931"/>
    <w:rsid w:val="00FA73AF"/>
    <w:rsid w:val="00FA79F8"/>
    <w:rsid w:val="00FB266E"/>
    <w:rsid w:val="00FB27FD"/>
    <w:rsid w:val="00FB4C30"/>
    <w:rsid w:val="00FB5F67"/>
    <w:rsid w:val="00FB6B38"/>
    <w:rsid w:val="00FC014A"/>
    <w:rsid w:val="00FC1B87"/>
    <w:rsid w:val="00FC2703"/>
    <w:rsid w:val="00FC4019"/>
    <w:rsid w:val="00FC4D19"/>
    <w:rsid w:val="00FC5263"/>
    <w:rsid w:val="00FC6FA0"/>
    <w:rsid w:val="00FC7426"/>
    <w:rsid w:val="00FD033E"/>
    <w:rsid w:val="00FD0496"/>
    <w:rsid w:val="00FD08E1"/>
    <w:rsid w:val="00FD14EA"/>
    <w:rsid w:val="00FD2643"/>
    <w:rsid w:val="00FD2C96"/>
    <w:rsid w:val="00FD3F72"/>
    <w:rsid w:val="00FD457C"/>
    <w:rsid w:val="00FD52A0"/>
    <w:rsid w:val="00FD552B"/>
    <w:rsid w:val="00FD6176"/>
    <w:rsid w:val="00FD6295"/>
    <w:rsid w:val="00FD7E35"/>
    <w:rsid w:val="00FD7F2D"/>
    <w:rsid w:val="00FE155A"/>
    <w:rsid w:val="00FE432D"/>
    <w:rsid w:val="00FE4487"/>
    <w:rsid w:val="00FE4D41"/>
    <w:rsid w:val="00FE4E10"/>
    <w:rsid w:val="00FE5371"/>
    <w:rsid w:val="00FE5B4A"/>
    <w:rsid w:val="00FE606A"/>
    <w:rsid w:val="00FE6C66"/>
    <w:rsid w:val="00FF29D0"/>
    <w:rsid w:val="00FF3101"/>
    <w:rsid w:val="00FF484A"/>
    <w:rsid w:val="00FF48C7"/>
    <w:rsid w:val="00FF51A3"/>
    <w:rsid w:val="00FF5B7D"/>
    <w:rsid w:val="00FF68E5"/>
    <w:rsid w:val="00FF6F99"/>
    <w:rsid w:val="00FF760C"/>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854CD9"/>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 w:type="character" w:customStyle="1" w:styleId="apple-converted-space">
    <w:name w:val="apple-converted-space"/>
    <w:rsid w:val="000E0E16"/>
  </w:style>
  <w:style w:type="paragraph" w:styleId="Header">
    <w:name w:val="header"/>
    <w:basedOn w:val="Normal"/>
    <w:link w:val="HeaderChar"/>
    <w:uiPriority w:val="99"/>
    <w:unhideWhenUsed/>
    <w:rsid w:val="00041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B58"/>
    <w:rPr>
      <w:rFonts w:eastAsia="Times New Roman" w:cs="Calibri"/>
    </w:rPr>
  </w:style>
  <w:style w:type="paragraph" w:styleId="Footer">
    <w:name w:val="footer"/>
    <w:basedOn w:val="Normal"/>
    <w:link w:val="FooterChar"/>
    <w:uiPriority w:val="99"/>
    <w:unhideWhenUsed/>
    <w:rsid w:val="00041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B58"/>
    <w:rPr>
      <w:rFonts w:eastAsia="Times New Roman" w:cs="Calibri"/>
    </w:rPr>
  </w:style>
  <w:style w:type="paragraph" w:styleId="ListParagraph">
    <w:name w:val="List Paragraph"/>
    <w:basedOn w:val="Normal"/>
    <w:uiPriority w:val="34"/>
    <w:qFormat/>
    <w:rsid w:val="00E771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01774">
      <w:bodyDiv w:val="1"/>
      <w:marLeft w:val="0"/>
      <w:marRight w:val="0"/>
      <w:marTop w:val="0"/>
      <w:marBottom w:val="0"/>
      <w:divBdr>
        <w:top w:val="none" w:sz="0" w:space="0" w:color="auto"/>
        <w:left w:val="none" w:sz="0" w:space="0" w:color="auto"/>
        <w:bottom w:val="none" w:sz="0" w:space="0" w:color="auto"/>
        <w:right w:val="none" w:sz="0" w:space="0" w:color="auto"/>
      </w:divBdr>
    </w:div>
    <w:div w:id="315962550">
      <w:bodyDiv w:val="1"/>
      <w:marLeft w:val="0"/>
      <w:marRight w:val="0"/>
      <w:marTop w:val="0"/>
      <w:marBottom w:val="0"/>
      <w:divBdr>
        <w:top w:val="none" w:sz="0" w:space="0" w:color="auto"/>
        <w:left w:val="none" w:sz="0" w:space="0" w:color="auto"/>
        <w:bottom w:val="none" w:sz="0" w:space="0" w:color="auto"/>
        <w:right w:val="none" w:sz="0" w:space="0" w:color="auto"/>
      </w:divBdr>
    </w:div>
    <w:div w:id="715470336">
      <w:bodyDiv w:val="1"/>
      <w:marLeft w:val="0"/>
      <w:marRight w:val="0"/>
      <w:marTop w:val="0"/>
      <w:marBottom w:val="0"/>
      <w:divBdr>
        <w:top w:val="none" w:sz="0" w:space="0" w:color="auto"/>
        <w:left w:val="none" w:sz="0" w:space="0" w:color="auto"/>
        <w:bottom w:val="none" w:sz="0" w:space="0" w:color="auto"/>
        <w:right w:val="none" w:sz="0" w:space="0" w:color="auto"/>
      </w:divBdr>
    </w:div>
    <w:div w:id="730153822">
      <w:bodyDiv w:val="1"/>
      <w:marLeft w:val="0"/>
      <w:marRight w:val="0"/>
      <w:marTop w:val="0"/>
      <w:marBottom w:val="0"/>
      <w:divBdr>
        <w:top w:val="none" w:sz="0" w:space="0" w:color="auto"/>
        <w:left w:val="none" w:sz="0" w:space="0" w:color="auto"/>
        <w:bottom w:val="none" w:sz="0" w:space="0" w:color="auto"/>
        <w:right w:val="none" w:sz="0" w:space="0" w:color="auto"/>
      </w:divBdr>
      <w:divsChild>
        <w:div w:id="9633924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7855712">
              <w:marLeft w:val="0"/>
              <w:marRight w:val="0"/>
              <w:marTop w:val="0"/>
              <w:marBottom w:val="0"/>
              <w:divBdr>
                <w:top w:val="none" w:sz="0" w:space="0" w:color="auto"/>
                <w:left w:val="none" w:sz="0" w:space="0" w:color="auto"/>
                <w:bottom w:val="none" w:sz="0" w:space="0" w:color="auto"/>
                <w:right w:val="none" w:sz="0" w:space="0" w:color="auto"/>
              </w:divBdr>
              <w:divsChild>
                <w:div w:id="1829974005">
                  <w:marLeft w:val="0"/>
                  <w:marRight w:val="0"/>
                  <w:marTop w:val="0"/>
                  <w:marBottom w:val="0"/>
                  <w:divBdr>
                    <w:top w:val="none" w:sz="0" w:space="0" w:color="auto"/>
                    <w:left w:val="none" w:sz="0" w:space="0" w:color="auto"/>
                    <w:bottom w:val="none" w:sz="0" w:space="0" w:color="auto"/>
                    <w:right w:val="none" w:sz="0" w:space="0" w:color="auto"/>
                  </w:divBdr>
                  <w:divsChild>
                    <w:div w:id="29969706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64137262">
                          <w:marLeft w:val="0"/>
                          <w:marRight w:val="0"/>
                          <w:marTop w:val="0"/>
                          <w:marBottom w:val="0"/>
                          <w:divBdr>
                            <w:top w:val="none" w:sz="0" w:space="0" w:color="auto"/>
                            <w:left w:val="none" w:sz="0" w:space="0" w:color="auto"/>
                            <w:bottom w:val="none" w:sz="0" w:space="0" w:color="auto"/>
                            <w:right w:val="none" w:sz="0" w:space="0" w:color="auto"/>
                          </w:divBdr>
                          <w:divsChild>
                            <w:div w:id="597981648">
                              <w:marLeft w:val="0"/>
                              <w:marRight w:val="0"/>
                              <w:marTop w:val="0"/>
                              <w:marBottom w:val="0"/>
                              <w:divBdr>
                                <w:top w:val="none" w:sz="0" w:space="0" w:color="auto"/>
                                <w:left w:val="none" w:sz="0" w:space="0" w:color="auto"/>
                                <w:bottom w:val="none" w:sz="0" w:space="0" w:color="auto"/>
                                <w:right w:val="none" w:sz="0" w:space="0" w:color="auto"/>
                              </w:divBdr>
                              <w:divsChild>
                                <w:div w:id="48963140">
                                  <w:marLeft w:val="0"/>
                                  <w:marRight w:val="0"/>
                                  <w:marTop w:val="0"/>
                                  <w:marBottom w:val="0"/>
                                  <w:divBdr>
                                    <w:top w:val="none" w:sz="0" w:space="0" w:color="auto"/>
                                    <w:left w:val="none" w:sz="0" w:space="0" w:color="auto"/>
                                    <w:bottom w:val="none" w:sz="0" w:space="0" w:color="auto"/>
                                    <w:right w:val="none" w:sz="0" w:space="0" w:color="auto"/>
                                  </w:divBdr>
                                  <w:divsChild>
                                    <w:div w:id="541134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2988463">
                                          <w:marLeft w:val="0"/>
                                          <w:marRight w:val="0"/>
                                          <w:marTop w:val="0"/>
                                          <w:marBottom w:val="0"/>
                                          <w:divBdr>
                                            <w:top w:val="none" w:sz="0" w:space="0" w:color="auto"/>
                                            <w:left w:val="none" w:sz="0" w:space="0" w:color="auto"/>
                                            <w:bottom w:val="none" w:sz="0" w:space="0" w:color="auto"/>
                                            <w:right w:val="none" w:sz="0" w:space="0" w:color="auto"/>
                                          </w:divBdr>
                                          <w:divsChild>
                                            <w:div w:id="1179849700">
                                              <w:marLeft w:val="0"/>
                                              <w:marRight w:val="0"/>
                                              <w:marTop w:val="0"/>
                                              <w:marBottom w:val="0"/>
                                              <w:divBdr>
                                                <w:top w:val="none" w:sz="0" w:space="0" w:color="auto"/>
                                                <w:left w:val="none" w:sz="0" w:space="0" w:color="auto"/>
                                                <w:bottom w:val="none" w:sz="0" w:space="0" w:color="auto"/>
                                                <w:right w:val="none" w:sz="0" w:space="0" w:color="auto"/>
                                              </w:divBdr>
                                              <w:divsChild>
                                                <w:div w:id="1965768090">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685668140">
                                                      <w:marLeft w:val="0"/>
                                                      <w:marRight w:val="0"/>
                                                      <w:marTop w:val="0"/>
                                                      <w:marBottom w:val="0"/>
                                                      <w:divBdr>
                                                        <w:top w:val="none" w:sz="0" w:space="0" w:color="auto"/>
                                                        <w:left w:val="none" w:sz="0" w:space="0" w:color="auto"/>
                                                        <w:bottom w:val="none" w:sz="0" w:space="0" w:color="auto"/>
                                                        <w:right w:val="none" w:sz="0" w:space="0" w:color="auto"/>
                                                      </w:divBdr>
                                                      <w:divsChild>
                                                        <w:div w:id="546837873">
                                                          <w:blockQuote w:val="1"/>
                                                          <w:marLeft w:val="60"/>
                                                          <w:marRight w:val="720"/>
                                                          <w:marTop w:val="100"/>
                                                          <w:marBottom w:val="100"/>
                                                          <w:divBdr>
                                                            <w:top w:val="none" w:sz="0" w:space="0" w:color="auto"/>
                                                            <w:left w:val="single" w:sz="12" w:space="2" w:color="C2C2C2"/>
                                                            <w:bottom w:val="none" w:sz="0" w:space="0" w:color="auto"/>
                                                            <w:right w:val="none" w:sz="0" w:space="0" w:color="auto"/>
                                                          </w:divBdr>
                                                          <w:divsChild>
                                                            <w:div w:id="661393787">
                                                              <w:marLeft w:val="0"/>
                                                              <w:marRight w:val="0"/>
                                                              <w:marTop w:val="0"/>
                                                              <w:marBottom w:val="0"/>
                                                              <w:divBdr>
                                                                <w:top w:val="none" w:sz="0" w:space="0" w:color="auto"/>
                                                                <w:left w:val="none" w:sz="0" w:space="0" w:color="auto"/>
                                                                <w:bottom w:val="none" w:sz="0" w:space="0" w:color="auto"/>
                                                                <w:right w:val="none" w:sz="0" w:space="0" w:color="auto"/>
                                                              </w:divBdr>
                                                              <w:divsChild>
                                                                <w:div w:id="1386366375">
                                                                  <w:marLeft w:val="0"/>
                                                                  <w:marRight w:val="0"/>
                                                                  <w:marTop w:val="0"/>
                                                                  <w:marBottom w:val="0"/>
                                                                  <w:divBdr>
                                                                    <w:top w:val="none" w:sz="0" w:space="0" w:color="auto"/>
                                                                    <w:left w:val="none" w:sz="0" w:space="0" w:color="auto"/>
                                                                    <w:bottom w:val="none" w:sz="0" w:space="0" w:color="auto"/>
                                                                    <w:right w:val="none" w:sz="0" w:space="0" w:color="auto"/>
                                                                  </w:divBdr>
                                                                  <w:divsChild>
                                                                    <w:div w:id="159686316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11440679">
                                                                          <w:blockQuote w:val="1"/>
                                                                          <w:marLeft w:val="60"/>
                                                                          <w:marRight w:val="720"/>
                                                                          <w:marTop w:val="100"/>
                                                                          <w:marBottom w:val="100"/>
                                                                          <w:divBdr>
                                                                            <w:top w:val="none" w:sz="0" w:space="0" w:color="auto"/>
                                                                            <w:left w:val="single" w:sz="12" w:space="2" w:color="C2C2C2"/>
                                                                            <w:bottom w:val="none" w:sz="0" w:space="0" w:color="auto"/>
                                                                            <w:right w:val="none" w:sz="0" w:space="0" w:color="auto"/>
                                                                          </w:divBdr>
                                                                          <w:divsChild>
                                                                            <w:div w:id="1362709298">
                                                                              <w:marLeft w:val="0"/>
                                                                              <w:marRight w:val="0"/>
                                                                              <w:marTop w:val="0"/>
                                                                              <w:marBottom w:val="0"/>
                                                                              <w:divBdr>
                                                                                <w:top w:val="none" w:sz="0" w:space="0" w:color="auto"/>
                                                                                <w:left w:val="none" w:sz="0" w:space="0" w:color="auto"/>
                                                                                <w:bottom w:val="none" w:sz="0" w:space="0" w:color="auto"/>
                                                                                <w:right w:val="none" w:sz="0" w:space="0" w:color="auto"/>
                                                                              </w:divBdr>
                                                                              <w:divsChild>
                                                                                <w:div w:id="2133475204">
                                                                                  <w:marLeft w:val="0"/>
                                                                                  <w:marRight w:val="0"/>
                                                                                  <w:marTop w:val="0"/>
                                                                                  <w:marBottom w:val="0"/>
                                                                                  <w:divBdr>
                                                                                    <w:top w:val="none" w:sz="0" w:space="0" w:color="auto"/>
                                                                                    <w:left w:val="none" w:sz="0" w:space="0" w:color="auto"/>
                                                                                    <w:bottom w:val="none" w:sz="0" w:space="0" w:color="auto"/>
                                                                                    <w:right w:val="none" w:sz="0" w:space="0" w:color="auto"/>
                                                                                  </w:divBdr>
                                                                                  <w:divsChild>
                                                                                    <w:div w:id="44450188">
                                                                                      <w:marLeft w:val="0"/>
                                                                                      <w:marRight w:val="0"/>
                                                                                      <w:marTop w:val="0"/>
                                                                                      <w:marBottom w:val="0"/>
                                                                                      <w:divBdr>
                                                                                        <w:top w:val="none" w:sz="0" w:space="0" w:color="auto"/>
                                                                                        <w:left w:val="none" w:sz="0" w:space="0" w:color="auto"/>
                                                                                        <w:bottom w:val="none" w:sz="0" w:space="0" w:color="auto"/>
                                                                                        <w:right w:val="none" w:sz="0" w:space="0" w:color="auto"/>
                                                                                      </w:divBdr>
                                                                                    </w:div>
                                                                                    <w:div w:id="5498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1408825">
      <w:bodyDiv w:val="1"/>
      <w:marLeft w:val="0"/>
      <w:marRight w:val="0"/>
      <w:marTop w:val="0"/>
      <w:marBottom w:val="0"/>
      <w:divBdr>
        <w:top w:val="none" w:sz="0" w:space="0" w:color="auto"/>
        <w:left w:val="none" w:sz="0" w:space="0" w:color="auto"/>
        <w:bottom w:val="none" w:sz="0" w:space="0" w:color="auto"/>
        <w:right w:val="none" w:sz="0" w:space="0" w:color="auto"/>
      </w:divBdr>
    </w:div>
    <w:div w:id="999965048">
      <w:bodyDiv w:val="1"/>
      <w:marLeft w:val="0"/>
      <w:marRight w:val="0"/>
      <w:marTop w:val="0"/>
      <w:marBottom w:val="0"/>
      <w:divBdr>
        <w:top w:val="none" w:sz="0" w:space="0" w:color="auto"/>
        <w:left w:val="none" w:sz="0" w:space="0" w:color="auto"/>
        <w:bottom w:val="none" w:sz="0" w:space="0" w:color="auto"/>
        <w:right w:val="none" w:sz="0" w:space="0" w:color="auto"/>
      </w:divBdr>
      <w:divsChild>
        <w:div w:id="15586618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3720381">
              <w:marLeft w:val="0"/>
              <w:marRight w:val="0"/>
              <w:marTop w:val="0"/>
              <w:marBottom w:val="0"/>
              <w:divBdr>
                <w:top w:val="none" w:sz="0" w:space="0" w:color="auto"/>
                <w:left w:val="none" w:sz="0" w:space="0" w:color="auto"/>
                <w:bottom w:val="none" w:sz="0" w:space="0" w:color="auto"/>
                <w:right w:val="none" w:sz="0" w:space="0" w:color="auto"/>
              </w:divBdr>
              <w:divsChild>
                <w:div w:id="1146315420">
                  <w:marLeft w:val="0"/>
                  <w:marRight w:val="0"/>
                  <w:marTop w:val="0"/>
                  <w:marBottom w:val="0"/>
                  <w:divBdr>
                    <w:top w:val="none" w:sz="0" w:space="0" w:color="auto"/>
                    <w:left w:val="none" w:sz="0" w:space="0" w:color="auto"/>
                    <w:bottom w:val="none" w:sz="0" w:space="0" w:color="auto"/>
                    <w:right w:val="none" w:sz="0" w:space="0" w:color="auto"/>
                  </w:divBdr>
                  <w:divsChild>
                    <w:div w:id="11903043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8887715">
                          <w:marLeft w:val="0"/>
                          <w:marRight w:val="0"/>
                          <w:marTop w:val="0"/>
                          <w:marBottom w:val="0"/>
                          <w:divBdr>
                            <w:top w:val="none" w:sz="0" w:space="0" w:color="auto"/>
                            <w:left w:val="none" w:sz="0" w:space="0" w:color="auto"/>
                            <w:bottom w:val="none" w:sz="0" w:space="0" w:color="auto"/>
                            <w:right w:val="none" w:sz="0" w:space="0" w:color="auto"/>
                          </w:divBdr>
                          <w:divsChild>
                            <w:div w:id="969435721">
                              <w:marLeft w:val="0"/>
                              <w:marRight w:val="0"/>
                              <w:marTop w:val="0"/>
                              <w:marBottom w:val="0"/>
                              <w:divBdr>
                                <w:top w:val="none" w:sz="0" w:space="0" w:color="auto"/>
                                <w:left w:val="none" w:sz="0" w:space="0" w:color="auto"/>
                                <w:bottom w:val="none" w:sz="0" w:space="0" w:color="auto"/>
                                <w:right w:val="none" w:sz="0" w:space="0" w:color="auto"/>
                              </w:divBdr>
                              <w:divsChild>
                                <w:div w:id="746876817">
                                  <w:marLeft w:val="0"/>
                                  <w:marRight w:val="0"/>
                                  <w:marTop w:val="0"/>
                                  <w:marBottom w:val="0"/>
                                  <w:divBdr>
                                    <w:top w:val="none" w:sz="0" w:space="0" w:color="auto"/>
                                    <w:left w:val="none" w:sz="0" w:space="0" w:color="auto"/>
                                    <w:bottom w:val="none" w:sz="0" w:space="0" w:color="auto"/>
                                    <w:right w:val="none" w:sz="0" w:space="0" w:color="auto"/>
                                  </w:divBdr>
                                  <w:divsChild>
                                    <w:div w:id="62219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743347">
                                          <w:marLeft w:val="0"/>
                                          <w:marRight w:val="0"/>
                                          <w:marTop w:val="0"/>
                                          <w:marBottom w:val="0"/>
                                          <w:divBdr>
                                            <w:top w:val="none" w:sz="0" w:space="0" w:color="auto"/>
                                            <w:left w:val="none" w:sz="0" w:space="0" w:color="auto"/>
                                            <w:bottom w:val="none" w:sz="0" w:space="0" w:color="auto"/>
                                            <w:right w:val="none" w:sz="0" w:space="0" w:color="auto"/>
                                          </w:divBdr>
                                          <w:divsChild>
                                            <w:div w:id="175199111">
                                              <w:marLeft w:val="0"/>
                                              <w:marRight w:val="0"/>
                                              <w:marTop w:val="0"/>
                                              <w:marBottom w:val="0"/>
                                              <w:divBdr>
                                                <w:top w:val="none" w:sz="0" w:space="0" w:color="auto"/>
                                                <w:left w:val="none" w:sz="0" w:space="0" w:color="auto"/>
                                                <w:bottom w:val="none" w:sz="0" w:space="0" w:color="auto"/>
                                                <w:right w:val="none" w:sz="0" w:space="0" w:color="auto"/>
                                              </w:divBdr>
                                              <w:divsChild>
                                                <w:div w:id="988904800">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1452819272">
                                                      <w:marLeft w:val="0"/>
                                                      <w:marRight w:val="0"/>
                                                      <w:marTop w:val="0"/>
                                                      <w:marBottom w:val="0"/>
                                                      <w:divBdr>
                                                        <w:top w:val="none" w:sz="0" w:space="0" w:color="auto"/>
                                                        <w:left w:val="none" w:sz="0" w:space="0" w:color="auto"/>
                                                        <w:bottom w:val="none" w:sz="0" w:space="0" w:color="auto"/>
                                                        <w:right w:val="none" w:sz="0" w:space="0" w:color="auto"/>
                                                      </w:divBdr>
                                                      <w:divsChild>
                                                        <w:div w:id="1397361937">
                                                          <w:blockQuote w:val="1"/>
                                                          <w:marLeft w:val="60"/>
                                                          <w:marRight w:val="720"/>
                                                          <w:marTop w:val="100"/>
                                                          <w:marBottom w:val="100"/>
                                                          <w:divBdr>
                                                            <w:top w:val="none" w:sz="0" w:space="0" w:color="auto"/>
                                                            <w:left w:val="single" w:sz="12" w:space="2" w:color="C2C2C2"/>
                                                            <w:bottom w:val="none" w:sz="0" w:space="0" w:color="auto"/>
                                                            <w:right w:val="none" w:sz="0" w:space="0" w:color="auto"/>
                                                          </w:divBdr>
                                                          <w:divsChild>
                                                            <w:div w:id="11976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49A7E-D44A-40B7-AA49-7D3AF83D3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5</Pages>
  <Words>922</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6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creator>Michelle Dagesse</dc:creator>
  <cp:lastModifiedBy>Town Admin</cp:lastModifiedBy>
  <cp:revision>20</cp:revision>
  <cp:lastPrinted>2018-08-16T23:09:00Z</cp:lastPrinted>
  <dcterms:created xsi:type="dcterms:W3CDTF">2019-07-15T14:04:00Z</dcterms:created>
  <dcterms:modified xsi:type="dcterms:W3CDTF">2019-07-19T17:28:00Z</dcterms:modified>
</cp:coreProperties>
</file>